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ECA986" w14:textId="5B16B1E6" w:rsidR="00844B5A" w:rsidRDefault="00844B5A" w:rsidP="00844B5A">
      <w:pPr>
        <w:pStyle w:val="Geenafstand"/>
        <w:rPr>
          <w:b/>
          <w:sz w:val="36"/>
          <w:szCs w:val="36"/>
        </w:rPr>
      </w:pPr>
      <w:r>
        <w:rPr>
          <w:b/>
          <w:sz w:val="36"/>
          <w:szCs w:val="36"/>
        </w:rPr>
        <w:t>Liturgieoverzicht voor de avonddienst van zondag</w:t>
      </w:r>
      <w:r w:rsidR="00D26168">
        <w:rPr>
          <w:b/>
          <w:sz w:val="36"/>
          <w:szCs w:val="36"/>
        </w:rPr>
        <w:t xml:space="preserve"> 8</w:t>
      </w:r>
      <w:r w:rsidR="00983869">
        <w:rPr>
          <w:b/>
          <w:sz w:val="36"/>
          <w:szCs w:val="36"/>
        </w:rPr>
        <w:t xml:space="preserve"> </w:t>
      </w:r>
      <w:r w:rsidR="00D26168">
        <w:rPr>
          <w:b/>
          <w:sz w:val="36"/>
          <w:szCs w:val="36"/>
        </w:rPr>
        <w:t>dec</w:t>
      </w:r>
      <w:r w:rsidR="005329B9">
        <w:rPr>
          <w:b/>
          <w:sz w:val="36"/>
          <w:szCs w:val="36"/>
        </w:rPr>
        <w:t>ember</w:t>
      </w:r>
      <w:r w:rsidR="00C22B60">
        <w:rPr>
          <w:b/>
          <w:sz w:val="36"/>
          <w:szCs w:val="36"/>
        </w:rPr>
        <w:t xml:space="preserve"> </w:t>
      </w:r>
      <w:r w:rsidR="00E21C87">
        <w:rPr>
          <w:b/>
          <w:sz w:val="36"/>
          <w:szCs w:val="36"/>
        </w:rPr>
        <w:t>2019</w:t>
      </w:r>
      <w:r w:rsidR="00BB28D8">
        <w:rPr>
          <w:b/>
          <w:sz w:val="36"/>
          <w:szCs w:val="36"/>
        </w:rPr>
        <w:t xml:space="preserve"> </w:t>
      </w:r>
      <w:r>
        <w:rPr>
          <w:b/>
          <w:sz w:val="36"/>
          <w:szCs w:val="36"/>
        </w:rPr>
        <w:t xml:space="preserve"> om 19.00 uur in de Andreaskerk te Hattem</w:t>
      </w:r>
    </w:p>
    <w:p w14:paraId="3E3048BB" w14:textId="77777777" w:rsidR="00A630DF" w:rsidRDefault="00A630DF" w:rsidP="00844B5A">
      <w:pPr>
        <w:keepLines/>
        <w:spacing w:after="120" w:line="240" w:lineRule="auto"/>
        <w:rPr>
          <w:rFonts w:cstheme="minorHAnsi"/>
        </w:rPr>
      </w:pPr>
    </w:p>
    <w:p w14:paraId="5D62F99C" w14:textId="01F10C86" w:rsidR="00844B5A" w:rsidRPr="00D94414" w:rsidRDefault="00844B5A" w:rsidP="00A630DF">
      <w:pPr>
        <w:pStyle w:val="Geenafstand"/>
      </w:pPr>
      <w:r w:rsidRPr="00D94414">
        <w:t>Voorganger</w:t>
      </w:r>
      <w:r w:rsidRPr="00D94414">
        <w:tab/>
        <w:t xml:space="preserve">: </w:t>
      </w:r>
      <w:r w:rsidR="00AD1D08">
        <w:t xml:space="preserve">ds. </w:t>
      </w:r>
      <w:r w:rsidR="006A6C04">
        <w:t xml:space="preserve">J. </w:t>
      </w:r>
      <w:r w:rsidR="00D26168">
        <w:t>S. Telgenhof uit Hierden</w:t>
      </w:r>
      <w:r w:rsidR="006A6C04">
        <w:t xml:space="preserve"> </w:t>
      </w:r>
    </w:p>
    <w:p w14:paraId="390EC10B" w14:textId="30968C78" w:rsidR="00844B5A" w:rsidRPr="00EF6D40" w:rsidRDefault="00844B5A" w:rsidP="00A630DF">
      <w:pPr>
        <w:pStyle w:val="Geenafstand"/>
      </w:pPr>
      <w:r w:rsidRPr="00D94414">
        <w:t>Organist</w:t>
      </w:r>
      <w:r w:rsidRPr="00D94414">
        <w:tab/>
      </w:r>
      <w:r w:rsidRPr="00EF6D40">
        <w:t xml:space="preserve">: </w:t>
      </w:r>
      <w:r w:rsidR="00F71246" w:rsidRPr="001E0087">
        <w:t>dhr.</w:t>
      </w:r>
      <w:r w:rsidR="005230E8">
        <w:t xml:space="preserve"> </w:t>
      </w:r>
      <w:r w:rsidR="00D26168">
        <w:t>B.A. Gelderman</w:t>
      </w:r>
    </w:p>
    <w:p w14:paraId="0610A801" w14:textId="6D77AC5F" w:rsidR="00844B5A" w:rsidRPr="007520A2" w:rsidRDefault="00844B5A" w:rsidP="00A630DF">
      <w:pPr>
        <w:pStyle w:val="Geenafstand"/>
      </w:pPr>
      <w:r w:rsidRPr="00EF6D40">
        <w:t>Koster</w:t>
      </w:r>
      <w:r w:rsidRPr="00EF6D40">
        <w:tab/>
      </w:r>
      <w:r w:rsidRPr="00EF6D40">
        <w:tab/>
        <w:t xml:space="preserve">: </w:t>
      </w:r>
      <w:r w:rsidR="00F71246" w:rsidRPr="004C4F5D">
        <w:t xml:space="preserve">dhr. </w:t>
      </w:r>
      <w:r w:rsidR="00D26168">
        <w:t>A. Streng</w:t>
      </w:r>
    </w:p>
    <w:p w14:paraId="4809DC25" w14:textId="3C6F38A2" w:rsidR="00844B5A" w:rsidRPr="006A6C04" w:rsidRDefault="00844B5A" w:rsidP="00A630DF">
      <w:pPr>
        <w:pStyle w:val="Geenafstand"/>
      </w:pPr>
      <w:r w:rsidRPr="006A6C04">
        <w:t>Beamer</w:t>
      </w:r>
      <w:r w:rsidRPr="006A6C04">
        <w:tab/>
      </w:r>
      <w:r w:rsidRPr="006A6C04">
        <w:tab/>
        <w:t xml:space="preserve">: </w:t>
      </w:r>
      <w:r w:rsidR="00D26168">
        <w:t xml:space="preserve">Karsten Dijs </w:t>
      </w:r>
      <w:r w:rsidR="006A6C04" w:rsidRPr="006A6C04">
        <w:t xml:space="preserve">en </w:t>
      </w:r>
      <w:r w:rsidR="00D26168">
        <w:t>Marten</w:t>
      </w:r>
      <w:r w:rsidR="006A6C04">
        <w:t xml:space="preserve"> van Vreeswijk</w:t>
      </w:r>
    </w:p>
    <w:p w14:paraId="3D4F509B" w14:textId="77777777" w:rsidR="00A630DF" w:rsidRPr="006A6C04" w:rsidRDefault="00A630DF" w:rsidP="00A630DF">
      <w:pPr>
        <w:pStyle w:val="Geenafstand"/>
        <w:rPr>
          <w:rFonts w:asciiTheme="minorHAnsi" w:hAnsiTheme="minorHAnsi"/>
          <w:b/>
          <w:bCs/>
        </w:rPr>
      </w:pPr>
    </w:p>
    <w:p w14:paraId="26D429FE" w14:textId="77777777" w:rsidR="00844B5A" w:rsidRPr="00D94414" w:rsidRDefault="00844B5A" w:rsidP="00A630DF">
      <w:pPr>
        <w:pStyle w:val="Geenafstand"/>
        <w:rPr>
          <w:rFonts w:asciiTheme="minorHAnsi" w:hAnsiTheme="minorHAnsi"/>
          <w:b/>
          <w:bCs/>
        </w:rPr>
      </w:pPr>
      <w:r w:rsidRPr="00D94414">
        <w:rPr>
          <w:rFonts w:asciiTheme="minorHAnsi" w:hAnsiTheme="minorHAnsi"/>
          <w:b/>
          <w:bCs/>
        </w:rPr>
        <w:t>Orgelspel</w:t>
      </w:r>
    </w:p>
    <w:p w14:paraId="345BCD64" w14:textId="77777777" w:rsidR="00844B5A" w:rsidRPr="00D94414" w:rsidRDefault="00844B5A" w:rsidP="00844B5A">
      <w:pPr>
        <w:pStyle w:val="Geenafstand"/>
        <w:rPr>
          <w:rFonts w:asciiTheme="minorHAnsi" w:hAnsiTheme="minorHAnsi" w:cstheme="minorHAnsi"/>
        </w:rPr>
      </w:pPr>
    </w:p>
    <w:p w14:paraId="40E3402F" w14:textId="77777777" w:rsidR="00844B5A" w:rsidRPr="00D94414" w:rsidRDefault="00844B5A" w:rsidP="00844B5A">
      <w:pPr>
        <w:pStyle w:val="Geenafstand"/>
        <w:rPr>
          <w:rFonts w:asciiTheme="minorHAnsi" w:hAnsiTheme="minorHAnsi" w:cstheme="minorHAnsi"/>
          <w:b/>
          <w:bCs/>
        </w:rPr>
      </w:pPr>
      <w:r w:rsidRPr="00D94414">
        <w:rPr>
          <w:rFonts w:asciiTheme="minorHAnsi" w:hAnsiTheme="minorHAnsi" w:cstheme="minorHAnsi"/>
          <w:b/>
          <w:bCs/>
        </w:rPr>
        <w:t>Welkom en mededelingen</w:t>
      </w:r>
    </w:p>
    <w:p w14:paraId="69221028" w14:textId="77777777" w:rsidR="0067520B" w:rsidRPr="00D94414" w:rsidRDefault="0067520B" w:rsidP="00844B5A">
      <w:pPr>
        <w:pStyle w:val="Geenafstand"/>
        <w:rPr>
          <w:rFonts w:asciiTheme="minorHAnsi" w:hAnsiTheme="minorHAnsi" w:cstheme="minorHAnsi"/>
        </w:rPr>
      </w:pPr>
    </w:p>
    <w:p w14:paraId="5AD2BA80" w14:textId="70E5158F" w:rsidR="00983869" w:rsidRPr="006D33BA" w:rsidRDefault="00D94414" w:rsidP="006D33BA">
      <w:pPr>
        <w:spacing w:after="0" w:line="240" w:lineRule="auto"/>
        <w:rPr>
          <w:rFonts w:eastAsia="Times New Roman" w:cstheme="minorHAnsi"/>
          <w:b/>
          <w:lang w:eastAsia="nl-NL"/>
        </w:rPr>
        <w:sectPr w:rsidR="00983869" w:rsidRPr="006D33BA" w:rsidSect="004064F3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 w:rsidRPr="00D94414">
        <w:rPr>
          <w:rFonts w:eastAsia="Times New Roman" w:cstheme="minorHAnsi"/>
          <w:b/>
          <w:lang w:eastAsia="nl-NL"/>
        </w:rPr>
        <w:t>Zingen:</w:t>
      </w:r>
      <w:r w:rsidR="00844B5A" w:rsidRPr="00844B5A">
        <w:rPr>
          <w:rFonts w:eastAsia="Times New Roman" w:cstheme="minorHAnsi"/>
          <w:b/>
          <w:lang w:eastAsia="nl-NL"/>
        </w:rPr>
        <w:t xml:space="preserve"> </w:t>
      </w:r>
      <w:r w:rsidR="00FC350B">
        <w:rPr>
          <w:rFonts w:eastAsia="Times New Roman" w:cstheme="minorHAnsi"/>
          <w:b/>
          <w:lang w:eastAsia="nl-NL"/>
        </w:rPr>
        <w:t xml:space="preserve"> </w:t>
      </w:r>
      <w:r w:rsidR="00D26168">
        <w:rPr>
          <w:rFonts w:eastAsia="Times New Roman" w:cstheme="minorHAnsi"/>
          <w:b/>
          <w:lang w:eastAsia="nl-NL"/>
        </w:rPr>
        <w:t>Psalm 130: 1 en 3</w:t>
      </w:r>
      <w:r w:rsidR="008F05C9">
        <w:rPr>
          <w:rFonts w:eastAsia="Times New Roman" w:cstheme="minorHAnsi"/>
          <w:b/>
          <w:lang w:eastAsia="nl-NL"/>
        </w:rPr>
        <w:t xml:space="preserve"> (</w:t>
      </w:r>
      <w:r w:rsidR="00D26168">
        <w:rPr>
          <w:rFonts w:eastAsia="Times New Roman" w:cstheme="minorHAnsi"/>
          <w:b/>
          <w:lang w:eastAsia="nl-NL"/>
        </w:rPr>
        <w:t>N</w:t>
      </w:r>
      <w:r w:rsidR="008F05C9">
        <w:rPr>
          <w:rFonts w:eastAsia="Times New Roman" w:cstheme="minorHAnsi"/>
          <w:b/>
          <w:lang w:eastAsia="nl-NL"/>
        </w:rPr>
        <w:t>b)</w:t>
      </w:r>
    </w:p>
    <w:p w14:paraId="01E12D17" w14:textId="77777777" w:rsidR="00D26168" w:rsidRPr="00D26168" w:rsidRDefault="00D26168" w:rsidP="00D26168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D26168">
        <w:rPr>
          <w:rFonts w:eastAsia="Times New Roman" w:cstheme="minorHAnsi"/>
          <w:bCs/>
          <w:lang w:eastAsia="nl-NL"/>
        </w:rPr>
        <w:t>1</w:t>
      </w:r>
    </w:p>
    <w:p w14:paraId="368B6AAD" w14:textId="77777777" w:rsidR="00D26168" w:rsidRPr="00D26168" w:rsidRDefault="00D26168" w:rsidP="00D26168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D26168">
        <w:rPr>
          <w:rFonts w:eastAsia="Times New Roman" w:cstheme="minorHAnsi"/>
          <w:bCs/>
          <w:lang w:eastAsia="nl-NL"/>
        </w:rPr>
        <w:t>Uit diepten van ellende</w:t>
      </w:r>
    </w:p>
    <w:p w14:paraId="1D8845D8" w14:textId="77777777" w:rsidR="00D26168" w:rsidRPr="00D26168" w:rsidRDefault="00D26168" w:rsidP="00D26168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D26168">
        <w:rPr>
          <w:rFonts w:eastAsia="Times New Roman" w:cstheme="minorHAnsi"/>
          <w:bCs/>
          <w:lang w:eastAsia="nl-NL"/>
        </w:rPr>
        <w:t>roep ik tot U, o HEER.</w:t>
      </w:r>
    </w:p>
    <w:p w14:paraId="0FEC3588" w14:textId="77777777" w:rsidR="00D26168" w:rsidRPr="00D26168" w:rsidRDefault="00D26168" w:rsidP="00D26168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D26168">
        <w:rPr>
          <w:rFonts w:eastAsia="Times New Roman" w:cstheme="minorHAnsi"/>
          <w:bCs/>
          <w:lang w:eastAsia="nl-NL"/>
        </w:rPr>
        <w:t>Gij kunt verlossing zenden,</w:t>
      </w:r>
    </w:p>
    <w:p w14:paraId="73CE4F83" w14:textId="77777777" w:rsidR="00D26168" w:rsidRPr="00D26168" w:rsidRDefault="00D26168" w:rsidP="00D26168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D26168">
        <w:rPr>
          <w:rFonts w:eastAsia="Times New Roman" w:cstheme="minorHAnsi"/>
          <w:bCs/>
          <w:lang w:eastAsia="nl-NL"/>
        </w:rPr>
        <w:t>ik werp voor U mij neer.</w:t>
      </w:r>
    </w:p>
    <w:p w14:paraId="4CCD3BC4" w14:textId="77777777" w:rsidR="00D26168" w:rsidRPr="00D26168" w:rsidRDefault="00D26168" w:rsidP="00D26168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D26168">
        <w:rPr>
          <w:rFonts w:eastAsia="Times New Roman" w:cstheme="minorHAnsi"/>
          <w:bCs/>
          <w:lang w:eastAsia="nl-NL"/>
        </w:rPr>
        <w:t>O laat uw oor zich neigen</w:t>
      </w:r>
    </w:p>
    <w:p w14:paraId="787AACAF" w14:textId="77777777" w:rsidR="00D26168" w:rsidRPr="00D26168" w:rsidRDefault="00D26168" w:rsidP="00D26168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D26168">
        <w:rPr>
          <w:rFonts w:eastAsia="Times New Roman" w:cstheme="minorHAnsi"/>
          <w:bCs/>
          <w:lang w:eastAsia="nl-NL"/>
        </w:rPr>
        <w:t>tot mij, tot mijn gebed.</w:t>
      </w:r>
    </w:p>
    <w:p w14:paraId="153FB7A7" w14:textId="77777777" w:rsidR="00D26168" w:rsidRPr="00D26168" w:rsidRDefault="00D26168" w:rsidP="00D26168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D26168">
        <w:rPr>
          <w:rFonts w:eastAsia="Times New Roman" w:cstheme="minorHAnsi"/>
          <w:bCs/>
          <w:lang w:eastAsia="nl-NL"/>
        </w:rPr>
        <w:t>Laat mij gehoor verkrijgen,</w:t>
      </w:r>
    </w:p>
    <w:p w14:paraId="487541BB" w14:textId="77777777" w:rsidR="00D26168" w:rsidRPr="00D26168" w:rsidRDefault="00D26168" w:rsidP="00D26168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D26168">
        <w:rPr>
          <w:rFonts w:eastAsia="Times New Roman" w:cstheme="minorHAnsi"/>
          <w:bCs/>
          <w:lang w:eastAsia="nl-NL"/>
        </w:rPr>
        <w:t>red mij, o Here, red!</w:t>
      </w:r>
    </w:p>
    <w:p w14:paraId="55678863" w14:textId="77777777" w:rsidR="00D26168" w:rsidRPr="00D26168" w:rsidRDefault="00D26168" w:rsidP="00D26168">
      <w:pPr>
        <w:spacing w:after="0" w:line="240" w:lineRule="auto"/>
        <w:rPr>
          <w:rFonts w:eastAsia="Times New Roman" w:cstheme="minorHAnsi"/>
          <w:bCs/>
          <w:lang w:eastAsia="nl-NL"/>
        </w:rPr>
      </w:pPr>
    </w:p>
    <w:p w14:paraId="63E2AA74" w14:textId="77777777" w:rsidR="00D26168" w:rsidRPr="00D26168" w:rsidRDefault="00D26168" w:rsidP="00D26168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D26168">
        <w:rPr>
          <w:rFonts w:eastAsia="Times New Roman" w:cstheme="minorHAnsi"/>
          <w:bCs/>
          <w:lang w:eastAsia="nl-NL"/>
        </w:rPr>
        <w:t>3</w:t>
      </w:r>
    </w:p>
    <w:p w14:paraId="09B20075" w14:textId="77777777" w:rsidR="00D26168" w:rsidRPr="00D26168" w:rsidRDefault="00D26168" w:rsidP="00D26168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D26168">
        <w:rPr>
          <w:rFonts w:eastAsia="Times New Roman" w:cstheme="minorHAnsi"/>
          <w:bCs/>
          <w:lang w:eastAsia="nl-NL"/>
        </w:rPr>
        <w:t>Ik heb mijn hoop gevestigd</w:t>
      </w:r>
    </w:p>
    <w:p w14:paraId="0CC83397" w14:textId="77777777" w:rsidR="00D26168" w:rsidRPr="00D26168" w:rsidRDefault="00D26168" w:rsidP="00D26168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D26168">
        <w:rPr>
          <w:rFonts w:eastAsia="Times New Roman" w:cstheme="minorHAnsi"/>
          <w:bCs/>
          <w:lang w:eastAsia="nl-NL"/>
        </w:rPr>
        <w:t>op God den HEER die hoort.</w:t>
      </w:r>
    </w:p>
    <w:p w14:paraId="776FEC56" w14:textId="77777777" w:rsidR="00D26168" w:rsidRPr="00D26168" w:rsidRDefault="00D26168" w:rsidP="00D26168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D26168">
        <w:rPr>
          <w:rFonts w:eastAsia="Times New Roman" w:cstheme="minorHAnsi"/>
          <w:bCs/>
          <w:lang w:eastAsia="nl-NL"/>
        </w:rPr>
        <w:t>Mijn hart, hoezeer onrustig,</w:t>
      </w:r>
    </w:p>
    <w:p w14:paraId="1BCAA032" w14:textId="77777777" w:rsidR="00D26168" w:rsidRPr="00D26168" w:rsidRDefault="00D26168" w:rsidP="00D26168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D26168">
        <w:rPr>
          <w:rFonts w:eastAsia="Times New Roman" w:cstheme="minorHAnsi"/>
          <w:bCs/>
          <w:lang w:eastAsia="nl-NL"/>
        </w:rPr>
        <w:t>wacht zijn verlossend woord.</w:t>
      </w:r>
    </w:p>
    <w:p w14:paraId="477068DE" w14:textId="77777777" w:rsidR="00D26168" w:rsidRPr="00D26168" w:rsidRDefault="00D26168" w:rsidP="00D26168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D26168">
        <w:rPr>
          <w:rFonts w:eastAsia="Times New Roman" w:cstheme="minorHAnsi"/>
          <w:bCs/>
          <w:lang w:eastAsia="nl-NL"/>
        </w:rPr>
        <w:t>Nog meer dan in de nachten</w:t>
      </w:r>
    </w:p>
    <w:p w14:paraId="3E73EA29" w14:textId="77777777" w:rsidR="00D26168" w:rsidRPr="00D26168" w:rsidRDefault="00D26168" w:rsidP="00D26168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D26168">
        <w:rPr>
          <w:rFonts w:eastAsia="Times New Roman" w:cstheme="minorHAnsi"/>
          <w:bCs/>
          <w:lang w:eastAsia="nl-NL"/>
        </w:rPr>
        <w:t>wachters het morgenlicht,</w:t>
      </w:r>
    </w:p>
    <w:p w14:paraId="7FEAF4BE" w14:textId="77777777" w:rsidR="00D26168" w:rsidRPr="00D26168" w:rsidRDefault="00D26168" w:rsidP="00D26168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D26168">
        <w:rPr>
          <w:rFonts w:eastAsia="Times New Roman" w:cstheme="minorHAnsi"/>
          <w:bCs/>
          <w:lang w:eastAsia="nl-NL"/>
        </w:rPr>
        <w:t>blijf ik, o Heer, verwachten</w:t>
      </w:r>
    </w:p>
    <w:p w14:paraId="268AACFB" w14:textId="73BC12A8" w:rsidR="00A639A3" w:rsidRDefault="00D26168" w:rsidP="00D26168">
      <w:pPr>
        <w:spacing w:after="0" w:line="240" w:lineRule="auto"/>
        <w:rPr>
          <w:rFonts w:eastAsia="Times New Roman" w:cstheme="minorHAnsi"/>
          <w:b/>
          <w:lang w:eastAsia="nl-NL"/>
        </w:rPr>
        <w:sectPr w:rsidR="00A639A3" w:rsidSect="00D26168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  <w:r w:rsidRPr="00D26168">
        <w:rPr>
          <w:rFonts w:eastAsia="Times New Roman" w:cstheme="minorHAnsi"/>
          <w:bCs/>
          <w:lang w:eastAsia="nl-NL"/>
        </w:rPr>
        <w:t>uw lichtend aangezicht.</w:t>
      </w:r>
    </w:p>
    <w:p w14:paraId="6F1E3F0D" w14:textId="77777777" w:rsidR="00844B5A" w:rsidRPr="00844B5A" w:rsidRDefault="00844B5A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844B5A">
        <w:rPr>
          <w:rFonts w:eastAsia="Times New Roman" w:cstheme="minorHAnsi"/>
          <w:b/>
          <w:lang w:eastAsia="nl-NL"/>
        </w:rPr>
        <w:t>Stil gebed</w:t>
      </w:r>
    </w:p>
    <w:p w14:paraId="7665CBCF" w14:textId="77777777" w:rsidR="00844B5A" w:rsidRPr="00844B5A" w:rsidRDefault="00844B5A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3A48A83B" w14:textId="73E7B936" w:rsidR="00844B5A" w:rsidRPr="00844B5A" w:rsidRDefault="00D26168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  <w:r>
        <w:rPr>
          <w:rFonts w:eastAsia="Times New Roman" w:cstheme="minorHAnsi"/>
          <w:b/>
          <w:lang w:eastAsia="nl-NL"/>
        </w:rPr>
        <w:t>Bemoediging</w:t>
      </w:r>
      <w:r w:rsidR="00844B5A" w:rsidRPr="00844B5A">
        <w:rPr>
          <w:rFonts w:eastAsia="Times New Roman" w:cstheme="minorHAnsi"/>
          <w:b/>
          <w:lang w:eastAsia="nl-NL"/>
        </w:rPr>
        <w:t xml:space="preserve"> en groet</w:t>
      </w:r>
    </w:p>
    <w:p w14:paraId="106AA5CB" w14:textId="77777777" w:rsidR="00292339" w:rsidRDefault="00292339" w:rsidP="00292339">
      <w:pPr>
        <w:spacing w:after="0" w:line="240" w:lineRule="auto"/>
        <w:rPr>
          <w:rFonts w:eastAsia="Times New Roman" w:cstheme="minorHAnsi"/>
          <w:lang w:eastAsia="nl-NL"/>
        </w:rPr>
      </w:pPr>
    </w:p>
    <w:p w14:paraId="666725B9" w14:textId="702BCBD3" w:rsidR="005071EA" w:rsidRPr="006D33BA" w:rsidRDefault="005071EA" w:rsidP="005071EA">
      <w:pPr>
        <w:spacing w:after="0" w:line="240" w:lineRule="auto"/>
        <w:rPr>
          <w:rFonts w:eastAsia="Times New Roman" w:cstheme="minorHAnsi"/>
          <w:b/>
          <w:lang w:eastAsia="nl-NL"/>
        </w:rPr>
        <w:sectPr w:rsidR="005071EA" w:rsidRPr="006D33BA" w:rsidSect="004064F3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 w:rsidRPr="00D94414">
        <w:rPr>
          <w:rFonts w:eastAsia="Times New Roman" w:cstheme="minorHAnsi"/>
          <w:b/>
          <w:lang w:eastAsia="nl-NL"/>
        </w:rPr>
        <w:t>Zingen:</w:t>
      </w:r>
      <w:r w:rsidRPr="00844B5A">
        <w:rPr>
          <w:rFonts w:eastAsia="Times New Roman" w:cstheme="minorHAnsi"/>
          <w:b/>
          <w:lang w:eastAsia="nl-NL"/>
        </w:rPr>
        <w:t xml:space="preserve"> </w:t>
      </w:r>
      <w:r>
        <w:rPr>
          <w:rFonts w:eastAsia="Times New Roman" w:cstheme="minorHAnsi"/>
          <w:b/>
          <w:lang w:eastAsia="nl-NL"/>
        </w:rPr>
        <w:t xml:space="preserve"> Psalm </w:t>
      </w:r>
      <w:r w:rsidR="00D26168">
        <w:rPr>
          <w:rFonts w:eastAsia="Times New Roman" w:cstheme="minorHAnsi"/>
          <w:b/>
          <w:lang w:eastAsia="nl-NL"/>
        </w:rPr>
        <w:t>43</w:t>
      </w:r>
      <w:r>
        <w:rPr>
          <w:rFonts w:eastAsia="Times New Roman" w:cstheme="minorHAnsi"/>
          <w:b/>
          <w:lang w:eastAsia="nl-NL"/>
        </w:rPr>
        <w:t xml:space="preserve">: </w:t>
      </w:r>
      <w:r w:rsidR="00D26168">
        <w:rPr>
          <w:rFonts w:eastAsia="Times New Roman" w:cstheme="minorHAnsi"/>
          <w:b/>
          <w:lang w:eastAsia="nl-NL"/>
        </w:rPr>
        <w:t>3</w:t>
      </w:r>
      <w:r>
        <w:rPr>
          <w:rFonts w:eastAsia="Times New Roman" w:cstheme="minorHAnsi"/>
          <w:b/>
          <w:lang w:eastAsia="nl-NL"/>
        </w:rPr>
        <w:t xml:space="preserve">  en </w:t>
      </w:r>
      <w:r w:rsidR="00D26168">
        <w:rPr>
          <w:rFonts w:eastAsia="Times New Roman" w:cstheme="minorHAnsi"/>
          <w:b/>
          <w:lang w:eastAsia="nl-NL"/>
        </w:rPr>
        <w:t>5</w:t>
      </w:r>
      <w:r>
        <w:rPr>
          <w:rFonts w:eastAsia="Times New Roman" w:cstheme="minorHAnsi"/>
          <w:b/>
          <w:lang w:eastAsia="nl-NL"/>
        </w:rPr>
        <w:t xml:space="preserve"> (Ob)</w:t>
      </w:r>
    </w:p>
    <w:p w14:paraId="5CD97671" w14:textId="4673A226" w:rsidR="00D26168" w:rsidRDefault="00D26168" w:rsidP="00D26168">
      <w:pPr>
        <w:spacing w:after="0" w:line="240" w:lineRule="auto"/>
        <w:rPr>
          <w:rFonts w:eastAsia="Times New Roman" w:cstheme="minorHAnsi"/>
          <w:bCs/>
          <w:lang w:eastAsia="nl-NL"/>
        </w:rPr>
      </w:pPr>
      <w:r>
        <w:rPr>
          <w:rFonts w:eastAsia="Times New Roman" w:cstheme="minorHAnsi"/>
          <w:bCs/>
          <w:lang w:eastAsia="nl-NL"/>
        </w:rPr>
        <w:t>3</w:t>
      </w:r>
    </w:p>
    <w:p w14:paraId="42771719" w14:textId="681DDDF9" w:rsidR="00D26168" w:rsidRPr="00D26168" w:rsidRDefault="00D26168" w:rsidP="00D26168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D26168">
        <w:rPr>
          <w:rFonts w:eastAsia="Times New Roman" w:cstheme="minorHAnsi"/>
          <w:bCs/>
          <w:lang w:eastAsia="nl-NL"/>
        </w:rPr>
        <w:t>Zend, HEER, Uw licht en waarheid neder,</w:t>
      </w:r>
    </w:p>
    <w:p w14:paraId="6DBDEAB4" w14:textId="77777777" w:rsidR="00D26168" w:rsidRPr="00D26168" w:rsidRDefault="00D26168" w:rsidP="00D26168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D26168">
        <w:rPr>
          <w:rFonts w:eastAsia="Times New Roman" w:cstheme="minorHAnsi"/>
          <w:bCs/>
          <w:lang w:eastAsia="nl-NL"/>
        </w:rPr>
        <w:t>En breng mij, door dien glans geleid,</w:t>
      </w:r>
    </w:p>
    <w:p w14:paraId="29E1E651" w14:textId="77777777" w:rsidR="00D26168" w:rsidRPr="00D26168" w:rsidRDefault="00D26168" w:rsidP="00D26168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D26168">
        <w:rPr>
          <w:rFonts w:eastAsia="Times New Roman" w:cstheme="minorHAnsi"/>
          <w:bCs/>
          <w:lang w:eastAsia="nl-NL"/>
        </w:rPr>
        <w:t>Tot Uw gewijde tente weder;</w:t>
      </w:r>
    </w:p>
    <w:p w14:paraId="5A4D6CB1" w14:textId="77777777" w:rsidR="00D26168" w:rsidRPr="00D26168" w:rsidRDefault="00D26168" w:rsidP="00D26168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D26168">
        <w:rPr>
          <w:rFonts w:eastAsia="Times New Roman" w:cstheme="minorHAnsi"/>
          <w:bCs/>
          <w:lang w:eastAsia="nl-NL"/>
        </w:rPr>
        <w:t>Dan klimt mijn bange ziel gereder</w:t>
      </w:r>
    </w:p>
    <w:p w14:paraId="674FB623" w14:textId="77777777" w:rsidR="00D26168" w:rsidRPr="00D26168" w:rsidRDefault="00D26168" w:rsidP="00D26168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D26168">
        <w:rPr>
          <w:rFonts w:eastAsia="Times New Roman" w:cstheme="minorHAnsi"/>
          <w:bCs/>
          <w:lang w:eastAsia="nl-NL"/>
        </w:rPr>
        <w:t>Ten berge van Uw heiligheid,</w:t>
      </w:r>
    </w:p>
    <w:p w14:paraId="66D41EA9" w14:textId="77777777" w:rsidR="00D26168" w:rsidRDefault="00D26168" w:rsidP="00D26168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D26168">
        <w:rPr>
          <w:rFonts w:eastAsia="Times New Roman" w:cstheme="minorHAnsi"/>
          <w:bCs/>
          <w:lang w:eastAsia="nl-NL"/>
        </w:rPr>
        <w:t>Daar mij Uw gunst verbeidt.</w:t>
      </w:r>
    </w:p>
    <w:p w14:paraId="5FCEA2DE" w14:textId="77777777" w:rsidR="00D26168" w:rsidRDefault="00D26168" w:rsidP="00D26168">
      <w:pPr>
        <w:spacing w:after="0" w:line="240" w:lineRule="auto"/>
        <w:rPr>
          <w:rFonts w:eastAsia="Times New Roman" w:cstheme="minorHAnsi"/>
          <w:bCs/>
          <w:lang w:eastAsia="nl-NL"/>
        </w:rPr>
      </w:pPr>
    </w:p>
    <w:p w14:paraId="04BD95B9" w14:textId="3CDA3448" w:rsidR="005071EA" w:rsidRDefault="00D26168" w:rsidP="00D26168">
      <w:pPr>
        <w:spacing w:after="0" w:line="240" w:lineRule="auto"/>
        <w:rPr>
          <w:rFonts w:eastAsia="Times New Roman" w:cstheme="minorHAnsi"/>
          <w:bCs/>
          <w:lang w:eastAsia="nl-NL"/>
        </w:rPr>
      </w:pPr>
      <w:r>
        <w:rPr>
          <w:rFonts w:eastAsia="Times New Roman" w:cstheme="minorHAnsi"/>
          <w:bCs/>
          <w:lang w:eastAsia="nl-NL"/>
        </w:rPr>
        <w:t>5</w:t>
      </w:r>
    </w:p>
    <w:p w14:paraId="3A0CC07B" w14:textId="77777777" w:rsidR="00D26168" w:rsidRPr="00D26168" w:rsidRDefault="00D26168" w:rsidP="00D26168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D26168">
        <w:rPr>
          <w:rFonts w:eastAsia="Times New Roman" w:cstheme="minorHAnsi"/>
          <w:bCs/>
          <w:lang w:eastAsia="nl-NL"/>
        </w:rPr>
        <w:t>Mijn ziel, hoe treurt ge dus verslagen?</w:t>
      </w:r>
    </w:p>
    <w:p w14:paraId="1640FB57" w14:textId="77777777" w:rsidR="00D26168" w:rsidRPr="00D26168" w:rsidRDefault="00D26168" w:rsidP="00D26168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D26168">
        <w:rPr>
          <w:rFonts w:eastAsia="Times New Roman" w:cstheme="minorHAnsi"/>
          <w:bCs/>
          <w:lang w:eastAsia="nl-NL"/>
        </w:rPr>
        <w:t>Wat zijt g' onrustig in uw lot?</w:t>
      </w:r>
    </w:p>
    <w:p w14:paraId="55F6E51D" w14:textId="77777777" w:rsidR="00D26168" w:rsidRPr="00D26168" w:rsidRDefault="00D26168" w:rsidP="00D26168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D26168">
        <w:rPr>
          <w:rFonts w:eastAsia="Times New Roman" w:cstheme="minorHAnsi"/>
          <w:bCs/>
          <w:lang w:eastAsia="nl-NL"/>
        </w:rPr>
        <w:t>Berust in 's HEEREN welbehagen;</w:t>
      </w:r>
    </w:p>
    <w:p w14:paraId="7BC05F53" w14:textId="77777777" w:rsidR="00D26168" w:rsidRPr="00D26168" w:rsidRDefault="00D26168" w:rsidP="00D26168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D26168">
        <w:rPr>
          <w:rFonts w:eastAsia="Times New Roman" w:cstheme="minorHAnsi"/>
          <w:bCs/>
          <w:lang w:eastAsia="nl-NL"/>
        </w:rPr>
        <w:t>Hij doet welhaast uw heilzon dagen;</w:t>
      </w:r>
    </w:p>
    <w:p w14:paraId="1E15F288" w14:textId="77777777" w:rsidR="00D26168" w:rsidRPr="00D26168" w:rsidRDefault="00D26168" w:rsidP="00D26168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D26168">
        <w:rPr>
          <w:rFonts w:eastAsia="Times New Roman" w:cstheme="minorHAnsi"/>
          <w:bCs/>
          <w:lang w:eastAsia="nl-NL"/>
        </w:rPr>
        <w:t>Uw hoop herleev', naar Zijn gebod;</w:t>
      </w:r>
    </w:p>
    <w:p w14:paraId="30B4514A" w14:textId="4B061D27" w:rsidR="005071EA" w:rsidRPr="005071EA" w:rsidRDefault="00D26168" w:rsidP="00D26168">
      <w:pPr>
        <w:spacing w:after="0" w:line="240" w:lineRule="auto"/>
        <w:rPr>
          <w:rFonts w:eastAsia="Times New Roman" w:cstheme="minorHAnsi"/>
          <w:bCs/>
          <w:lang w:eastAsia="nl-NL"/>
        </w:rPr>
        <w:sectPr w:rsidR="005071EA" w:rsidRPr="005071EA" w:rsidSect="00D26168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  <w:r w:rsidRPr="00D26168">
        <w:rPr>
          <w:rFonts w:eastAsia="Times New Roman" w:cstheme="minorHAnsi"/>
          <w:bCs/>
          <w:lang w:eastAsia="nl-NL"/>
        </w:rPr>
        <w:t>Mijn redder is mijn God.</w:t>
      </w:r>
    </w:p>
    <w:p w14:paraId="1B4E1373" w14:textId="332F11F0" w:rsidR="00FA575B" w:rsidRPr="00751444" w:rsidRDefault="00751444" w:rsidP="0044651B">
      <w:pPr>
        <w:spacing w:after="15" w:line="240" w:lineRule="auto"/>
        <w:rPr>
          <w:rFonts w:eastAsia="Times New Roman" w:cstheme="minorHAnsi"/>
          <w:b/>
          <w:bCs/>
          <w:lang w:eastAsia="nl-NL"/>
        </w:rPr>
      </w:pPr>
      <w:r w:rsidRPr="00751444">
        <w:rPr>
          <w:rFonts w:eastAsia="Times New Roman" w:cstheme="minorHAnsi"/>
          <w:b/>
          <w:bCs/>
          <w:lang w:eastAsia="nl-NL"/>
        </w:rPr>
        <w:t>Geloofsbelijdenis</w:t>
      </w:r>
    </w:p>
    <w:p w14:paraId="5854F178" w14:textId="3D5C7EB6" w:rsidR="00751444" w:rsidRDefault="00751444" w:rsidP="0044651B">
      <w:pPr>
        <w:spacing w:after="15" w:line="240" w:lineRule="auto"/>
        <w:rPr>
          <w:rFonts w:eastAsia="Times New Roman" w:cstheme="minorHAnsi"/>
          <w:lang w:eastAsia="nl-NL"/>
        </w:rPr>
      </w:pPr>
    </w:p>
    <w:p w14:paraId="2761746E" w14:textId="2D3DD50B" w:rsidR="00751444" w:rsidRPr="00751444" w:rsidRDefault="00751444" w:rsidP="00751444">
      <w:pPr>
        <w:spacing w:after="15" w:line="240" w:lineRule="auto"/>
        <w:rPr>
          <w:rFonts w:eastAsia="Times New Roman" w:cstheme="minorHAnsi"/>
          <w:lang w:eastAsia="nl-NL"/>
        </w:rPr>
      </w:pPr>
      <w:r w:rsidRPr="00751444">
        <w:rPr>
          <w:rFonts w:eastAsia="Times New Roman" w:cstheme="minorHAnsi"/>
          <w:b/>
          <w:bCs/>
          <w:lang w:eastAsia="nl-NL"/>
        </w:rPr>
        <w:t xml:space="preserve">Zingen: </w:t>
      </w:r>
      <w:r>
        <w:rPr>
          <w:rFonts w:eastAsia="Times New Roman" w:cstheme="minorHAnsi"/>
          <w:b/>
          <w:bCs/>
          <w:lang w:eastAsia="nl-NL"/>
        </w:rPr>
        <w:t>Psalm</w:t>
      </w:r>
      <w:r w:rsidR="006443B2">
        <w:rPr>
          <w:rFonts w:eastAsia="Times New Roman" w:cstheme="minorHAnsi"/>
          <w:b/>
          <w:bCs/>
          <w:lang w:eastAsia="nl-NL"/>
        </w:rPr>
        <w:t xml:space="preserve"> </w:t>
      </w:r>
      <w:r>
        <w:rPr>
          <w:rFonts w:eastAsia="Times New Roman" w:cstheme="minorHAnsi"/>
          <w:b/>
          <w:bCs/>
          <w:lang w:eastAsia="nl-NL"/>
        </w:rPr>
        <w:t>33: 8</w:t>
      </w:r>
      <w:r w:rsidRPr="00751444">
        <w:rPr>
          <w:rFonts w:eastAsia="Times New Roman" w:cstheme="minorHAnsi"/>
          <w:b/>
          <w:bCs/>
          <w:lang w:eastAsia="nl-NL"/>
        </w:rPr>
        <w:t xml:space="preserve"> (</w:t>
      </w:r>
      <w:r>
        <w:rPr>
          <w:rFonts w:eastAsia="Times New Roman" w:cstheme="minorHAnsi"/>
          <w:b/>
          <w:bCs/>
          <w:lang w:eastAsia="nl-NL"/>
        </w:rPr>
        <w:t>Nb</w:t>
      </w:r>
      <w:r w:rsidRPr="00751444">
        <w:rPr>
          <w:rFonts w:eastAsia="Times New Roman" w:cstheme="minorHAnsi"/>
          <w:lang w:eastAsia="nl-NL"/>
        </w:rPr>
        <w:t xml:space="preserve">) </w:t>
      </w:r>
    </w:p>
    <w:p w14:paraId="296C4DB5" w14:textId="77777777" w:rsidR="006443B2" w:rsidRDefault="006443B2" w:rsidP="00751444">
      <w:pPr>
        <w:spacing w:after="15" w:line="240" w:lineRule="auto"/>
        <w:rPr>
          <w:rFonts w:eastAsia="Times New Roman" w:cstheme="minorHAnsi"/>
          <w:lang w:eastAsia="nl-NL"/>
        </w:rPr>
        <w:sectPr w:rsidR="006443B2" w:rsidSect="00D26168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53CEE23B" w14:textId="3822C856" w:rsidR="00751444" w:rsidRPr="00751444" w:rsidRDefault="00751444" w:rsidP="00751444">
      <w:pPr>
        <w:spacing w:after="15" w:line="240" w:lineRule="auto"/>
        <w:rPr>
          <w:rFonts w:eastAsia="Times New Roman" w:cstheme="minorHAnsi"/>
          <w:lang w:eastAsia="nl-NL"/>
        </w:rPr>
      </w:pPr>
      <w:r w:rsidRPr="00751444">
        <w:rPr>
          <w:rFonts w:eastAsia="Times New Roman" w:cstheme="minorHAnsi"/>
          <w:lang w:eastAsia="nl-NL"/>
        </w:rPr>
        <w:t>Wij wachten stil op Gods ontferming,</w:t>
      </w:r>
    </w:p>
    <w:p w14:paraId="42C9C44E" w14:textId="77777777" w:rsidR="00751444" w:rsidRPr="00751444" w:rsidRDefault="00751444" w:rsidP="00751444">
      <w:pPr>
        <w:spacing w:after="15" w:line="240" w:lineRule="auto"/>
        <w:rPr>
          <w:rFonts w:eastAsia="Times New Roman" w:cstheme="minorHAnsi"/>
          <w:lang w:eastAsia="nl-NL"/>
        </w:rPr>
      </w:pPr>
      <w:r w:rsidRPr="00751444">
        <w:rPr>
          <w:rFonts w:eastAsia="Times New Roman" w:cstheme="minorHAnsi"/>
          <w:lang w:eastAsia="nl-NL"/>
        </w:rPr>
        <w:t>ons hart heeft zich in Hem verheugd.</w:t>
      </w:r>
    </w:p>
    <w:p w14:paraId="517CBA21" w14:textId="77777777" w:rsidR="00751444" w:rsidRPr="00751444" w:rsidRDefault="00751444" w:rsidP="00751444">
      <w:pPr>
        <w:spacing w:after="15" w:line="240" w:lineRule="auto"/>
        <w:rPr>
          <w:rFonts w:eastAsia="Times New Roman" w:cstheme="minorHAnsi"/>
          <w:lang w:eastAsia="nl-NL"/>
        </w:rPr>
      </w:pPr>
      <w:r w:rsidRPr="00751444">
        <w:rPr>
          <w:rFonts w:eastAsia="Times New Roman" w:cstheme="minorHAnsi"/>
          <w:lang w:eastAsia="nl-NL"/>
        </w:rPr>
        <w:t>Hij komt te hulp en geeft bescherming,</w:t>
      </w:r>
    </w:p>
    <w:p w14:paraId="38FD5D01" w14:textId="77777777" w:rsidR="00751444" w:rsidRPr="00751444" w:rsidRDefault="00751444" w:rsidP="00751444">
      <w:pPr>
        <w:spacing w:after="15" w:line="240" w:lineRule="auto"/>
        <w:rPr>
          <w:rFonts w:eastAsia="Times New Roman" w:cstheme="minorHAnsi"/>
          <w:lang w:eastAsia="nl-NL"/>
        </w:rPr>
      </w:pPr>
      <w:r w:rsidRPr="00751444">
        <w:rPr>
          <w:rFonts w:eastAsia="Times New Roman" w:cstheme="minorHAnsi"/>
          <w:lang w:eastAsia="nl-NL"/>
        </w:rPr>
        <w:t>zijn heilge naam is onze vreugd.</w:t>
      </w:r>
    </w:p>
    <w:p w14:paraId="6AE5C11C" w14:textId="77777777" w:rsidR="00751444" w:rsidRPr="00751444" w:rsidRDefault="00751444" w:rsidP="00751444">
      <w:pPr>
        <w:spacing w:after="15" w:line="240" w:lineRule="auto"/>
        <w:rPr>
          <w:rFonts w:eastAsia="Times New Roman" w:cstheme="minorHAnsi"/>
          <w:lang w:eastAsia="nl-NL"/>
        </w:rPr>
      </w:pPr>
      <w:r w:rsidRPr="00751444">
        <w:rPr>
          <w:rFonts w:eastAsia="Times New Roman" w:cstheme="minorHAnsi"/>
          <w:lang w:eastAsia="nl-NL"/>
        </w:rPr>
        <w:t>Laat te allen tijde</w:t>
      </w:r>
    </w:p>
    <w:p w14:paraId="0B2E2F89" w14:textId="77777777" w:rsidR="00751444" w:rsidRPr="00751444" w:rsidRDefault="00751444" w:rsidP="00751444">
      <w:pPr>
        <w:spacing w:after="15" w:line="240" w:lineRule="auto"/>
        <w:rPr>
          <w:rFonts w:eastAsia="Times New Roman" w:cstheme="minorHAnsi"/>
          <w:lang w:eastAsia="nl-NL"/>
        </w:rPr>
      </w:pPr>
      <w:r w:rsidRPr="00751444">
        <w:rPr>
          <w:rFonts w:eastAsia="Times New Roman" w:cstheme="minorHAnsi"/>
          <w:lang w:eastAsia="nl-NL"/>
        </w:rPr>
        <w:t>uwe liefd' ons leiden,</w:t>
      </w:r>
    </w:p>
    <w:p w14:paraId="05E23EAA" w14:textId="77777777" w:rsidR="00751444" w:rsidRPr="00751444" w:rsidRDefault="00751444" w:rsidP="00751444">
      <w:pPr>
        <w:spacing w:after="15" w:line="240" w:lineRule="auto"/>
        <w:rPr>
          <w:rFonts w:eastAsia="Times New Roman" w:cstheme="minorHAnsi"/>
          <w:lang w:eastAsia="nl-NL"/>
        </w:rPr>
      </w:pPr>
      <w:r w:rsidRPr="00751444">
        <w:rPr>
          <w:rFonts w:eastAsia="Times New Roman" w:cstheme="minorHAnsi"/>
          <w:lang w:eastAsia="nl-NL"/>
        </w:rPr>
        <w:t>uw barmhartigheid.</w:t>
      </w:r>
    </w:p>
    <w:p w14:paraId="538AB375" w14:textId="77777777" w:rsidR="00751444" w:rsidRPr="00751444" w:rsidRDefault="00751444" w:rsidP="00751444">
      <w:pPr>
        <w:spacing w:after="15" w:line="240" w:lineRule="auto"/>
        <w:rPr>
          <w:rFonts w:eastAsia="Times New Roman" w:cstheme="minorHAnsi"/>
          <w:lang w:eastAsia="nl-NL"/>
        </w:rPr>
      </w:pPr>
      <w:r w:rsidRPr="00751444">
        <w:rPr>
          <w:rFonts w:eastAsia="Times New Roman" w:cstheme="minorHAnsi"/>
          <w:lang w:eastAsia="nl-NL"/>
        </w:rPr>
        <w:t>God, op wien wij wachten,</w:t>
      </w:r>
    </w:p>
    <w:p w14:paraId="0B137616" w14:textId="77777777" w:rsidR="00751444" w:rsidRPr="00751444" w:rsidRDefault="00751444" w:rsidP="00751444">
      <w:pPr>
        <w:spacing w:after="15" w:line="240" w:lineRule="auto"/>
        <w:rPr>
          <w:rFonts w:eastAsia="Times New Roman" w:cstheme="minorHAnsi"/>
          <w:lang w:eastAsia="nl-NL"/>
        </w:rPr>
      </w:pPr>
      <w:r w:rsidRPr="00751444">
        <w:rPr>
          <w:rFonts w:eastAsia="Times New Roman" w:cstheme="minorHAnsi"/>
          <w:lang w:eastAsia="nl-NL"/>
        </w:rPr>
        <w:t>geef ons moed en krachten</w:t>
      </w:r>
    </w:p>
    <w:p w14:paraId="3950BB54" w14:textId="04A5D0A9" w:rsidR="00751444" w:rsidRDefault="00751444" w:rsidP="00751444">
      <w:pPr>
        <w:spacing w:after="15" w:line="240" w:lineRule="auto"/>
        <w:rPr>
          <w:rFonts w:eastAsia="Times New Roman" w:cstheme="minorHAnsi"/>
          <w:lang w:eastAsia="nl-NL"/>
        </w:rPr>
      </w:pPr>
      <w:r w:rsidRPr="00751444">
        <w:rPr>
          <w:rFonts w:eastAsia="Times New Roman" w:cstheme="minorHAnsi"/>
          <w:lang w:eastAsia="nl-NL"/>
        </w:rPr>
        <w:t>nu en voor altijd.</w:t>
      </w:r>
    </w:p>
    <w:p w14:paraId="506A5D79" w14:textId="77777777" w:rsidR="006443B2" w:rsidRDefault="006443B2" w:rsidP="0044651B">
      <w:pPr>
        <w:spacing w:after="15" w:line="240" w:lineRule="auto"/>
        <w:rPr>
          <w:rFonts w:eastAsia="Times New Roman" w:cstheme="minorHAnsi"/>
          <w:lang w:eastAsia="nl-NL"/>
        </w:rPr>
        <w:sectPr w:rsidR="006443B2" w:rsidSect="006443B2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14:paraId="55F77F6F" w14:textId="3AEDD0A7" w:rsidR="00751444" w:rsidRDefault="00751444" w:rsidP="0044651B">
      <w:pPr>
        <w:spacing w:after="15" w:line="240" w:lineRule="auto"/>
        <w:rPr>
          <w:rFonts w:eastAsia="Times New Roman" w:cstheme="minorHAnsi"/>
          <w:lang w:eastAsia="nl-NL"/>
        </w:rPr>
      </w:pPr>
    </w:p>
    <w:p w14:paraId="4E160221" w14:textId="77777777" w:rsidR="00751444" w:rsidRDefault="00751444" w:rsidP="0044651B">
      <w:pPr>
        <w:spacing w:after="15" w:line="240" w:lineRule="auto"/>
        <w:rPr>
          <w:rFonts w:eastAsia="Times New Roman" w:cstheme="minorHAnsi"/>
          <w:lang w:eastAsia="nl-NL"/>
        </w:rPr>
      </w:pPr>
    </w:p>
    <w:p w14:paraId="4A7CCF2B" w14:textId="12E09DE4" w:rsidR="00751444" w:rsidRDefault="00751444" w:rsidP="0044651B">
      <w:pPr>
        <w:spacing w:after="15" w:line="240" w:lineRule="auto"/>
        <w:rPr>
          <w:rFonts w:eastAsia="Times New Roman" w:cstheme="minorHAnsi"/>
          <w:lang w:eastAsia="nl-NL"/>
        </w:rPr>
        <w:sectPr w:rsidR="00751444" w:rsidSect="00D26168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31247133" w14:textId="77777777" w:rsidR="005071EA" w:rsidRPr="00376C9A" w:rsidRDefault="005071EA" w:rsidP="005071EA">
      <w:pPr>
        <w:spacing w:after="0" w:line="240" w:lineRule="auto"/>
        <w:rPr>
          <w:rFonts w:eastAsia="Times New Roman" w:cstheme="minorHAnsi"/>
          <w:b/>
          <w:lang w:eastAsia="nl-NL"/>
        </w:rPr>
        <w:sectPr w:rsidR="005071EA" w:rsidRPr="00376C9A" w:rsidSect="005140CD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  <w:r w:rsidRPr="00844B5A">
        <w:rPr>
          <w:rFonts w:eastAsia="Times New Roman" w:cstheme="minorHAnsi"/>
          <w:b/>
          <w:lang w:eastAsia="nl-NL"/>
        </w:rPr>
        <w:t>Gebed</w:t>
      </w:r>
      <w:r>
        <w:rPr>
          <w:rFonts w:eastAsia="Times New Roman" w:cstheme="minorHAnsi"/>
          <w:b/>
          <w:lang w:eastAsia="nl-NL"/>
        </w:rPr>
        <w:t xml:space="preserve"> bij de opening van het woord</w:t>
      </w:r>
    </w:p>
    <w:p w14:paraId="5E177D6E" w14:textId="28F55120" w:rsidR="00844B5A" w:rsidRPr="007520A2" w:rsidRDefault="00844B5A" w:rsidP="00434E4F">
      <w:pPr>
        <w:pStyle w:val="gmail-m3931479691355161821msonospacing"/>
        <w:rPr>
          <w:rFonts w:asciiTheme="minorHAnsi" w:hAnsiTheme="minorHAnsi" w:cstheme="minorHAnsi"/>
          <w:b/>
          <w:sz w:val="22"/>
          <w:szCs w:val="22"/>
        </w:rPr>
      </w:pPr>
      <w:r w:rsidRPr="007520A2">
        <w:rPr>
          <w:rFonts w:asciiTheme="minorHAnsi" w:hAnsiTheme="minorHAnsi" w:cstheme="minorHAnsi"/>
          <w:b/>
          <w:sz w:val="22"/>
          <w:szCs w:val="22"/>
        </w:rPr>
        <w:t>Schriftlezing:</w:t>
      </w:r>
      <w:r w:rsidR="00AA3ABD" w:rsidRPr="007520A2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751444">
        <w:rPr>
          <w:rFonts w:asciiTheme="minorHAnsi" w:hAnsiTheme="minorHAnsi" w:cstheme="minorHAnsi"/>
          <w:b/>
          <w:sz w:val="22"/>
          <w:szCs w:val="22"/>
        </w:rPr>
        <w:t xml:space="preserve"> Jesaja 9 :  1 - 6 </w:t>
      </w:r>
      <w:r w:rsidR="00284A2B" w:rsidRPr="007520A2">
        <w:rPr>
          <w:rFonts w:asciiTheme="minorHAnsi" w:hAnsiTheme="minorHAnsi" w:cstheme="minorHAnsi"/>
          <w:b/>
          <w:sz w:val="22"/>
          <w:szCs w:val="22"/>
        </w:rPr>
        <w:t>(HSV)</w:t>
      </w:r>
    </w:p>
    <w:p w14:paraId="4633BEE0" w14:textId="77777777" w:rsidR="00A24F9E" w:rsidRPr="007520A2" w:rsidRDefault="00A24F9E" w:rsidP="00F7154D">
      <w:pPr>
        <w:pStyle w:val="gmail-m3931479691355161821msonospacing"/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sectPr w:rsidR="00A24F9E" w:rsidRPr="007520A2" w:rsidSect="00A24F9E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174A19DA" w14:textId="6273D309" w:rsidR="00B326ED" w:rsidRPr="00B326ED" w:rsidRDefault="00B326ED" w:rsidP="006443B2">
      <w:pPr>
        <w:pStyle w:val="q"/>
        <w:spacing w:before="0" w:beforeAutospacing="0" w:after="0" w:afterAutospacing="0"/>
        <w:rPr>
          <w:rFonts w:asciiTheme="minorHAnsi" w:hAnsiTheme="minorHAnsi" w:cstheme="minorHAnsi"/>
          <w:color w:val="464745"/>
          <w:sz w:val="22"/>
          <w:szCs w:val="22"/>
        </w:rPr>
      </w:pPr>
      <w:r w:rsidRPr="00B326ED">
        <w:rPr>
          <w:rStyle w:val="v2291"/>
          <w:rFonts w:asciiTheme="minorHAnsi" w:hAnsiTheme="minorHAnsi" w:cstheme="minorHAnsi"/>
          <w:color w:val="464745"/>
          <w:sz w:val="22"/>
          <w:szCs w:val="22"/>
          <w:vertAlign w:val="superscript"/>
        </w:rPr>
        <w:t>1</w:t>
      </w:r>
      <w:r w:rsidRPr="00B326ED">
        <w:rPr>
          <w:rStyle w:val="v2291"/>
          <w:rFonts w:asciiTheme="minorHAnsi" w:hAnsiTheme="minorHAnsi" w:cstheme="minorHAnsi"/>
          <w:color w:val="464745"/>
          <w:sz w:val="22"/>
          <w:szCs w:val="22"/>
        </w:rPr>
        <w:t>Het volk dat in duisternis wandelt,</w:t>
      </w:r>
      <w:r w:rsidR="006443B2">
        <w:rPr>
          <w:rStyle w:val="v2291"/>
          <w:rFonts w:asciiTheme="minorHAnsi" w:hAnsiTheme="minorHAnsi" w:cstheme="minorHAnsi"/>
          <w:color w:val="464745"/>
          <w:sz w:val="22"/>
          <w:szCs w:val="22"/>
        </w:rPr>
        <w:t xml:space="preserve"> </w:t>
      </w:r>
      <w:r w:rsidRPr="00B326ED">
        <w:rPr>
          <w:rStyle w:val="v2291"/>
          <w:rFonts w:asciiTheme="minorHAnsi" w:hAnsiTheme="minorHAnsi" w:cstheme="minorHAnsi"/>
          <w:color w:val="464745"/>
          <w:sz w:val="22"/>
          <w:szCs w:val="22"/>
        </w:rPr>
        <w:t>zal een groot licht zien.</w:t>
      </w:r>
      <w:r w:rsidR="00AE35D3">
        <w:rPr>
          <w:rStyle w:val="v2291"/>
          <w:rFonts w:asciiTheme="minorHAnsi" w:hAnsiTheme="minorHAnsi" w:cstheme="minorHAnsi"/>
          <w:color w:val="464745"/>
          <w:sz w:val="22"/>
          <w:szCs w:val="22"/>
        </w:rPr>
        <w:t xml:space="preserve"> </w:t>
      </w:r>
      <w:r w:rsidRPr="00B326ED">
        <w:rPr>
          <w:rStyle w:val="v2291"/>
          <w:rFonts w:asciiTheme="minorHAnsi" w:hAnsiTheme="minorHAnsi" w:cstheme="minorHAnsi"/>
          <w:color w:val="464745"/>
          <w:sz w:val="22"/>
          <w:szCs w:val="22"/>
        </w:rPr>
        <w:t>Zij die wonen in het land van de schaduw van de dood,</w:t>
      </w:r>
      <w:r w:rsidR="006443B2">
        <w:rPr>
          <w:rStyle w:val="v2291"/>
          <w:rFonts w:asciiTheme="minorHAnsi" w:hAnsiTheme="minorHAnsi" w:cstheme="minorHAnsi"/>
          <w:color w:val="464745"/>
          <w:sz w:val="22"/>
          <w:szCs w:val="22"/>
        </w:rPr>
        <w:t xml:space="preserve"> </w:t>
      </w:r>
      <w:r w:rsidRPr="00B326ED">
        <w:rPr>
          <w:rStyle w:val="v2291"/>
          <w:rFonts w:asciiTheme="minorHAnsi" w:hAnsiTheme="minorHAnsi" w:cstheme="minorHAnsi"/>
          <w:color w:val="464745"/>
          <w:sz w:val="22"/>
          <w:szCs w:val="22"/>
        </w:rPr>
        <w:t>over hen zal een licht schijnen.</w:t>
      </w:r>
      <w:r w:rsidR="00AE35D3">
        <w:rPr>
          <w:rStyle w:val="v2291"/>
          <w:rFonts w:asciiTheme="minorHAnsi" w:hAnsiTheme="minorHAnsi" w:cstheme="minorHAnsi"/>
          <w:color w:val="464745"/>
          <w:sz w:val="22"/>
          <w:szCs w:val="22"/>
        </w:rPr>
        <w:t xml:space="preserve"> </w:t>
      </w:r>
      <w:r w:rsidRPr="00B326ED">
        <w:rPr>
          <w:rStyle w:val="v2292"/>
          <w:rFonts w:asciiTheme="minorHAnsi" w:hAnsiTheme="minorHAnsi" w:cstheme="minorHAnsi"/>
          <w:color w:val="464745"/>
          <w:sz w:val="22"/>
          <w:szCs w:val="22"/>
          <w:vertAlign w:val="superscript"/>
        </w:rPr>
        <w:t>2</w:t>
      </w:r>
      <w:r w:rsidRPr="00B326ED">
        <w:rPr>
          <w:rStyle w:val="v2292"/>
          <w:rFonts w:asciiTheme="minorHAnsi" w:hAnsiTheme="minorHAnsi" w:cstheme="minorHAnsi"/>
          <w:color w:val="464745"/>
          <w:sz w:val="22"/>
          <w:szCs w:val="22"/>
        </w:rPr>
        <w:t>U hebt dit volk talrijk gemaakt;</w:t>
      </w:r>
      <w:r w:rsidR="006443B2">
        <w:rPr>
          <w:rStyle w:val="v2292"/>
          <w:rFonts w:asciiTheme="minorHAnsi" w:hAnsiTheme="minorHAnsi" w:cstheme="minorHAnsi"/>
          <w:color w:val="464745"/>
          <w:sz w:val="22"/>
          <w:szCs w:val="22"/>
        </w:rPr>
        <w:t xml:space="preserve"> </w:t>
      </w:r>
      <w:r w:rsidRPr="00B326ED">
        <w:rPr>
          <w:rStyle w:val="v2292"/>
          <w:rFonts w:asciiTheme="minorHAnsi" w:hAnsiTheme="minorHAnsi" w:cstheme="minorHAnsi"/>
          <w:color w:val="464745"/>
          <w:sz w:val="22"/>
          <w:szCs w:val="22"/>
        </w:rPr>
        <w:t>hebt U niet de blijdschap groot gemaakt?</w:t>
      </w:r>
    </w:p>
    <w:p w14:paraId="09D8D4F7" w14:textId="04B74A13" w:rsidR="00B326ED" w:rsidRPr="00B326ED" w:rsidRDefault="00B326ED" w:rsidP="006443B2">
      <w:pPr>
        <w:pStyle w:val="q"/>
        <w:spacing w:before="0" w:beforeAutospacing="0" w:after="0" w:afterAutospacing="0"/>
        <w:rPr>
          <w:rFonts w:asciiTheme="minorHAnsi" w:hAnsiTheme="minorHAnsi" w:cstheme="minorHAnsi"/>
          <w:color w:val="464745"/>
          <w:sz w:val="22"/>
          <w:szCs w:val="22"/>
        </w:rPr>
      </w:pPr>
      <w:r w:rsidRPr="00B326ED">
        <w:rPr>
          <w:rStyle w:val="v2292"/>
          <w:rFonts w:asciiTheme="minorHAnsi" w:hAnsiTheme="minorHAnsi" w:cstheme="minorHAnsi"/>
          <w:color w:val="464745"/>
          <w:sz w:val="22"/>
          <w:szCs w:val="22"/>
        </w:rPr>
        <w:t>Zij zullen blij zijn voor Uw aangezicht</w:t>
      </w:r>
      <w:r w:rsidR="006443B2">
        <w:rPr>
          <w:rStyle w:val="v2292"/>
          <w:rFonts w:asciiTheme="minorHAnsi" w:hAnsiTheme="minorHAnsi" w:cstheme="minorHAnsi"/>
          <w:color w:val="464745"/>
          <w:sz w:val="22"/>
          <w:szCs w:val="22"/>
        </w:rPr>
        <w:t xml:space="preserve">, </w:t>
      </w:r>
      <w:r w:rsidRPr="00B326ED">
        <w:rPr>
          <w:rStyle w:val="v2292"/>
          <w:rFonts w:asciiTheme="minorHAnsi" w:hAnsiTheme="minorHAnsi" w:cstheme="minorHAnsi"/>
          <w:color w:val="464745"/>
          <w:sz w:val="22"/>
          <w:szCs w:val="22"/>
        </w:rPr>
        <w:t>zoals men zich verblijdt bij de oogst,</w:t>
      </w:r>
      <w:r w:rsidR="00AE35D3">
        <w:rPr>
          <w:rStyle w:val="v2292"/>
          <w:rFonts w:asciiTheme="minorHAnsi" w:hAnsiTheme="minorHAnsi" w:cstheme="minorHAnsi"/>
          <w:color w:val="464745"/>
          <w:sz w:val="22"/>
          <w:szCs w:val="22"/>
        </w:rPr>
        <w:t xml:space="preserve"> </w:t>
      </w:r>
      <w:r w:rsidRPr="00B326ED">
        <w:rPr>
          <w:rStyle w:val="v2292"/>
          <w:rFonts w:asciiTheme="minorHAnsi" w:hAnsiTheme="minorHAnsi" w:cstheme="minorHAnsi"/>
          <w:color w:val="464745"/>
          <w:sz w:val="22"/>
          <w:szCs w:val="22"/>
        </w:rPr>
        <w:t>zoals men zich verheugt</w:t>
      </w:r>
      <w:r w:rsidR="006443B2">
        <w:rPr>
          <w:rStyle w:val="v2292"/>
          <w:rFonts w:asciiTheme="minorHAnsi" w:hAnsiTheme="minorHAnsi" w:cstheme="minorHAnsi"/>
          <w:color w:val="464745"/>
          <w:sz w:val="22"/>
          <w:szCs w:val="22"/>
        </w:rPr>
        <w:t xml:space="preserve"> </w:t>
      </w:r>
      <w:r w:rsidRPr="00B326ED">
        <w:rPr>
          <w:rStyle w:val="v2292"/>
          <w:rFonts w:asciiTheme="minorHAnsi" w:hAnsiTheme="minorHAnsi" w:cstheme="minorHAnsi"/>
          <w:color w:val="464745"/>
          <w:sz w:val="22"/>
          <w:szCs w:val="22"/>
        </w:rPr>
        <w:t>wanneer men de buit verdeelt.</w:t>
      </w:r>
      <w:r w:rsidR="00AE35D3">
        <w:rPr>
          <w:rStyle w:val="v2292"/>
          <w:rFonts w:asciiTheme="minorHAnsi" w:hAnsiTheme="minorHAnsi" w:cstheme="minorHAnsi"/>
          <w:color w:val="464745"/>
          <w:sz w:val="22"/>
          <w:szCs w:val="22"/>
        </w:rPr>
        <w:t xml:space="preserve"> </w:t>
      </w:r>
      <w:r w:rsidRPr="00B326ED">
        <w:rPr>
          <w:rStyle w:val="v2293"/>
          <w:rFonts w:asciiTheme="minorHAnsi" w:hAnsiTheme="minorHAnsi" w:cstheme="minorHAnsi"/>
          <w:color w:val="464745"/>
          <w:sz w:val="22"/>
          <w:szCs w:val="22"/>
          <w:vertAlign w:val="superscript"/>
        </w:rPr>
        <w:t>3</w:t>
      </w:r>
      <w:r w:rsidRPr="00B326ED">
        <w:rPr>
          <w:rStyle w:val="v2293"/>
          <w:rFonts w:asciiTheme="minorHAnsi" w:hAnsiTheme="minorHAnsi" w:cstheme="minorHAnsi"/>
          <w:color w:val="464745"/>
          <w:sz w:val="22"/>
          <w:szCs w:val="22"/>
        </w:rPr>
        <w:t xml:space="preserve">Want het </w:t>
      </w:r>
      <w:r w:rsidRPr="00B326ED">
        <w:rPr>
          <w:rStyle w:val="highlight"/>
          <w:rFonts w:asciiTheme="minorHAnsi" w:hAnsiTheme="minorHAnsi" w:cstheme="minorHAnsi"/>
          <w:color w:val="464745"/>
          <w:sz w:val="22"/>
          <w:szCs w:val="22"/>
        </w:rPr>
        <w:t>juk</w:t>
      </w:r>
      <w:r w:rsidRPr="00B326ED">
        <w:rPr>
          <w:rStyle w:val="v2293"/>
          <w:rFonts w:asciiTheme="minorHAnsi" w:hAnsiTheme="minorHAnsi" w:cstheme="minorHAnsi"/>
          <w:color w:val="464745"/>
          <w:sz w:val="22"/>
          <w:szCs w:val="22"/>
        </w:rPr>
        <w:t xml:space="preserve"> van hun last,</w:t>
      </w:r>
      <w:r w:rsidR="006443B2">
        <w:rPr>
          <w:rStyle w:val="v2293"/>
          <w:rFonts w:asciiTheme="minorHAnsi" w:hAnsiTheme="minorHAnsi" w:cstheme="minorHAnsi"/>
          <w:color w:val="464745"/>
          <w:sz w:val="22"/>
          <w:szCs w:val="22"/>
        </w:rPr>
        <w:t xml:space="preserve"> </w:t>
      </w:r>
      <w:r w:rsidRPr="00B326ED">
        <w:rPr>
          <w:rStyle w:val="v2293"/>
          <w:rFonts w:asciiTheme="minorHAnsi" w:hAnsiTheme="minorHAnsi" w:cstheme="minorHAnsi"/>
          <w:color w:val="464745"/>
          <w:sz w:val="22"/>
          <w:szCs w:val="22"/>
        </w:rPr>
        <w:t>de stok op hun schouders,</w:t>
      </w:r>
      <w:r w:rsidR="00AE35D3">
        <w:rPr>
          <w:rStyle w:val="v2293"/>
          <w:rFonts w:asciiTheme="minorHAnsi" w:hAnsiTheme="minorHAnsi" w:cstheme="minorHAnsi"/>
          <w:color w:val="464745"/>
          <w:sz w:val="22"/>
          <w:szCs w:val="22"/>
        </w:rPr>
        <w:t xml:space="preserve"> </w:t>
      </w:r>
    </w:p>
    <w:p w14:paraId="57394722" w14:textId="01F0A2FA" w:rsidR="00B326ED" w:rsidRPr="00B326ED" w:rsidRDefault="00B326ED" w:rsidP="006443B2">
      <w:pPr>
        <w:pStyle w:val="q"/>
        <w:spacing w:before="0" w:beforeAutospacing="0" w:after="0" w:afterAutospacing="0"/>
        <w:rPr>
          <w:rFonts w:asciiTheme="minorHAnsi" w:hAnsiTheme="minorHAnsi" w:cstheme="minorHAnsi"/>
          <w:color w:val="464745"/>
          <w:sz w:val="22"/>
          <w:szCs w:val="22"/>
        </w:rPr>
      </w:pPr>
      <w:r w:rsidRPr="00B326ED">
        <w:rPr>
          <w:rStyle w:val="v2293"/>
          <w:rFonts w:asciiTheme="minorHAnsi" w:hAnsiTheme="minorHAnsi" w:cstheme="minorHAnsi"/>
          <w:color w:val="464745"/>
          <w:sz w:val="22"/>
          <w:szCs w:val="22"/>
        </w:rPr>
        <w:lastRenderedPageBreak/>
        <w:t xml:space="preserve">en de </w:t>
      </w:r>
      <w:r w:rsidRPr="00B326ED">
        <w:rPr>
          <w:rStyle w:val="highlight"/>
          <w:rFonts w:asciiTheme="minorHAnsi" w:hAnsiTheme="minorHAnsi" w:cstheme="minorHAnsi"/>
          <w:color w:val="464745"/>
          <w:sz w:val="22"/>
          <w:szCs w:val="22"/>
        </w:rPr>
        <w:t>knuppel</w:t>
      </w:r>
      <w:r w:rsidRPr="00B326ED">
        <w:rPr>
          <w:rStyle w:val="v2293"/>
          <w:rFonts w:asciiTheme="minorHAnsi" w:hAnsiTheme="minorHAnsi" w:cstheme="minorHAnsi"/>
          <w:color w:val="464745"/>
          <w:sz w:val="22"/>
          <w:szCs w:val="22"/>
        </w:rPr>
        <w:t xml:space="preserve"> van hun slavendrijver</w:t>
      </w:r>
      <w:r w:rsidR="006443B2">
        <w:rPr>
          <w:rStyle w:val="v2293"/>
          <w:rFonts w:asciiTheme="minorHAnsi" w:hAnsiTheme="minorHAnsi" w:cstheme="minorHAnsi"/>
          <w:color w:val="464745"/>
          <w:sz w:val="22"/>
          <w:szCs w:val="22"/>
        </w:rPr>
        <w:t xml:space="preserve"> </w:t>
      </w:r>
      <w:r w:rsidRPr="00B326ED">
        <w:rPr>
          <w:rStyle w:val="v2293"/>
          <w:rFonts w:asciiTheme="minorHAnsi" w:hAnsiTheme="minorHAnsi" w:cstheme="minorHAnsi"/>
          <w:color w:val="464745"/>
          <w:sz w:val="22"/>
          <w:szCs w:val="22"/>
        </w:rPr>
        <w:t xml:space="preserve">hebt U verbroken als </w:t>
      </w:r>
      <w:r w:rsidRPr="00B326ED">
        <w:rPr>
          <w:rStyle w:val="it"/>
          <w:rFonts w:asciiTheme="minorHAnsi" w:hAnsiTheme="minorHAnsi" w:cstheme="minorHAnsi"/>
          <w:i/>
          <w:iCs/>
          <w:color w:val="464745"/>
          <w:sz w:val="22"/>
          <w:szCs w:val="22"/>
        </w:rPr>
        <w:t>eens</w:t>
      </w:r>
      <w:r w:rsidRPr="00B326ED">
        <w:rPr>
          <w:rStyle w:val="v2293"/>
          <w:rFonts w:asciiTheme="minorHAnsi" w:hAnsiTheme="minorHAnsi" w:cstheme="minorHAnsi"/>
          <w:color w:val="464745"/>
          <w:sz w:val="22"/>
          <w:szCs w:val="22"/>
        </w:rPr>
        <w:t xml:space="preserve"> op Midiansdag.</w:t>
      </w:r>
    </w:p>
    <w:p w14:paraId="787C57C6" w14:textId="17A5558F" w:rsidR="00B326ED" w:rsidRPr="00B326ED" w:rsidRDefault="00B326ED" w:rsidP="006443B2">
      <w:pPr>
        <w:pStyle w:val="q"/>
        <w:spacing w:before="0" w:beforeAutospacing="0" w:after="0" w:afterAutospacing="0"/>
        <w:rPr>
          <w:rFonts w:asciiTheme="minorHAnsi" w:hAnsiTheme="minorHAnsi" w:cstheme="minorHAnsi"/>
          <w:color w:val="464745"/>
          <w:sz w:val="22"/>
          <w:szCs w:val="22"/>
        </w:rPr>
      </w:pPr>
      <w:r w:rsidRPr="00B326ED">
        <w:rPr>
          <w:rStyle w:val="v2294"/>
          <w:rFonts w:asciiTheme="minorHAnsi" w:hAnsiTheme="minorHAnsi" w:cstheme="minorHAnsi"/>
          <w:color w:val="464745"/>
          <w:sz w:val="22"/>
          <w:szCs w:val="22"/>
          <w:vertAlign w:val="superscript"/>
        </w:rPr>
        <w:t>4</w:t>
      </w:r>
      <w:r w:rsidRPr="00B326ED">
        <w:rPr>
          <w:rStyle w:val="v2294"/>
          <w:rFonts w:asciiTheme="minorHAnsi" w:hAnsiTheme="minorHAnsi" w:cstheme="minorHAnsi"/>
          <w:color w:val="464745"/>
          <w:sz w:val="22"/>
          <w:szCs w:val="22"/>
        </w:rPr>
        <w:t>Ja, elke laars,</w:t>
      </w:r>
      <w:r w:rsidR="006443B2">
        <w:rPr>
          <w:rStyle w:val="v2294"/>
          <w:rFonts w:asciiTheme="minorHAnsi" w:hAnsiTheme="minorHAnsi" w:cstheme="minorHAnsi"/>
          <w:color w:val="464745"/>
          <w:sz w:val="22"/>
          <w:szCs w:val="22"/>
        </w:rPr>
        <w:t xml:space="preserve"> </w:t>
      </w:r>
      <w:r w:rsidRPr="00B326ED">
        <w:rPr>
          <w:rStyle w:val="v2294"/>
          <w:rFonts w:asciiTheme="minorHAnsi" w:hAnsiTheme="minorHAnsi" w:cstheme="minorHAnsi"/>
          <w:color w:val="464745"/>
          <w:sz w:val="22"/>
          <w:szCs w:val="22"/>
        </w:rPr>
        <w:t>stampend met gedreun,</w:t>
      </w:r>
      <w:r w:rsidR="006443B2">
        <w:rPr>
          <w:rStyle w:val="v2294"/>
          <w:rFonts w:asciiTheme="minorHAnsi" w:hAnsiTheme="minorHAnsi" w:cstheme="minorHAnsi"/>
          <w:color w:val="464745"/>
          <w:sz w:val="22"/>
          <w:szCs w:val="22"/>
        </w:rPr>
        <w:t xml:space="preserve"> </w:t>
      </w:r>
      <w:r w:rsidRPr="00B326ED">
        <w:rPr>
          <w:rStyle w:val="it"/>
          <w:rFonts w:asciiTheme="minorHAnsi" w:hAnsiTheme="minorHAnsi" w:cstheme="minorHAnsi"/>
          <w:i/>
          <w:iCs/>
          <w:color w:val="464745"/>
          <w:sz w:val="22"/>
          <w:szCs w:val="22"/>
        </w:rPr>
        <w:t>iedere soldaten</w:t>
      </w:r>
      <w:r w:rsidRPr="00B326ED">
        <w:rPr>
          <w:rStyle w:val="v2294"/>
          <w:rFonts w:asciiTheme="minorHAnsi" w:hAnsiTheme="minorHAnsi" w:cstheme="minorHAnsi"/>
          <w:color w:val="464745"/>
          <w:sz w:val="22"/>
          <w:szCs w:val="22"/>
        </w:rPr>
        <w:t>mantel,</w:t>
      </w:r>
    </w:p>
    <w:p w14:paraId="3CF5BBE6" w14:textId="1FE1AEF5" w:rsidR="00B326ED" w:rsidRPr="00B326ED" w:rsidRDefault="00B326ED" w:rsidP="006443B2">
      <w:pPr>
        <w:pStyle w:val="q2"/>
        <w:spacing w:before="0" w:beforeAutospacing="0" w:after="0" w:afterAutospacing="0"/>
        <w:rPr>
          <w:rFonts w:asciiTheme="minorHAnsi" w:hAnsiTheme="minorHAnsi" w:cstheme="minorHAnsi"/>
          <w:color w:val="464745"/>
          <w:sz w:val="22"/>
          <w:szCs w:val="22"/>
        </w:rPr>
      </w:pPr>
      <w:r w:rsidRPr="00B326ED">
        <w:rPr>
          <w:rStyle w:val="v2294"/>
          <w:rFonts w:asciiTheme="minorHAnsi" w:hAnsiTheme="minorHAnsi" w:cstheme="minorHAnsi"/>
          <w:color w:val="464745"/>
          <w:sz w:val="22"/>
          <w:szCs w:val="22"/>
        </w:rPr>
        <w:t xml:space="preserve">gewenteld in </w:t>
      </w:r>
      <w:r w:rsidRPr="00B326ED">
        <w:rPr>
          <w:rStyle w:val="highlight"/>
          <w:rFonts w:asciiTheme="minorHAnsi" w:hAnsiTheme="minorHAnsi" w:cstheme="minorHAnsi"/>
          <w:color w:val="464745"/>
          <w:sz w:val="22"/>
          <w:szCs w:val="22"/>
        </w:rPr>
        <w:t>bloed</w:t>
      </w:r>
      <w:r w:rsidRPr="00B326ED">
        <w:rPr>
          <w:rStyle w:val="v2294"/>
          <w:rFonts w:asciiTheme="minorHAnsi" w:hAnsiTheme="minorHAnsi" w:cstheme="minorHAnsi"/>
          <w:color w:val="464745"/>
          <w:sz w:val="22"/>
          <w:szCs w:val="22"/>
        </w:rPr>
        <w:t>,</w:t>
      </w:r>
      <w:r w:rsidR="006443B2">
        <w:rPr>
          <w:rStyle w:val="v2294"/>
          <w:rFonts w:asciiTheme="minorHAnsi" w:hAnsiTheme="minorHAnsi" w:cstheme="minorHAnsi"/>
          <w:color w:val="464745"/>
          <w:sz w:val="22"/>
          <w:szCs w:val="22"/>
        </w:rPr>
        <w:t xml:space="preserve"> </w:t>
      </w:r>
      <w:r w:rsidRPr="00B326ED">
        <w:rPr>
          <w:rStyle w:val="v2294"/>
          <w:rFonts w:asciiTheme="minorHAnsi" w:hAnsiTheme="minorHAnsi" w:cstheme="minorHAnsi"/>
          <w:color w:val="464745"/>
          <w:sz w:val="22"/>
          <w:szCs w:val="22"/>
        </w:rPr>
        <w:t>zal verbrand worden,</w:t>
      </w:r>
      <w:r w:rsidR="006443B2">
        <w:rPr>
          <w:rStyle w:val="v2294"/>
          <w:rFonts w:asciiTheme="minorHAnsi" w:hAnsiTheme="minorHAnsi" w:cstheme="minorHAnsi"/>
          <w:color w:val="464745"/>
          <w:sz w:val="22"/>
          <w:szCs w:val="22"/>
        </w:rPr>
        <w:t xml:space="preserve"> </w:t>
      </w:r>
      <w:r w:rsidRPr="00B326ED">
        <w:rPr>
          <w:rStyle w:val="v2294"/>
          <w:rFonts w:asciiTheme="minorHAnsi" w:hAnsiTheme="minorHAnsi" w:cstheme="minorHAnsi"/>
          <w:color w:val="464745"/>
          <w:sz w:val="22"/>
          <w:szCs w:val="22"/>
        </w:rPr>
        <w:t>voedsel voor het vuur.</w:t>
      </w:r>
    </w:p>
    <w:p w14:paraId="198163FE" w14:textId="440C8B0C" w:rsidR="00B326ED" w:rsidRPr="00B326ED" w:rsidRDefault="00B326ED" w:rsidP="006443B2">
      <w:pPr>
        <w:pStyle w:val="q"/>
        <w:spacing w:before="0" w:beforeAutospacing="0" w:after="0" w:afterAutospacing="0"/>
        <w:rPr>
          <w:rFonts w:asciiTheme="minorHAnsi" w:hAnsiTheme="minorHAnsi" w:cstheme="minorHAnsi"/>
          <w:color w:val="464745"/>
          <w:sz w:val="22"/>
          <w:szCs w:val="22"/>
        </w:rPr>
      </w:pPr>
      <w:r w:rsidRPr="00B326ED">
        <w:rPr>
          <w:rStyle w:val="v2295"/>
          <w:rFonts w:asciiTheme="minorHAnsi" w:hAnsiTheme="minorHAnsi" w:cstheme="minorHAnsi"/>
          <w:color w:val="464745"/>
          <w:sz w:val="22"/>
          <w:szCs w:val="22"/>
          <w:vertAlign w:val="superscript"/>
        </w:rPr>
        <w:t>5</w:t>
      </w:r>
      <w:r w:rsidRPr="00B326ED">
        <w:rPr>
          <w:rStyle w:val="v2295"/>
          <w:rFonts w:asciiTheme="minorHAnsi" w:hAnsiTheme="minorHAnsi" w:cstheme="minorHAnsi"/>
          <w:color w:val="464745"/>
          <w:sz w:val="22"/>
          <w:szCs w:val="22"/>
        </w:rPr>
        <w:t xml:space="preserve">Want een </w:t>
      </w:r>
      <w:r w:rsidRPr="00B326ED">
        <w:rPr>
          <w:rStyle w:val="highlight"/>
          <w:rFonts w:asciiTheme="minorHAnsi" w:hAnsiTheme="minorHAnsi" w:cstheme="minorHAnsi"/>
          <w:color w:val="464745"/>
          <w:sz w:val="22"/>
          <w:szCs w:val="22"/>
        </w:rPr>
        <w:t>Kind</w:t>
      </w:r>
      <w:r w:rsidRPr="00B326ED">
        <w:rPr>
          <w:rStyle w:val="v2295"/>
          <w:rFonts w:asciiTheme="minorHAnsi" w:hAnsiTheme="minorHAnsi" w:cstheme="minorHAnsi"/>
          <w:color w:val="464745"/>
          <w:sz w:val="22"/>
          <w:szCs w:val="22"/>
        </w:rPr>
        <w:t xml:space="preserve"> is ons geboren,</w:t>
      </w:r>
      <w:r w:rsidR="006443B2">
        <w:rPr>
          <w:rStyle w:val="v2295"/>
          <w:rFonts w:asciiTheme="minorHAnsi" w:hAnsiTheme="minorHAnsi" w:cstheme="minorHAnsi"/>
          <w:color w:val="464745"/>
          <w:sz w:val="22"/>
          <w:szCs w:val="22"/>
        </w:rPr>
        <w:t xml:space="preserve"> </w:t>
      </w:r>
      <w:r w:rsidRPr="00B326ED">
        <w:rPr>
          <w:rStyle w:val="v2295"/>
          <w:rFonts w:asciiTheme="minorHAnsi" w:hAnsiTheme="minorHAnsi" w:cstheme="minorHAnsi"/>
          <w:color w:val="464745"/>
          <w:sz w:val="22"/>
          <w:szCs w:val="22"/>
        </w:rPr>
        <w:t>een Zoon is ons gegeven,</w:t>
      </w:r>
      <w:r w:rsidR="006443B2">
        <w:rPr>
          <w:rStyle w:val="v2295"/>
          <w:rFonts w:asciiTheme="minorHAnsi" w:hAnsiTheme="minorHAnsi" w:cstheme="minorHAnsi"/>
          <w:color w:val="464745"/>
          <w:sz w:val="22"/>
          <w:szCs w:val="22"/>
        </w:rPr>
        <w:t xml:space="preserve">  </w:t>
      </w:r>
      <w:r w:rsidRPr="00B326ED">
        <w:rPr>
          <w:rStyle w:val="v2295"/>
          <w:rFonts w:asciiTheme="minorHAnsi" w:hAnsiTheme="minorHAnsi" w:cstheme="minorHAnsi"/>
          <w:color w:val="464745"/>
          <w:sz w:val="22"/>
          <w:szCs w:val="22"/>
        </w:rPr>
        <w:t>en de heerschappij rust</w:t>
      </w:r>
      <w:r w:rsidR="006443B2">
        <w:rPr>
          <w:rStyle w:val="v2295"/>
          <w:rFonts w:asciiTheme="minorHAnsi" w:hAnsiTheme="minorHAnsi" w:cstheme="minorHAnsi"/>
          <w:color w:val="464745"/>
          <w:sz w:val="22"/>
          <w:szCs w:val="22"/>
        </w:rPr>
        <w:t xml:space="preserve"> </w:t>
      </w:r>
      <w:r w:rsidRPr="00B326ED">
        <w:rPr>
          <w:rStyle w:val="v2295"/>
          <w:rFonts w:asciiTheme="minorHAnsi" w:hAnsiTheme="minorHAnsi" w:cstheme="minorHAnsi"/>
          <w:color w:val="464745"/>
          <w:sz w:val="22"/>
          <w:szCs w:val="22"/>
        </w:rPr>
        <w:t>op Zijn schouder.</w:t>
      </w:r>
    </w:p>
    <w:p w14:paraId="4BE3749A" w14:textId="7CE2E2AF" w:rsidR="00B326ED" w:rsidRPr="00B326ED" w:rsidRDefault="00B326ED" w:rsidP="006443B2">
      <w:pPr>
        <w:pStyle w:val="q"/>
        <w:spacing w:before="0" w:beforeAutospacing="0" w:after="0" w:afterAutospacing="0"/>
        <w:rPr>
          <w:rFonts w:asciiTheme="minorHAnsi" w:hAnsiTheme="minorHAnsi" w:cstheme="minorHAnsi"/>
          <w:color w:val="464745"/>
          <w:sz w:val="22"/>
          <w:szCs w:val="22"/>
        </w:rPr>
      </w:pPr>
      <w:r w:rsidRPr="00B326ED">
        <w:rPr>
          <w:rStyle w:val="v2295"/>
          <w:rFonts w:asciiTheme="minorHAnsi" w:hAnsiTheme="minorHAnsi" w:cstheme="minorHAnsi"/>
          <w:color w:val="464745"/>
          <w:sz w:val="22"/>
          <w:szCs w:val="22"/>
        </w:rPr>
        <w:t>En men noemt Zijn Naam</w:t>
      </w:r>
      <w:r w:rsidR="006443B2">
        <w:rPr>
          <w:rStyle w:val="v2295"/>
          <w:rFonts w:asciiTheme="minorHAnsi" w:hAnsiTheme="minorHAnsi" w:cstheme="minorHAnsi"/>
          <w:color w:val="464745"/>
          <w:sz w:val="22"/>
          <w:szCs w:val="22"/>
        </w:rPr>
        <w:t xml:space="preserve"> </w:t>
      </w:r>
      <w:r w:rsidRPr="00B326ED">
        <w:rPr>
          <w:rStyle w:val="v2295"/>
          <w:rFonts w:asciiTheme="minorHAnsi" w:hAnsiTheme="minorHAnsi" w:cstheme="minorHAnsi"/>
          <w:color w:val="464745"/>
          <w:sz w:val="22"/>
          <w:szCs w:val="22"/>
        </w:rPr>
        <w:t>Wonderlijk, Raadsman,</w:t>
      </w:r>
      <w:r w:rsidR="006443B2">
        <w:rPr>
          <w:rStyle w:val="v2295"/>
          <w:rFonts w:asciiTheme="minorHAnsi" w:hAnsiTheme="minorHAnsi" w:cstheme="minorHAnsi"/>
          <w:color w:val="464745"/>
          <w:sz w:val="22"/>
          <w:szCs w:val="22"/>
        </w:rPr>
        <w:t xml:space="preserve"> </w:t>
      </w:r>
      <w:r w:rsidRPr="00B326ED">
        <w:rPr>
          <w:rStyle w:val="v2295"/>
          <w:rFonts w:asciiTheme="minorHAnsi" w:hAnsiTheme="minorHAnsi" w:cstheme="minorHAnsi"/>
          <w:color w:val="464745"/>
          <w:sz w:val="22"/>
          <w:szCs w:val="22"/>
        </w:rPr>
        <w:t>Sterke God,</w:t>
      </w:r>
      <w:r w:rsidR="006443B2">
        <w:rPr>
          <w:rStyle w:val="v2295"/>
          <w:rFonts w:asciiTheme="minorHAnsi" w:hAnsiTheme="minorHAnsi" w:cstheme="minorHAnsi"/>
          <w:color w:val="464745"/>
          <w:sz w:val="22"/>
          <w:szCs w:val="22"/>
        </w:rPr>
        <w:t xml:space="preserve"> </w:t>
      </w:r>
      <w:r w:rsidRPr="00B326ED">
        <w:rPr>
          <w:rStyle w:val="v2295"/>
          <w:rFonts w:asciiTheme="minorHAnsi" w:hAnsiTheme="minorHAnsi" w:cstheme="minorHAnsi"/>
          <w:color w:val="464745"/>
          <w:sz w:val="22"/>
          <w:szCs w:val="22"/>
        </w:rPr>
        <w:t>Eeuwige Vader,</w:t>
      </w:r>
      <w:r w:rsidR="006443B2">
        <w:rPr>
          <w:rStyle w:val="v2295"/>
          <w:rFonts w:asciiTheme="minorHAnsi" w:hAnsiTheme="minorHAnsi" w:cstheme="minorHAnsi"/>
          <w:color w:val="464745"/>
          <w:sz w:val="22"/>
          <w:szCs w:val="22"/>
        </w:rPr>
        <w:t xml:space="preserve"> </w:t>
      </w:r>
      <w:r w:rsidRPr="00B326ED">
        <w:rPr>
          <w:rStyle w:val="v2295"/>
          <w:rFonts w:asciiTheme="minorHAnsi" w:hAnsiTheme="minorHAnsi" w:cstheme="minorHAnsi"/>
          <w:color w:val="464745"/>
          <w:sz w:val="22"/>
          <w:szCs w:val="22"/>
        </w:rPr>
        <w:t>Vredevorst.</w:t>
      </w:r>
    </w:p>
    <w:p w14:paraId="04D8AD70" w14:textId="24836F4E" w:rsidR="00B326ED" w:rsidRPr="00B326ED" w:rsidRDefault="00B326ED" w:rsidP="006443B2">
      <w:pPr>
        <w:pStyle w:val="q"/>
        <w:spacing w:before="0" w:beforeAutospacing="0" w:after="0" w:afterAutospacing="0"/>
        <w:rPr>
          <w:rFonts w:asciiTheme="minorHAnsi" w:hAnsiTheme="minorHAnsi" w:cstheme="minorHAnsi"/>
          <w:color w:val="464745"/>
          <w:sz w:val="22"/>
          <w:szCs w:val="22"/>
        </w:rPr>
      </w:pPr>
      <w:r w:rsidRPr="00B326ED">
        <w:rPr>
          <w:rStyle w:val="v2296"/>
          <w:rFonts w:asciiTheme="minorHAnsi" w:hAnsiTheme="minorHAnsi" w:cstheme="minorHAnsi"/>
          <w:color w:val="464745"/>
          <w:sz w:val="22"/>
          <w:szCs w:val="22"/>
          <w:vertAlign w:val="superscript"/>
        </w:rPr>
        <w:t>6</w:t>
      </w:r>
      <w:r w:rsidRPr="00B326ED">
        <w:rPr>
          <w:rStyle w:val="v2296"/>
          <w:rFonts w:asciiTheme="minorHAnsi" w:hAnsiTheme="minorHAnsi" w:cstheme="minorHAnsi"/>
          <w:color w:val="464745"/>
          <w:sz w:val="22"/>
          <w:szCs w:val="22"/>
        </w:rPr>
        <w:t>Aan de uitbreiding van deze heerschappij</w:t>
      </w:r>
      <w:r w:rsidR="006443B2">
        <w:rPr>
          <w:rStyle w:val="v2296"/>
          <w:rFonts w:asciiTheme="minorHAnsi" w:hAnsiTheme="minorHAnsi" w:cstheme="minorHAnsi"/>
          <w:color w:val="464745"/>
          <w:sz w:val="22"/>
          <w:szCs w:val="22"/>
        </w:rPr>
        <w:t xml:space="preserve"> </w:t>
      </w:r>
      <w:r w:rsidRPr="00B326ED">
        <w:rPr>
          <w:rStyle w:val="v2296"/>
          <w:rFonts w:asciiTheme="minorHAnsi" w:hAnsiTheme="minorHAnsi" w:cstheme="minorHAnsi"/>
          <w:color w:val="464745"/>
          <w:sz w:val="22"/>
          <w:szCs w:val="22"/>
        </w:rPr>
        <w:t xml:space="preserve">en aan de </w:t>
      </w:r>
      <w:r w:rsidRPr="00B326ED">
        <w:rPr>
          <w:rStyle w:val="highlight"/>
          <w:rFonts w:asciiTheme="minorHAnsi" w:hAnsiTheme="minorHAnsi" w:cstheme="minorHAnsi"/>
          <w:color w:val="464745"/>
          <w:sz w:val="22"/>
          <w:szCs w:val="22"/>
        </w:rPr>
        <w:t>vrede</w:t>
      </w:r>
      <w:r w:rsidRPr="00B326ED">
        <w:rPr>
          <w:rStyle w:val="v2296"/>
          <w:rFonts w:asciiTheme="minorHAnsi" w:hAnsiTheme="minorHAnsi" w:cstheme="minorHAnsi"/>
          <w:color w:val="464745"/>
          <w:sz w:val="22"/>
          <w:szCs w:val="22"/>
        </w:rPr>
        <w:t xml:space="preserve"> zal geen einde komen</w:t>
      </w:r>
      <w:r w:rsidR="006443B2">
        <w:rPr>
          <w:rStyle w:val="v2296"/>
          <w:rFonts w:asciiTheme="minorHAnsi" w:hAnsiTheme="minorHAnsi" w:cstheme="minorHAnsi"/>
          <w:color w:val="464745"/>
          <w:sz w:val="22"/>
          <w:szCs w:val="22"/>
        </w:rPr>
        <w:t xml:space="preserve"> </w:t>
      </w:r>
      <w:r w:rsidRPr="00B326ED">
        <w:rPr>
          <w:rStyle w:val="v2296"/>
          <w:rFonts w:asciiTheme="minorHAnsi" w:hAnsiTheme="minorHAnsi" w:cstheme="minorHAnsi"/>
          <w:color w:val="464745"/>
          <w:sz w:val="22"/>
          <w:szCs w:val="22"/>
        </w:rPr>
        <w:t xml:space="preserve">op de </w:t>
      </w:r>
      <w:r w:rsidRPr="00B326ED">
        <w:rPr>
          <w:rStyle w:val="highlight"/>
          <w:rFonts w:asciiTheme="minorHAnsi" w:hAnsiTheme="minorHAnsi" w:cstheme="minorHAnsi"/>
          <w:color w:val="464745"/>
          <w:sz w:val="22"/>
          <w:szCs w:val="22"/>
        </w:rPr>
        <w:t>troon</w:t>
      </w:r>
      <w:r w:rsidRPr="00B326ED">
        <w:rPr>
          <w:rStyle w:val="v2296"/>
          <w:rFonts w:asciiTheme="minorHAnsi" w:hAnsiTheme="minorHAnsi" w:cstheme="minorHAnsi"/>
          <w:color w:val="464745"/>
          <w:sz w:val="22"/>
          <w:szCs w:val="22"/>
        </w:rPr>
        <w:t xml:space="preserve"> van </w:t>
      </w:r>
      <w:r w:rsidRPr="00B326ED">
        <w:rPr>
          <w:rStyle w:val="highlight"/>
          <w:rFonts w:asciiTheme="minorHAnsi" w:hAnsiTheme="minorHAnsi" w:cstheme="minorHAnsi"/>
          <w:color w:val="464745"/>
          <w:sz w:val="22"/>
          <w:szCs w:val="22"/>
        </w:rPr>
        <w:t>David</w:t>
      </w:r>
    </w:p>
    <w:p w14:paraId="561922D2" w14:textId="7CAE389E" w:rsidR="00B326ED" w:rsidRPr="00B326ED" w:rsidRDefault="00B326ED" w:rsidP="006443B2">
      <w:pPr>
        <w:pStyle w:val="q2"/>
        <w:spacing w:before="0" w:beforeAutospacing="0" w:after="0" w:afterAutospacing="0"/>
        <w:rPr>
          <w:rFonts w:asciiTheme="minorHAnsi" w:hAnsiTheme="minorHAnsi" w:cstheme="minorHAnsi"/>
          <w:color w:val="464745"/>
          <w:sz w:val="22"/>
          <w:szCs w:val="22"/>
        </w:rPr>
      </w:pPr>
      <w:r w:rsidRPr="00B326ED">
        <w:rPr>
          <w:rStyle w:val="v2296"/>
          <w:rFonts w:asciiTheme="minorHAnsi" w:hAnsiTheme="minorHAnsi" w:cstheme="minorHAnsi"/>
          <w:color w:val="464745"/>
          <w:sz w:val="22"/>
          <w:szCs w:val="22"/>
        </w:rPr>
        <w:t>en over zijn koninkrijk,</w:t>
      </w:r>
      <w:r w:rsidR="006443B2">
        <w:rPr>
          <w:rStyle w:val="v2296"/>
          <w:rFonts w:asciiTheme="minorHAnsi" w:hAnsiTheme="minorHAnsi" w:cstheme="minorHAnsi"/>
          <w:color w:val="464745"/>
          <w:sz w:val="22"/>
          <w:szCs w:val="22"/>
        </w:rPr>
        <w:t xml:space="preserve"> </w:t>
      </w:r>
      <w:r w:rsidRPr="00B326ED">
        <w:rPr>
          <w:rStyle w:val="v2296"/>
          <w:rFonts w:asciiTheme="minorHAnsi" w:hAnsiTheme="minorHAnsi" w:cstheme="minorHAnsi"/>
          <w:color w:val="464745"/>
          <w:sz w:val="22"/>
          <w:szCs w:val="22"/>
        </w:rPr>
        <w:t>om het te grondvesten</w:t>
      </w:r>
      <w:r w:rsidR="006443B2">
        <w:rPr>
          <w:rStyle w:val="v2296"/>
          <w:rFonts w:asciiTheme="minorHAnsi" w:hAnsiTheme="minorHAnsi" w:cstheme="minorHAnsi"/>
          <w:color w:val="464745"/>
          <w:sz w:val="22"/>
          <w:szCs w:val="22"/>
        </w:rPr>
        <w:t xml:space="preserve"> </w:t>
      </w:r>
      <w:r w:rsidRPr="00B326ED">
        <w:rPr>
          <w:rStyle w:val="v2296"/>
          <w:rFonts w:asciiTheme="minorHAnsi" w:hAnsiTheme="minorHAnsi" w:cstheme="minorHAnsi"/>
          <w:color w:val="464745"/>
          <w:sz w:val="22"/>
          <w:szCs w:val="22"/>
        </w:rPr>
        <w:t>en het te ondersteunen</w:t>
      </w:r>
      <w:r w:rsidR="006443B2">
        <w:rPr>
          <w:rStyle w:val="v2296"/>
          <w:rFonts w:asciiTheme="minorHAnsi" w:hAnsiTheme="minorHAnsi" w:cstheme="minorHAnsi"/>
          <w:color w:val="464745"/>
          <w:sz w:val="22"/>
          <w:szCs w:val="22"/>
        </w:rPr>
        <w:t xml:space="preserve"> </w:t>
      </w:r>
      <w:r w:rsidRPr="00B326ED">
        <w:rPr>
          <w:rStyle w:val="v2296"/>
          <w:rFonts w:asciiTheme="minorHAnsi" w:hAnsiTheme="minorHAnsi" w:cstheme="minorHAnsi"/>
          <w:color w:val="464745"/>
          <w:sz w:val="22"/>
          <w:szCs w:val="22"/>
        </w:rPr>
        <w:t xml:space="preserve">door recht en </w:t>
      </w:r>
      <w:r w:rsidRPr="00B326ED">
        <w:rPr>
          <w:rStyle w:val="highlight"/>
          <w:rFonts w:asciiTheme="minorHAnsi" w:hAnsiTheme="minorHAnsi" w:cstheme="minorHAnsi"/>
          <w:color w:val="464745"/>
          <w:sz w:val="22"/>
          <w:szCs w:val="22"/>
        </w:rPr>
        <w:t>gerechtigheid</w:t>
      </w:r>
      <w:r w:rsidRPr="00B326ED">
        <w:rPr>
          <w:rStyle w:val="v2296"/>
          <w:rFonts w:asciiTheme="minorHAnsi" w:hAnsiTheme="minorHAnsi" w:cstheme="minorHAnsi"/>
          <w:color w:val="464745"/>
          <w:sz w:val="22"/>
          <w:szCs w:val="22"/>
        </w:rPr>
        <w:t>,</w:t>
      </w:r>
    </w:p>
    <w:p w14:paraId="3A524FBE" w14:textId="77A7F548" w:rsidR="00B326ED" w:rsidRPr="00B326ED" w:rsidRDefault="00B326ED" w:rsidP="00AE35D3">
      <w:pPr>
        <w:pStyle w:val="q2"/>
        <w:spacing w:before="0" w:beforeAutospacing="0" w:after="0" w:afterAutospacing="0"/>
        <w:rPr>
          <w:rFonts w:asciiTheme="minorHAnsi" w:hAnsiTheme="minorHAnsi" w:cstheme="minorHAnsi"/>
          <w:color w:val="464745"/>
          <w:sz w:val="22"/>
          <w:szCs w:val="22"/>
        </w:rPr>
      </w:pPr>
      <w:r w:rsidRPr="00B326ED">
        <w:rPr>
          <w:rStyle w:val="v2296"/>
          <w:rFonts w:asciiTheme="minorHAnsi" w:hAnsiTheme="minorHAnsi" w:cstheme="minorHAnsi"/>
          <w:color w:val="464745"/>
          <w:sz w:val="22"/>
          <w:szCs w:val="22"/>
        </w:rPr>
        <w:t>van nu aan tot in eeuwigheid.</w:t>
      </w:r>
      <w:r w:rsidR="00AE35D3">
        <w:rPr>
          <w:rStyle w:val="v2296"/>
          <w:rFonts w:asciiTheme="minorHAnsi" w:hAnsiTheme="minorHAnsi" w:cstheme="minorHAnsi"/>
          <w:color w:val="464745"/>
          <w:sz w:val="22"/>
          <w:szCs w:val="22"/>
        </w:rPr>
        <w:t xml:space="preserve"> </w:t>
      </w:r>
      <w:r w:rsidRPr="00B326ED">
        <w:rPr>
          <w:rStyle w:val="v2296"/>
          <w:rFonts w:asciiTheme="minorHAnsi" w:hAnsiTheme="minorHAnsi" w:cstheme="minorHAnsi"/>
          <w:color w:val="464745"/>
          <w:sz w:val="22"/>
          <w:szCs w:val="22"/>
        </w:rPr>
        <w:t>De na-ijver van de HEERE van de legermachten</w:t>
      </w:r>
      <w:r w:rsidR="006443B2">
        <w:rPr>
          <w:rStyle w:val="v2296"/>
          <w:rFonts w:asciiTheme="minorHAnsi" w:hAnsiTheme="minorHAnsi" w:cstheme="minorHAnsi"/>
          <w:color w:val="464745"/>
          <w:sz w:val="22"/>
          <w:szCs w:val="22"/>
        </w:rPr>
        <w:t xml:space="preserve"> </w:t>
      </w:r>
      <w:r w:rsidRPr="00B326ED">
        <w:rPr>
          <w:rStyle w:val="v2296"/>
          <w:rFonts w:asciiTheme="minorHAnsi" w:hAnsiTheme="minorHAnsi" w:cstheme="minorHAnsi"/>
          <w:color w:val="464745"/>
          <w:sz w:val="22"/>
          <w:szCs w:val="22"/>
        </w:rPr>
        <w:t>zal dit doen.</w:t>
      </w:r>
    </w:p>
    <w:p w14:paraId="5740F93A" w14:textId="77777777" w:rsidR="0088771A" w:rsidRDefault="0088771A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7737BBBD" w14:textId="3FB903DD" w:rsidR="005140CD" w:rsidRDefault="00D517BD" w:rsidP="00844B5A">
      <w:pPr>
        <w:spacing w:after="0" w:line="240" w:lineRule="auto"/>
        <w:rPr>
          <w:rFonts w:eastAsia="Times New Roman" w:cstheme="minorHAnsi"/>
          <w:b/>
          <w:lang w:eastAsia="nl-NL"/>
        </w:rPr>
        <w:sectPr w:rsidR="005140CD" w:rsidSect="00A24F9E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 w:rsidRPr="00AE6174">
        <w:rPr>
          <w:rFonts w:eastAsia="Times New Roman" w:cstheme="minorHAnsi"/>
          <w:b/>
          <w:lang w:eastAsia="nl-NL"/>
        </w:rPr>
        <w:t>Zingen:</w:t>
      </w:r>
      <w:r w:rsidR="00AE6174" w:rsidRPr="00AE6174">
        <w:rPr>
          <w:rFonts w:eastAsia="Times New Roman" w:cstheme="minorHAnsi"/>
          <w:b/>
          <w:lang w:eastAsia="nl-NL"/>
        </w:rPr>
        <w:t xml:space="preserve"> </w:t>
      </w:r>
      <w:r w:rsidR="00284A2B">
        <w:rPr>
          <w:rFonts w:eastAsia="Times New Roman" w:cstheme="minorHAnsi"/>
          <w:b/>
          <w:lang w:eastAsia="nl-NL"/>
        </w:rPr>
        <w:t xml:space="preserve">Psalm </w:t>
      </w:r>
      <w:r w:rsidR="00751444">
        <w:rPr>
          <w:rFonts w:eastAsia="Times New Roman" w:cstheme="minorHAnsi"/>
          <w:b/>
          <w:lang w:eastAsia="nl-NL"/>
        </w:rPr>
        <w:t>119</w:t>
      </w:r>
      <w:r w:rsidR="00BE0AD5">
        <w:rPr>
          <w:rFonts w:eastAsia="Times New Roman" w:cstheme="minorHAnsi"/>
          <w:b/>
          <w:lang w:eastAsia="nl-NL"/>
        </w:rPr>
        <w:t xml:space="preserve">: </w:t>
      </w:r>
      <w:r w:rsidR="00751444">
        <w:rPr>
          <w:rFonts w:eastAsia="Times New Roman" w:cstheme="minorHAnsi"/>
          <w:b/>
          <w:lang w:eastAsia="nl-NL"/>
        </w:rPr>
        <w:t>53</w:t>
      </w:r>
      <w:r w:rsidR="00BE0AD5">
        <w:rPr>
          <w:rFonts w:eastAsia="Times New Roman" w:cstheme="minorHAnsi"/>
          <w:b/>
          <w:lang w:eastAsia="nl-NL"/>
        </w:rPr>
        <w:t xml:space="preserve"> en </w:t>
      </w:r>
      <w:r w:rsidR="00751444">
        <w:rPr>
          <w:rFonts w:eastAsia="Times New Roman" w:cstheme="minorHAnsi"/>
          <w:b/>
          <w:lang w:eastAsia="nl-NL"/>
        </w:rPr>
        <w:t>65</w:t>
      </w:r>
      <w:r w:rsidR="00376C9A">
        <w:rPr>
          <w:rFonts w:eastAsia="Times New Roman" w:cstheme="minorHAnsi"/>
          <w:b/>
          <w:lang w:eastAsia="nl-NL"/>
        </w:rPr>
        <w:t xml:space="preserve"> (</w:t>
      </w:r>
      <w:r w:rsidR="00751444">
        <w:rPr>
          <w:rFonts w:eastAsia="Times New Roman" w:cstheme="minorHAnsi"/>
          <w:b/>
          <w:lang w:eastAsia="nl-NL"/>
        </w:rPr>
        <w:t>Ob</w:t>
      </w:r>
      <w:r w:rsidR="00376C9A">
        <w:rPr>
          <w:rFonts w:eastAsia="Times New Roman" w:cstheme="minorHAnsi"/>
          <w:b/>
          <w:lang w:eastAsia="nl-NL"/>
        </w:rPr>
        <w:t>)</w:t>
      </w:r>
    </w:p>
    <w:p w14:paraId="302A3593" w14:textId="17F4A354" w:rsidR="008F2CAA" w:rsidRPr="008F2CAA" w:rsidRDefault="006443B2" w:rsidP="008F2CAA">
      <w:pPr>
        <w:spacing w:after="0" w:line="240" w:lineRule="auto"/>
        <w:rPr>
          <w:rFonts w:eastAsia="Times New Roman" w:cstheme="minorHAnsi"/>
          <w:lang w:eastAsia="nl-NL"/>
        </w:rPr>
      </w:pPr>
      <w:r>
        <w:rPr>
          <w:rFonts w:eastAsia="Times New Roman" w:cstheme="minorHAnsi"/>
          <w:lang w:eastAsia="nl-NL"/>
        </w:rPr>
        <w:t>53</w:t>
      </w:r>
    </w:p>
    <w:p w14:paraId="3BE8E13B" w14:textId="77777777" w:rsidR="00751444" w:rsidRPr="00751444" w:rsidRDefault="00751444" w:rsidP="00751444">
      <w:pPr>
        <w:spacing w:after="0" w:line="240" w:lineRule="auto"/>
        <w:rPr>
          <w:rFonts w:eastAsia="Times New Roman" w:cstheme="minorHAnsi"/>
          <w:lang w:eastAsia="nl-NL"/>
        </w:rPr>
      </w:pPr>
      <w:r w:rsidRPr="00751444">
        <w:rPr>
          <w:rFonts w:eastAsia="Times New Roman" w:cstheme="minorHAnsi"/>
          <w:lang w:eastAsia="nl-NL"/>
        </w:rPr>
        <w:t>Uw woord is mij een lamp voor mijnen voet,</w:t>
      </w:r>
    </w:p>
    <w:p w14:paraId="701564AE" w14:textId="77777777" w:rsidR="00751444" w:rsidRPr="00751444" w:rsidRDefault="00751444" w:rsidP="00751444">
      <w:pPr>
        <w:spacing w:after="0" w:line="240" w:lineRule="auto"/>
        <w:rPr>
          <w:rFonts w:eastAsia="Times New Roman" w:cstheme="minorHAnsi"/>
          <w:lang w:eastAsia="nl-NL"/>
        </w:rPr>
      </w:pPr>
      <w:r w:rsidRPr="00751444">
        <w:rPr>
          <w:rFonts w:eastAsia="Times New Roman" w:cstheme="minorHAnsi"/>
          <w:lang w:eastAsia="nl-NL"/>
        </w:rPr>
        <w:t>Mijn pad ten licht, om 't donker op te klaren.</w:t>
      </w:r>
    </w:p>
    <w:p w14:paraId="7FC455A7" w14:textId="77777777" w:rsidR="00751444" w:rsidRPr="00751444" w:rsidRDefault="00751444" w:rsidP="00751444">
      <w:pPr>
        <w:spacing w:after="0" w:line="240" w:lineRule="auto"/>
        <w:rPr>
          <w:rFonts w:eastAsia="Times New Roman" w:cstheme="minorHAnsi"/>
          <w:lang w:eastAsia="nl-NL"/>
        </w:rPr>
      </w:pPr>
      <w:r w:rsidRPr="00751444">
        <w:rPr>
          <w:rFonts w:eastAsia="Times New Roman" w:cstheme="minorHAnsi"/>
          <w:lang w:eastAsia="nl-NL"/>
        </w:rPr>
        <w:t>Ik zwoer, en zal dit met een blij gemoed</w:t>
      </w:r>
    </w:p>
    <w:p w14:paraId="2A16DDFB" w14:textId="77777777" w:rsidR="00751444" w:rsidRPr="00751444" w:rsidRDefault="00751444" w:rsidP="00751444">
      <w:pPr>
        <w:spacing w:after="0" w:line="240" w:lineRule="auto"/>
        <w:rPr>
          <w:rFonts w:eastAsia="Times New Roman" w:cstheme="minorHAnsi"/>
          <w:lang w:eastAsia="nl-NL"/>
        </w:rPr>
      </w:pPr>
      <w:r w:rsidRPr="00751444">
        <w:rPr>
          <w:rFonts w:eastAsia="Times New Roman" w:cstheme="minorHAnsi"/>
          <w:lang w:eastAsia="nl-NL"/>
        </w:rPr>
        <w:t>Bevestigen, in al mijn levensjaren,</w:t>
      </w:r>
    </w:p>
    <w:p w14:paraId="4A4EB8D4" w14:textId="77777777" w:rsidR="00751444" w:rsidRPr="00751444" w:rsidRDefault="00751444" w:rsidP="00751444">
      <w:pPr>
        <w:spacing w:after="0" w:line="240" w:lineRule="auto"/>
        <w:rPr>
          <w:rFonts w:eastAsia="Times New Roman" w:cstheme="minorHAnsi"/>
          <w:lang w:eastAsia="nl-NL"/>
        </w:rPr>
      </w:pPr>
      <w:r w:rsidRPr="00751444">
        <w:rPr>
          <w:rFonts w:eastAsia="Times New Roman" w:cstheme="minorHAnsi"/>
          <w:lang w:eastAsia="nl-NL"/>
        </w:rPr>
        <w:t>Dat ik Uw wet, die heilig is en goed,</w:t>
      </w:r>
    </w:p>
    <w:p w14:paraId="5C1B15B6" w14:textId="49158444" w:rsidR="008F2CAA" w:rsidRPr="008F2CAA" w:rsidRDefault="00751444" w:rsidP="00751444">
      <w:pPr>
        <w:spacing w:after="0" w:line="240" w:lineRule="auto"/>
        <w:rPr>
          <w:rFonts w:eastAsia="Times New Roman" w:cstheme="minorHAnsi"/>
          <w:lang w:eastAsia="nl-NL"/>
        </w:rPr>
      </w:pPr>
      <w:r w:rsidRPr="00751444">
        <w:rPr>
          <w:rFonts w:eastAsia="Times New Roman" w:cstheme="minorHAnsi"/>
          <w:lang w:eastAsia="nl-NL"/>
        </w:rPr>
        <w:t>Door Uw genâ bestendig zal bewaren.</w:t>
      </w:r>
    </w:p>
    <w:p w14:paraId="161CD963" w14:textId="64B92142" w:rsidR="008F2CAA" w:rsidRPr="008F2CAA" w:rsidRDefault="006443B2" w:rsidP="008F2CAA">
      <w:pPr>
        <w:spacing w:after="0" w:line="240" w:lineRule="auto"/>
        <w:rPr>
          <w:rFonts w:eastAsia="Times New Roman" w:cstheme="minorHAnsi"/>
          <w:lang w:eastAsia="nl-NL"/>
        </w:rPr>
      </w:pPr>
      <w:r>
        <w:rPr>
          <w:rFonts w:eastAsia="Times New Roman" w:cstheme="minorHAnsi"/>
          <w:lang w:eastAsia="nl-NL"/>
        </w:rPr>
        <w:t>65</w:t>
      </w:r>
    </w:p>
    <w:p w14:paraId="1F6D4A22" w14:textId="77777777" w:rsidR="00751444" w:rsidRPr="00751444" w:rsidRDefault="00751444" w:rsidP="00751444">
      <w:pPr>
        <w:spacing w:after="0" w:line="240" w:lineRule="auto"/>
        <w:rPr>
          <w:rFonts w:eastAsia="Times New Roman" w:cstheme="minorHAnsi"/>
          <w:lang w:eastAsia="nl-NL"/>
        </w:rPr>
      </w:pPr>
      <w:r w:rsidRPr="00751444">
        <w:rPr>
          <w:rFonts w:eastAsia="Times New Roman" w:cstheme="minorHAnsi"/>
          <w:lang w:eastAsia="nl-NL"/>
        </w:rPr>
        <w:t>Hoe wonderbaar is Uw getuigenis!</w:t>
      </w:r>
    </w:p>
    <w:p w14:paraId="3EC1C535" w14:textId="77777777" w:rsidR="00751444" w:rsidRPr="00751444" w:rsidRDefault="00751444" w:rsidP="00751444">
      <w:pPr>
        <w:spacing w:after="0" w:line="240" w:lineRule="auto"/>
        <w:rPr>
          <w:rFonts w:eastAsia="Times New Roman" w:cstheme="minorHAnsi"/>
          <w:lang w:eastAsia="nl-NL"/>
        </w:rPr>
      </w:pPr>
      <w:r w:rsidRPr="00751444">
        <w:rPr>
          <w:rFonts w:eastAsia="Times New Roman" w:cstheme="minorHAnsi"/>
          <w:lang w:eastAsia="nl-NL"/>
        </w:rPr>
        <w:t>Dies zal mijn ziel dat ook getrouw bewaren;</w:t>
      </w:r>
    </w:p>
    <w:p w14:paraId="2AB74757" w14:textId="77777777" w:rsidR="00751444" w:rsidRPr="00751444" w:rsidRDefault="00751444" w:rsidP="00751444">
      <w:pPr>
        <w:spacing w:after="0" w:line="240" w:lineRule="auto"/>
        <w:rPr>
          <w:rFonts w:eastAsia="Times New Roman" w:cstheme="minorHAnsi"/>
          <w:lang w:eastAsia="nl-NL"/>
        </w:rPr>
      </w:pPr>
      <w:r w:rsidRPr="00751444">
        <w:rPr>
          <w:rFonts w:eastAsia="Times New Roman" w:cstheme="minorHAnsi"/>
          <w:lang w:eastAsia="nl-NL"/>
        </w:rPr>
        <w:t>Want d' oop'ning van Uw woorden zal gewis,</w:t>
      </w:r>
    </w:p>
    <w:p w14:paraId="54389A37" w14:textId="77777777" w:rsidR="00751444" w:rsidRPr="00751444" w:rsidRDefault="00751444" w:rsidP="00751444">
      <w:pPr>
        <w:spacing w:after="0" w:line="240" w:lineRule="auto"/>
        <w:rPr>
          <w:rFonts w:eastAsia="Times New Roman" w:cstheme="minorHAnsi"/>
          <w:lang w:eastAsia="nl-NL"/>
        </w:rPr>
      </w:pPr>
      <w:r w:rsidRPr="00751444">
        <w:rPr>
          <w:rFonts w:eastAsia="Times New Roman" w:cstheme="minorHAnsi"/>
          <w:lang w:eastAsia="nl-NL"/>
        </w:rPr>
        <w:t>Gelijk een licht, het donker op doen klaren;</w:t>
      </w:r>
    </w:p>
    <w:p w14:paraId="1A810002" w14:textId="77777777" w:rsidR="00751444" w:rsidRPr="00751444" w:rsidRDefault="00751444" w:rsidP="00751444">
      <w:pPr>
        <w:spacing w:after="0" w:line="240" w:lineRule="auto"/>
        <w:rPr>
          <w:rFonts w:eastAsia="Times New Roman" w:cstheme="minorHAnsi"/>
          <w:lang w:eastAsia="nl-NL"/>
        </w:rPr>
      </w:pPr>
      <w:r w:rsidRPr="00751444">
        <w:rPr>
          <w:rFonts w:eastAsia="Times New Roman" w:cstheme="minorHAnsi"/>
          <w:lang w:eastAsia="nl-NL"/>
        </w:rPr>
        <w:t>Zij geeft verstand aan slechten, wien 't gemis</w:t>
      </w:r>
    </w:p>
    <w:p w14:paraId="2ACD89D6" w14:textId="61E9FFE7" w:rsidR="008F2CAA" w:rsidRDefault="00751444" w:rsidP="00751444">
      <w:pPr>
        <w:spacing w:after="0" w:line="240" w:lineRule="auto"/>
        <w:rPr>
          <w:rFonts w:eastAsia="Times New Roman" w:cstheme="minorHAnsi"/>
          <w:lang w:eastAsia="nl-NL"/>
        </w:rPr>
        <w:sectPr w:rsidR="008F2CAA" w:rsidSect="00AE35D3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  <w:r w:rsidRPr="00751444">
        <w:rPr>
          <w:rFonts w:eastAsia="Times New Roman" w:cstheme="minorHAnsi"/>
          <w:lang w:eastAsia="nl-NL"/>
        </w:rPr>
        <w:t>Van zulk een glans een eeuw'gen nacht zou baren.</w:t>
      </w:r>
    </w:p>
    <w:p w14:paraId="283D6540" w14:textId="77777777" w:rsidR="00751444" w:rsidRDefault="00751444" w:rsidP="00844B5A">
      <w:pPr>
        <w:spacing w:after="0" w:line="240" w:lineRule="auto"/>
        <w:rPr>
          <w:rFonts w:eastAsia="Times New Roman" w:cstheme="minorHAnsi"/>
          <w:b/>
          <w:lang w:eastAsia="nl-NL"/>
        </w:rPr>
        <w:sectPr w:rsidR="00751444" w:rsidSect="00AE35D3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14:paraId="4885F224" w14:textId="77777777" w:rsidR="00AE35D3" w:rsidRDefault="00AE35D3" w:rsidP="00844B5A">
      <w:pPr>
        <w:spacing w:after="0" w:line="240" w:lineRule="auto"/>
        <w:rPr>
          <w:rFonts w:eastAsia="Times New Roman" w:cstheme="minorHAnsi"/>
          <w:b/>
          <w:lang w:eastAsia="nl-NL"/>
        </w:rPr>
        <w:sectPr w:rsidR="00AE35D3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4D35B63A" w14:textId="0E4A03F1" w:rsidR="007C6499" w:rsidRPr="008F2CAA" w:rsidRDefault="007C6499" w:rsidP="00844B5A">
      <w:pPr>
        <w:spacing w:after="0" w:line="240" w:lineRule="auto"/>
        <w:rPr>
          <w:rFonts w:eastAsia="Times New Roman" w:cstheme="minorHAnsi"/>
          <w:b/>
          <w:i/>
          <w:iCs/>
          <w:lang w:eastAsia="nl-NL"/>
        </w:rPr>
      </w:pPr>
      <w:r w:rsidRPr="007C6499">
        <w:rPr>
          <w:rFonts w:eastAsia="Times New Roman" w:cstheme="minorHAnsi"/>
          <w:b/>
          <w:lang w:eastAsia="nl-NL"/>
        </w:rPr>
        <w:t>Verkondiging</w:t>
      </w:r>
      <w:r w:rsidR="008F2CAA">
        <w:rPr>
          <w:rFonts w:eastAsia="Times New Roman" w:cstheme="minorHAnsi"/>
          <w:b/>
          <w:lang w:eastAsia="nl-NL"/>
        </w:rPr>
        <w:t xml:space="preserve"> : </w:t>
      </w:r>
      <w:r w:rsidR="00751444">
        <w:rPr>
          <w:rFonts w:eastAsia="Times New Roman" w:cstheme="minorHAnsi"/>
          <w:bCs/>
          <w:i/>
          <w:iCs/>
          <w:lang w:eastAsia="nl-NL"/>
        </w:rPr>
        <w:t>Ronddolen in duisternis</w:t>
      </w:r>
      <w:r w:rsidR="008F2CAA">
        <w:rPr>
          <w:rFonts w:eastAsia="Times New Roman" w:cstheme="minorHAnsi"/>
          <w:b/>
          <w:i/>
          <w:iCs/>
          <w:lang w:eastAsia="nl-NL"/>
        </w:rPr>
        <w:t>.</w:t>
      </w:r>
    </w:p>
    <w:p w14:paraId="380E73C8" w14:textId="77777777" w:rsidR="007520A2" w:rsidRDefault="007520A2" w:rsidP="005071EA">
      <w:pPr>
        <w:spacing w:after="15" w:line="240" w:lineRule="auto"/>
        <w:rPr>
          <w:rFonts w:ascii="Calibri" w:eastAsia="Times New Roman" w:hAnsi="Calibri" w:cs="Calibri"/>
          <w:b/>
          <w:lang w:eastAsia="nl-NL"/>
        </w:rPr>
      </w:pPr>
    </w:p>
    <w:p w14:paraId="1D7CA26A" w14:textId="7CDAF8B0" w:rsidR="004C1AC0" w:rsidRDefault="00F86D9D" w:rsidP="00844B5A">
      <w:pPr>
        <w:spacing w:after="0" w:line="240" w:lineRule="auto"/>
        <w:rPr>
          <w:rFonts w:cstheme="minorHAnsi"/>
          <w:color w:val="252525"/>
        </w:rPr>
        <w:sectPr w:rsidR="004C1AC0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>
        <w:rPr>
          <w:rFonts w:eastAsia="Times New Roman" w:cstheme="minorHAnsi"/>
          <w:b/>
          <w:lang w:eastAsia="nl-NL"/>
        </w:rPr>
        <w:t>Z</w:t>
      </w:r>
      <w:r w:rsidR="007C6499" w:rsidRPr="004C1AC0">
        <w:rPr>
          <w:rFonts w:eastAsia="Times New Roman" w:cstheme="minorHAnsi"/>
          <w:b/>
          <w:lang w:eastAsia="nl-NL"/>
        </w:rPr>
        <w:t>ingen</w:t>
      </w:r>
      <w:r w:rsidR="00844B5A" w:rsidRPr="00844B5A">
        <w:rPr>
          <w:rFonts w:eastAsia="Times New Roman" w:cstheme="minorHAnsi"/>
          <w:b/>
          <w:lang w:eastAsia="nl-NL"/>
        </w:rPr>
        <w:t>:</w:t>
      </w:r>
      <w:r w:rsidR="007F3C78" w:rsidRPr="00844B5A">
        <w:rPr>
          <w:rFonts w:eastAsia="Times New Roman" w:cstheme="minorHAnsi"/>
          <w:b/>
          <w:lang w:eastAsia="nl-NL"/>
        </w:rPr>
        <w:t xml:space="preserve"> </w:t>
      </w:r>
      <w:r w:rsidR="005140CD">
        <w:rPr>
          <w:rFonts w:eastAsia="Times New Roman" w:cstheme="minorHAnsi"/>
          <w:b/>
          <w:lang w:eastAsia="nl-NL"/>
        </w:rPr>
        <w:t xml:space="preserve"> </w:t>
      </w:r>
      <w:r w:rsidR="0071758F">
        <w:rPr>
          <w:rFonts w:eastAsia="Times New Roman" w:cstheme="minorHAnsi"/>
          <w:b/>
          <w:lang w:eastAsia="nl-NL"/>
        </w:rPr>
        <w:t xml:space="preserve">Gezang </w:t>
      </w:r>
      <w:r w:rsidR="00751444">
        <w:rPr>
          <w:rFonts w:eastAsia="Times New Roman" w:cstheme="minorHAnsi"/>
          <w:b/>
          <w:lang w:eastAsia="nl-NL"/>
        </w:rPr>
        <w:t>26</w:t>
      </w:r>
      <w:r w:rsidR="000802A6">
        <w:rPr>
          <w:rFonts w:eastAsia="Times New Roman" w:cstheme="minorHAnsi"/>
          <w:b/>
          <w:lang w:eastAsia="nl-NL"/>
        </w:rPr>
        <w:t xml:space="preserve">: </w:t>
      </w:r>
      <w:r w:rsidR="0071758F">
        <w:rPr>
          <w:rFonts w:eastAsia="Times New Roman" w:cstheme="minorHAnsi"/>
          <w:b/>
          <w:lang w:eastAsia="nl-NL"/>
        </w:rPr>
        <w:t>1</w:t>
      </w:r>
      <w:r w:rsidR="008F7222">
        <w:rPr>
          <w:rFonts w:eastAsia="Times New Roman" w:cstheme="minorHAnsi"/>
          <w:b/>
          <w:lang w:eastAsia="nl-NL"/>
        </w:rPr>
        <w:t xml:space="preserve"> </w:t>
      </w:r>
      <w:r w:rsidR="000802A6">
        <w:rPr>
          <w:rFonts w:eastAsia="Times New Roman" w:cstheme="minorHAnsi"/>
          <w:b/>
          <w:lang w:eastAsia="nl-NL"/>
        </w:rPr>
        <w:t xml:space="preserve">en </w:t>
      </w:r>
      <w:r w:rsidR="00751444">
        <w:rPr>
          <w:rFonts w:eastAsia="Times New Roman" w:cstheme="minorHAnsi"/>
          <w:b/>
          <w:lang w:eastAsia="nl-NL"/>
        </w:rPr>
        <w:t>2</w:t>
      </w:r>
      <w:r w:rsidR="00284A2B">
        <w:rPr>
          <w:rFonts w:eastAsia="Times New Roman" w:cstheme="minorHAnsi"/>
          <w:b/>
          <w:lang w:eastAsia="nl-NL"/>
        </w:rPr>
        <w:t xml:space="preserve"> </w:t>
      </w:r>
      <w:r w:rsidR="001C194F">
        <w:rPr>
          <w:rFonts w:eastAsia="Times New Roman" w:cstheme="minorHAnsi"/>
          <w:b/>
          <w:lang w:eastAsia="nl-NL"/>
        </w:rPr>
        <w:t>(</w:t>
      </w:r>
      <w:r w:rsidR="000802A6">
        <w:rPr>
          <w:rFonts w:eastAsia="Times New Roman" w:cstheme="minorHAnsi"/>
          <w:b/>
          <w:lang w:eastAsia="nl-NL"/>
        </w:rPr>
        <w:t>L</w:t>
      </w:r>
      <w:r w:rsidR="003A2180">
        <w:rPr>
          <w:rFonts w:eastAsia="Times New Roman" w:cstheme="minorHAnsi"/>
          <w:b/>
          <w:lang w:eastAsia="nl-NL"/>
        </w:rPr>
        <w:t>b</w:t>
      </w:r>
      <w:r w:rsidR="00927CC4">
        <w:rPr>
          <w:rFonts w:eastAsia="Times New Roman" w:cstheme="minorHAnsi"/>
          <w:b/>
          <w:lang w:eastAsia="nl-NL"/>
        </w:rPr>
        <w:t xml:space="preserve"> 1973</w:t>
      </w:r>
      <w:r w:rsidR="003A2180">
        <w:rPr>
          <w:rFonts w:eastAsia="Times New Roman" w:cstheme="minorHAnsi"/>
          <w:b/>
          <w:lang w:eastAsia="nl-NL"/>
        </w:rPr>
        <w:t>)</w:t>
      </w:r>
    </w:p>
    <w:p w14:paraId="516F7F6B" w14:textId="77777777" w:rsidR="003A2180" w:rsidRDefault="003A2180" w:rsidP="003A2180">
      <w:pPr>
        <w:spacing w:after="0" w:line="240" w:lineRule="auto"/>
        <w:rPr>
          <w:rFonts w:eastAsia="Times New Roman" w:cstheme="minorHAnsi"/>
          <w:lang w:eastAsia="nl-NL"/>
        </w:rPr>
        <w:sectPr w:rsidR="003A2180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14F96D72" w14:textId="77777777" w:rsidR="0093673B" w:rsidRPr="0093673B" w:rsidRDefault="0093673B" w:rsidP="0093673B">
      <w:pPr>
        <w:spacing w:after="0" w:line="240" w:lineRule="auto"/>
        <w:rPr>
          <w:rFonts w:eastAsia="Times New Roman" w:cstheme="minorHAnsi"/>
          <w:lang w:eastAsia="nl-NL"/>
        </w:rPr>
      </w:pPr>
      <w:r w:rsidRPr="0093673B">
        <w:rPr>
          <w:rFonts w:eastAsia="Times New Roman" w:cstheme="minorHAnsi"/>
          <w:lang w:eastAsia="nl-NL"/>
        </w:rPr>
        <w:t>1</w:t>
      </w:r>
    </w:p>
    <w:p w14:paraId="3FE869D5" w14:textId="77777777" w:rsidR="0093673B" w:rsidRPr="0093673B" w:rsidRDefault="0093673B" w:rsidP="0093673B">
      <w:pPr>
        <w:spacing w:after="0" w:line="240" w:lineRule="auto"/>
        <w:rPr>
          <w:rFonts w:eastAsia="Times New Roman" w:cstheme="minorHAnsi"/>
          <w:lang w:eastAsia="nl-NL"/>
        </w:rPr>
      </w:pPr>
      <w:r w:rsidRPr="0093673B">
        <w:rPr>
          <w:rFonts w:eastAsia="Times New Roman" w:cstheme="minorHAnsi"/>
          <w:lang w:eastAsia="nl-NL"/>
        </w:rPr>
        <w:t>Daar is uit 's werelds duistre wolken</w:t>
      </w:r>
    </w:p>
    <w:p w14:paraId="5230EBCA" w14:textId="77777777" w:rsidR="0093673B" w:rsidRPr="0093673B" w:rsidRDefault="0093673B" w:rsidP="0093673B">
      <w:pPr>
        <w:spacing w:after="0" w:line="240" w:lineRule="auto"/>
        <w:rPr>
          <w:rFonts w:eastAsia="Times New Roman" w:cstheme="minorHAnsi"/>
          <w:lang w:eastAsia="nl-NL"/>
        </w:rPr>
      </w:pPr>
      <w:r w:rsidRPr="0093673B">
        <w:rPr>
          <w:rFonts w:eastAsia="Times New Roman" w:cstheme="minorHAnsi"/>
          <w:lang w:eastAsia="nl-NL"/>
        </w:rPr>
        <w:t>een licht der lichten opgegaan.</w:t>
      </w:r>
    </w:p>
    <w:p w14:paraId="39D2954D" w14:textId="77777777" w:rsidR="0093673B" w:rsidRPr="0093673B" w:rsidRDefault="0093673B" w:rsidP="0093673B">
      <w:pPr>
        <w:spacing w:after="0" w:line="240" w:lineRule="auto"/>
        <w:rPr>
          <w:rFonts w:eastAsia="Times New Roman" w:cstheme="minorHAnsi"/>
          <w:lang w:eastAsia="nl-NL"/>
        </w:rPr>
      </w:pPr>
      <w:r w:rsidRPr="0093673B">
        <w:rPr>
          <w:rFonts w:eastAsia="Times New Roman" w:cstheme="minorHAnsi"/>
          <w:lang w:eastAsia="nl-NL"/>
        </w:rPr>
        <w:t>Komt tot zijn schijnsel, alle volken,</w:t>
      </w:r>
    </w:p>
    <w:p w14:paraId="5EB67A8C" w14:textId="77777777" w:rsidR="0093673B" w:rsidRPr="0093673B" w:rsidRDefault="0093673B" w:rsidP="0093673B">
      <w:pPr>
        <w:spacing w:after="0" w:line="240" w:lineRule="auto"/>
        <w:rPr>
          <w:rFonts w:eastAsia="Times New Roman" w:cstheme="minorHAnsi"/>
          <w:lang w:eastAsia="nl-NL"/>
        </w:rPr>
      </w:pPr>
      <w:r w:rsidRPr="0093673B">
        <w:rPr>
          <w:rFonts w:eastAsia="Times New Roman" w:cstheme="minorHAnsi"/>
          <w:lang w:eastAsia="nl-NL"/>
        </w:rPr>
        <w:t>en gij, mijn ziele, bid het aan!</w:t>
      </w:r>
    </w:p>
    <w:p w14:paraId="198822F4" w14:textId="77777777" w:rsidR="0093673B" w:rsidRPr="0093673B" w:rsidRDefault="0093673B" w:rsidP="0093673B">
      <w:pPr>
        <w:spacing w:after="0" w:line="240" w:lineRule="auto"/>
        <w:rPr>
          <w:rFonts w:eastAsia="Times New Roman" w:cstheme="minorHAnsi"/>
          <w:lang w:eastAsia="nl-NL"/>
        </w:rPr>
      </w:pPr>
      <w:r w:rsidRPr="0093673B">
        <w:rPr>
          <w:rFonts w:eastAsia="Times New Roman" w:cstheme="minorHAnsi"/>
          <w:lang w:eastAsia="nl-NL"/>
        </w:rPr>
        <w:t>Het komt de schaduwen beschijnen,</w:t>
      </w:r>
    </w:p>
    <w:p w14:paraId="16B1B92B" w14:textId="77777777" w:rsidR="0093673B" w:rsidRPr="0093673B" w:rsidRDefault="0093673B" w:rsidP="0093673B">
      <w:pPr>
        <w:spacing w:after="0" w:line="240" w:lineRule="auto"/>
        <w:rPr>
          <w:rFonts w:eastAsia="Times New Roman" w:cstheme="minorHAnsi"/>
          <w:lang w:eastAsia="nl-NL"/>
        </w:rPr>
      </w:pPr>
      <w:r w:rsidRPr="0093673B">
        <w:rPr>
          <w:rFonts w:eastAsia="Times New Roman" w:cstheme="minorHAnsi"/>
          <w:lang w:eastAsia="nl-NL"/>
        </w:rPr>
        <w:t>de zwarte schaduw van de dood.</w:t>
      </w:r>
    </w:p>
    <w:p w14:paraId="3B1967E2" w14:textId="77777777" w:rsidR="0093673B" w:rsidRPr="0093673B" w:rsidRDefault="0093673B" w:rsidP="0093673B">
      <w:pPr>
        <w:spacing w:after="0" w:line="240" w:lineRule="auto"/>
        <w:rPr>
          <w:rFonts w:eastAsia="Times New Roman" w:cstheme="minorHAnsi"/>
          <w:lang w:eastAsia="nl-NL"/>
        </w:rPr>
      </w:pPr>
      <w:r w:rsidRPr="0093673B">
        <w:rPr>
          <w:rFonts w:eastAsia="Times New Roman" w:cstheme="minorHAnsi"/>
          <w:lang w:eastAsia="nl-NL"/>
        </w:rPr>
        <w:t>De nacht der zonde zal verdwijnen,</w:t>
      </w:r>
    </w:p>
    <w:p w14:paraId="58B32AF5" w14:textId="77777777" w:rsidR="0093673B" w:rsidRPr="0093673B" w:rsidRDefault="0093673B" w:rsidP="0093673B">
      <w:pPr>
        <w:spacing w:after="0" w:line="240" w:lineRule="auto"/>
        <w:rPr>
          <w:rFonts w:eastAsia="Times New Roman" w:cstheme="minorHAnsi"/>
          <w:lang w:eastAsia="nl-NL"/>
        </w:rPr>
      </w:pPr>
      <w:r w:rsidRPr="0093673B">
        <w:rPr>
          <w:rFonts w:eastAsia="Times New Roman" w:cstheme="minorHAnsi"/>
          <w:lang w:eastAsia="nl-NL"/>
        </w:rPr>
        <w:t>genade spreidt haar morgenrood.</w:t>
      </w:r>
    </w:p>
    <w:p w14:paraId="19842B66" w14:textId="77777777" w:rsidR="0093673B" w:rsidRPr="0093673B" w:rsidRDefault="0093673B" w:rsidP="0093673B">
      <w:pPr>
        <w:spacing w:after="0" w:line="240" w:lineRule="auto"/>
        <w:rPr>
          <w:rFonts w:eastAsia="Times New Roman" w:cstheme="minorHAnsi"/>
          <w:lang w:eastAsia="nl-NL"/>
        </w:rPr>
      </w:pPr>
      <w:r w:rsidRPr="0093673B">
        <w:rPr>
          <w:rFonts w:eastAsia="Times New Roman" w:cstheme="minorHAnsi"/>
          <w:lang w:eastAsia="nl-NL"/>
        </w:rPr>
        <w:t>2</w:t>
      </w:r>
    </w:p>
    <w:p w14:paraId="7E81B800" w14:textId="77777777" w:rsidR="0093673B" w:rsidRPr="0093673B" w:rsidRDefault="0093673B" w:rsidP="0093673B">
      <w:pPr>
        <w:spacing w:after="0" w:line="240" w:lineRule="auto"/>
        <w:rPr>
          <w:rFonts w:eastAsia="Times New Roman" w:cstheme="minorHAnsi"/>
          <w:lang w:eastAsia="nl-NL"/>
        </w:rPr>
      </w:pPr>
      <w:r w:rsidRPr="0093673B">
        <w:rPr>
          <w:rFonts w:eastAsia="Times New Roman" w:cstheme="minorHAnsi"/>
          <w:lang w:eastAsia="nl-NL"/>
        </w:rPr>
        <w:t>Gij wilt met vrede tot ons komen,</w:t>
      </w:r>
    </w:p>
    <w:p w14:paraId="517CD0EF" w14:textId="77777777" w:rsidR="0093673B" w:rsidRPr="0093673B" w:rsidRDefault="0093673B" w:rsidP="0093673B">
      <w:pPr>
        <w:spacing w:after="0" w:line="240" w:lineRule="auto"/>
        <w:rPr>
          <w:rFonts w:eastAsia="Times New Roman" w:cstheme="minorHAnsi"/>
          <w:lang w:eastAsia="nl-NL"/>
        </w:rPr>
      </w:pPr>
      <w:r w:rsidRPr="0093673B">
        <w:rPr>
          <w:rFonts w:eastAsia="Times New Roman" w:cstheme="minorHAnsi"/>
          <w:lang w:eastAsia="nl-NL"/>
        </w:rPr>
        <w:t>met vreed' en vrijheid, vreugd' en eer.</w:t>
      </w:r>
    </w:p>
    <w:p w14:paraId="3C684142" w14:textId="77777777" w:rsidR="0093673B" w:rsidRPr="0093673B" w:rsidRDefault="0093673B" w:rsidP="0093673B">
      <w:pPr>
        <w:spacing w:after="0" w:line="240" w:lineRule="auto"/>
        <w:rPr>
          <w:rFonts w:eastAsia="Times New Roman" w:cstheme="minorHAnsi"/>
          <w:lang w:eastAsia="nl-NL"/>
        </w:rPr>
      </w:pPr>
      <w:r w:rsidRPr="0093673B">
        <w:rPr>
          <w:rFonts w:eastAsia="Times New Roman" w:cstheme="minorHAnsi"/>
          <w:lang w:eastAsia="nl-NL"/>
        </w:rPr>
        <w:t>Het juk is van de hals genomen,</w:t>
      </w:r>
    </w:p>
    <w:p w14:paraId="069C520E" w14:textId="77777777" w:rsidR="0093673B" w:rsidRPr="0093673B" w:rsidRDefault="0093673B" w:rsidP="0093673B">
      <w:pPr>
        <w:spacing w:after="0" w:line="240" w:lineRule="auto"/>
        <w:rPr>
          <w:rFonts w:eastAsia="Times New Roman" w:cstheme="minorHAnsi"/>
          <w:lang w:eastAsia="nl-NL"/>
        </w:rPr>
      </w:pPr>
      <w:r w:rsidRPr="0093673B">
        <w:rPr>
          <w:rFonts w:eastAsia="Times New Roman" w:cstheme="minorHAnsi"/>
          <w:lang w:eastAsia="nl-NL"/>
        </w:rPr>
        <w:t>God lof, wij zijn geen slaven meer!</w:t>
      </w:r>
    </w:p>
    <w:p w14:paraId="360484BB" w14:textId="77777777" w:rsidR="0093673B" w:rsidRPr="0093673B" w:rsidRDefault="0093673B" w:rsidP="0093673B">
      <w:pPr>
        <w:spacing w:after="0" w:line="240" w:lineRule="auto"/>
        <w:rPr>
          <w:rFonts w:eastAsia="Times New Roman" w:cstheme="minorHAnsi"/>
          <w:lang w:eastAsia="nl-NL"/>
        </w:rPr>
      </w:pPr>
      <w:r w:rsidRPr="0093673B">
        <w:rPr>
          <w:rFonts w:eastAsia="Times New Roman" w:cstheme="minorHAnsi"/>
          <w:lang w:eastAsia="nl-NL"/>
        </w:rPr>
        <w:t>De staf des drijvers ligt verbroken,</w:t>
      </w:r>
    </w:p>
    <w:p w14:paraId="6664C2C3" w14:textId="77777777" w:rsidR="0093673B" w:rsidRPr="0093673B" w:rsidRDefault="0093673B" w:rsidP="0093673B">
      <w:pPr>
        <w:spacing w:after="0" w:line="240" w:lineRule="auto"/>
        <w:rPr>
          <w:rFonts w:eastAsia="Times New Roman" w:cstheme="minorHAnsi"/>
          <w:lang w:eastAsia="nl-NL"/>
        </w:rPr>
      </w:pPr>
      <w:r w:rsidRPr="0093673B">
        <w:rPr>
          <w:rFonts w:eastAsia="Times New Roman" w:cstheme="minorHAnsi"/>
          <w:lang w:eastAsia="nl-NL"/>
        </w:rPr>
        <w:t>aan wie ons hart zich had verkocht,</w:t>
      </w:r>
    </w:p>
    <w:p w14:paraId="4290A1F5" w14:textId="77777777" w:rsidR="0093673B" w:rsidRPr="0093673B" w:rsidRDefault="0093673B" w:rsidP="0093673B">
      <w:pPr>
        <w:spacing w:after="0" w:line="240" w:lineRule="auto"/>
        <w:rPr>
          <w:rFonts w:eastAsia="Times New Roman" w:cstheme="minorHAnsi"/>
          <w:lang w:eastAsia="nl-NL"/>
        </w:rPr>
      </w:pPr>
      <w:r w:rsidRPr="0093673B">
        <w:rPr>
          <w:rFonts w:eastAsia="Times New Roman" w:cstheme="minorHAnsi"/>
          <w:lang w:eastAsia="nl-NL"/>
        </w:rPr>
        <w:t>en 't wapentuig in brand gestoken</w:t>
      </w:r>
    </w:p>
    <w:p w14:paraId="44EC5D13" w14:textId="41A21C28" w:rsidR="008F2CAA" w:rsidRDefault="0093673B" w:rsidP="0093673B">
      <w:pPr>
        <w:spacing w:after="0" w:line="240" w:lineRule="auto"/>
        <w:rPr>
          <w:rFonts w:eastAsia="Times New Roman" w:cstheme="minorHAnsi"/>
          <w:lang w:eastAsia="nl-NL"/>
        </w:rPr>
        <w:sectPr w:rsidR="008F2CAA" w:rsidSect="00AE35D3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  <w:r w:rsidRPr="0093673B">
        <w:rPr>
          <w:rFonts w:eastAsia="Times New Roman" w:cstheme="minorHAnsi"/>
          <w:lang w:eastAsia="nl-NL"/>
        </w:rPr>
        <w:t>van hem, die onze zielen zocht.</w:t>
      </w:r>
    </w:p>
    <w:p w14:paraId="0A9FBC9D" w14:textId="77777777" w:rsidR="00AE35D3" w:rsidRDefault="00AE35D3" w:rsidP="00A24F9E">
      <w:pPr>
        <w:spacing w:after="0" w:line="240" w:lineRule="auto"/>
        <w:rPr>
          <w:rFonts w:eastAsia="Times New Roman" w:cstheme="minorHAnsi"/>
          <w:b/>
          <w:lang w:eastAsia="nl-NL"/>
        </w:rPr>
        <w:sectPr w:rsidR="00AE35D3" w:rsidSect="005A3B29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62BE6C77" w14:textId="77777777" w:rsidR="00844B5A" w:rsidRPr="00844B5A" w:rsidRDefault="004C1AC0" w:rsidP="00A24F9E">
      <w:pPr>
        <w:spacing w:after="0" w:line="240" w:lineRule="auto"/>
        <w:rPr>
          <w:rFonts w:eastAsia="Times New Roman" w:cstheme="minorHAnsi"/>
          <w:b/>
          <w:lang w:eastAsia="nl-NL"/>
        </w:rPr>
      </w:pPr>
      <w:r>
        <w:rPr>
          <w:rFonts w:eastAsia="Times New Roman" w:cstheme="minorHAnsi"/>
          <w:b/>
          <w:lang w:eastAsia="nl-NL"/>
        </w:rPr>
        <w:t>Dankg</w:t>
      </w:r>
      <w:r w:rsidRPr="004C1AC0">
        <w:rPr>
          <w:rFonts w:eastAsia="Times New Roman" w:cstheme="minorHAnsi"/>
          <w:b/>
          <w:lang w:eastAsia="nl-NL"/>
        </w:rPr>
        <w:t>ebed</w:t>
      </w:r>
      <w:r>
        <w:rPr>
          <w:rFonts w:eastAsia="Times New Roman" w:cstheme="minorHAnsi"/>
          <w:b/>
          <w:lang w:eastAsia="nl-NL"/>
        </w:rPr>
        <w:t xml:space="preserve"> en voorbede</w:t>
      </w:r>
    </w:p>
    <w:p w14:paraId="3E53FCAE" w14:textId="77777777" w:rsidR="005A3B29" w:rsidRDefault="005A3B29" w:rsidP="00844B5A">
      <w:pPr>
        <w:spacing w:after="0" w:line="240" w:lineRule="auto"/>
        <w:rPr>
          <w:rFonts w:eastAsia="Times New Roman" w:cstheme="minorHAnsi"/>
          <w:lang w:eastAsia="nl-NL"/>
        </w:rPr>
        <w:sectPr w:rsidR="005A3B29" w:rsidSect="005A3B29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371164D2" w14:textId="77777777" w:rsidR="005154C9" w:rsidRDefault="005154C9" w:rsidP="00844B5A">
      <w:pPr>
        <w:spacing w:after="0" w:line="240" w:lineRule="auto"/>
        <w:rPr>
          <w:rFonts w:eastAsia="Times New Roman" w:cstheme="minorHAnsi"/>
          <w:lang w:eastAsia="nl-NL"/>
        </w:rPr>
      </w:pPr>
    </w:p>
    <w:p w14:paraId="31559C50" w14:textId="77777777" w:rsidR="004C1AC0" w:rsidRPr="004C1AC0" w:rsidRDefault="004C1AC0" w:rsidP="004C1AC0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4C1AC0">
        <w:rPr>
          <w:rFonts w:eastAsia="Times New Roman" w:cstheme="minorHAnsi"/>
          <w:b/>
          <w:lang w:eastAsia="nl-NL"/>
        </w:rPr>
        <w:t>Collecte</w:t>
      </w:r>
    </w:p>
    <w:p w14:paraId="3C5A829A" w14:textId="77777777" w:rsidR="0022456B" w:rsidRDefault="0022456B" w:rsidP="00844B5A">
      <w:pPr>
        <w:spacing w:after="0" w:line="240" w:lineRule="auto"/>
        <w:rPr>
          <w:rFonts w:eastAsia="Times New Roman" w:cstheme="minorHAnsi"/>
          <w:lang w:eastAsia="nl-NL"/>
        </w:rPr>
      </w:pPr>
    </w:p>
    <w:p w14:paraId="77512A1B" w14:textId="48E2EC88" w:rsidR="00CD0472" w:rsidRPr="00CD0472" w:rsidRDefault="004C1AC0" w:rsidP="00CD0472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340677">
        <w:rPr>
          <w:rFonts w:eastAsia="Times New Roman" w:cstheme="minorHAnsi"/>
          <w:b/>
          <w:lang w:eastAsia="nl-NL"/>
        </w:rPr>
        <w:t>Zingen</w:t>
      </w:r>
      <w:r w:rsidR="001F4233">
        <w:rPr>
          <w:rFonts w:eastAsia="Times New Roman" w:cstheme="minorHAnsi"/>
          <w:b/>
          <w:lang w:eastAsia="nl-NL"/>
        </w:rPr>
        <w:t xml:space="preserve"> Gezang 125</w:t>
      </w:r>
      <w:r w:rsidR="00A24F9E">
        <w:rPr>
          <w:rFonts w:eastAsia="Times New Roman" w:cstheme="minorHAnsi"/>
          <w:b/>
          <w:lang w:eastAsia="nl-NL"/>
        </w:rPr>
        <w:t>:</w:t>
      </w:r>
      <w:r w:rsidR="00927CC4">
        <w:rPr>
          <w:rFonts w:eastAsia="Times New Roman" w:cstheme="minorHAnsi"/>
          <w:b/>
          <w:lang w:eastAsia="nl-NL"/>
        </w:rPr>
        <w:t xml:space="preserve"> 1</w:t>
      </w:r>
      <w:r w:rsidR="008F2CAA">
        <w:rPr>
          <w:rFonts w:eastAsia="Times New Roman" w:cstheme="minorHAnsi"/>
          <w:b/>
          <w:lang w:eastAsia="nl-NL"/>
        </w:rPr>
        <w:t>,</w:t>
      </w:r>
      <w:r w:rsidR="001F4233">
        <w:rPr>
          <w:rFonts w:eastAsia="Times New Roman" w:cstheme="minorHAnsi"/>
          <w:b/>
          <w:lang w:eastAsia="nl-NL"/>
        </w:rPr>
        <w:t xml:space="preserve"> 3</w:t>
      </w:r>
      <w:r w:rsidR="008F2CAA">
        <w:rPr>
          <w:rFonts w:eastAsia="Times New Roman" w:cstheme="minorHAnsi"/>
          <w:b/>
          <w:lang w:eastAsia="nl-NL"/>
        </w:rPr>
        <w:t xml:space="preserve"> </w:t>
      </w:r>
      <w:r w:rsidR="0071758F">
        <w:rPr>
          <w:rFonts w:eastAsia="Times New Roman" w:cstheme="minorHAnsi"/>
          <w:b/>
          <w:lang w:eastAsia="nl-NL"/>
        </w:rPr>
        <w:t xml:space="preserve">en </w:t>
      </w:r>
      <w:r w:rsidR="001F4233">
        <w:rPr>
          <w:rFonts w:eastAsia="Times New Roman" w:cstheme="minorHAnsi"/>
          <w:b/>
          <w:lang w:eastAsia="nl-NL"/>
        </w:rPr>
        <w:t>5</w:t>
      </w:r>
      <w:r w:rsidR="00927CC4">
        <w:rPr>
          <w:rFonts w:eastAsia="Times New Roman" w:cstheme="minorHAnsi"/>
          <w:b/>
          <w:lang w:eastAsia="nl-NL"/>
        </w:rPr>
        <w:t xml:space="preserve"> </w:t>
      </w:r>
      <w:r w:rsidR="00CD0472" w:rsidRPr="00CD0472">
        <w:rPr>
          <w:rFonts w:eastAsia="Times New Roman" w:cstheme="minorHAnsi"/>
          <w:b/>
          <w:lang w:eastAsia="nl-NL"/>
        </w:rPr>
        <w:t>(</w:t>
      </w:r>
      <w:r w:rsidR="001F4233">
        <w:rPr>
          <w:rFonts w:eastAsia="Times New Roman" w:cstheme="minorHAnsi"/>
          <w:b/>
          <w:lang w:eastAsia="nl-NL"/>
        </w:rPr>
        <w:t>Lb 1973</w:t>
      </w:r>
      <w:r w:rsidR="0071758F">
        <w:rPr>
          <w:rFonts w:eastAsia="Times New Roman" w:cstheme="minorHAnsi"/>
          <w:b/>
          <w:lang w:eastAsia="nl-NL"/>
        </w:rPr>
        <w:t>)</w:t>
      </w:r>
    </w:p>
    <w:p w14:paraId="7FC937AE" w14:textId="77777777" w:rsidR="004F7F87" w:rsidRDefault="004F7F87" w:rsidP="00844B5A">
      <w:pPr>
        <w:spacing w:after="0" w:line="240" w:lineRule="auto"/>
        <w:rPr>
          <w:rFonts w:eastAsia="Times New Roman" w:cstheme="minorHAnsi"/>
          <w:bCs/>
          <w:lang w:eastAsia="nl-NL"/>
        </w:rPr>
        <w:sectPr w:rsidR="004F7F87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155D9399" w14:textId="77777777" w:rsidR="004F7F87" w:rsidRDefault="004F7F87" w:rsidP="00844B5A">
      <w:pPr>
        <w:spacing w:after="0" w:line="240" w:lineRule="auto"/>
        <w:rPr>
          <w:rFonts w:eastAsia="Times New Roman" w:cstheme="minorHAnsi"/>
          <w:b/>
          <w:lang w:eastAsia="nl-NL"/>
        </w:rPr>
        <w:sectPr w:rsidR="004F7F87" w:rsidSect="001F4233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43BC173B" w14:textId="77777777" w:rsidR="001F4233" w:rsidRPr="001F4233" w:rsidRDefault="001F4233" w:rsidP="001F423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1F4233">
        <w:rPr>
          <w:rFonts w:eastAsia="Times New Roman" w:cstheme="minorHAnsi"/>
          <w:bCs/>
          <w:lang w:eastAsia="nl-NL"/>
        </w:rPr>
        <w:t>1</w:t>
      </w:r>
    </w:p>
    <w:p w14:paraId="21D40468" w14:textId="77777777" w:rsidR="001F4233" w:rsidRPr="001F4233" w:rsidRDefault="001F4233" w:rsidP="001F423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1F4233">
        <w:rPr>
          <w:rFonts w:eastAsia="Times New Roman" w:cstheme="minorHAnsi"/>
          <w:bCs/>
          <w:lang w:eastAsia="nl-NL"/>
        </w:rPr>
        <w:t>O kom, o kom, Immanuël,</w:t>
      </w:r>
    </w:p>
    <w:p w14:paraId="5DB9D8AE" w14:textId="77777777" w:rsidR="001F4233" w:rsidRPr="001F4233" w:rsidRDefault="001F4233" w:rsidP="001F423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1F4233">
        <w:rPr>
          <w:rFonts w:eastAsia="Times New Roman" w:cstheme="minorHAnsi"/>
          <w:bCs/>
          <w:lang w:eastAsia="nl-NL"/>
        </w:rPr>
        <w:t>verlos uw volk, uw Israël,</w:t>
      </w:r>
    </w:p>
    <w:p w14:paraId="3DBA6F51" w14:textId="77777777" w:rsidR="001F4233" w:rsidRPr="001F4233" w:rsidRDefault="001F4233" w:rsidP="001F423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1F4233">
        <w:rPr>
          <w:rFonts w:eastAsia="Times New Roman" w:cstheme="minorHAnsi"/>
          <w:bCs/>
          <w:lang w:eastAsia="nl-NL"/>
        </w:rPr>
        <w:t>herstel het van ellende weer,</w:t>
      </w:r>
    </w:p>
    <w:p w14:paraId="344D43AE" w14:textId="77777777" w:rsidR="001F4233" w:rsidRPr="001F4233" w:rsidRDefault="001F4233" w:rsidP="001F423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1F4233">
        <w:rPr>
          <w:rFonts w:eastAsia="Times New Roman" w:cstheme="minorHAnsi"/>
          <w:bCs/>
          <w:lang w:eastAsia="nl-NL"/>
        </w:rPr>
        <w:t>zodat het looft uw naam, o Heer!</w:t>
      </w:r>
    </w:p>
    <w:p w14:paraId="132A281B" w14:textId="77777777" w:rsidR="001F4233" w:rsidRPr="001F4233" w:rsidRDefault="001F4233" w:rsidP="001F423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1F4233">
        <w:rPr>
          <w:rFonts w:eastAsia="Times New Roman" w:cstheme="minorHAnsi"/>
          <w:bCs/>
          <w:lang w:eastAsia="nl-NL"/>
        </w:rPr>
        <w:t>Weest blij, weest blij, o Israël!</w:t>
      </w:r>
    </w:p>
    <w:p w14:paraId="535148A2" w14:textId="77777777" w:rsidR="001F4233" w:rsidRPr="001F4233" w:rsidRDefault="001F4233" w:rsidP="001F423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1F4233">
        <w:rPr>
          <w:rFonts w:eastAsia="Times New Roman" w:cstheme="minorHAnsi"/>
          <w:bCs/>
          <w:lang w:eastAsia="nl-NL"/>
        </w:rPr>
        <w:t>Hij is nabij, Immanuël!</w:t>
      </w:r>
    </w:p>
    <w:p w14:paraId="705C4ADC" w14:textId="77777777" w:rsidR="001F4233" w:rsidRPr="001F4233" w:rsidRDefault="001F4233" w:rsidP="001F4233">
      <w:pPr>
        <w:spacing w:after="0" w:line="240" w:lineRule="auto"/>
        <w:rPr>
          <w:rFonts w:eastAsia="Times New Roman" w:cstheme="minorHAnsi"/>
          <w:bCs/>
          <w:lang w:eastAsia="nl-NL"/>
        </w:rPr>
      </w:pPr>
    </w:p>
    <w:p w14:paraId="3EA7C1D0" w14:textId="77777777" w:rsidR="001F4233" w:rsidRPr="001F4233" w:rsidRDefault="001F4233" w:rsidP="001F423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1F4233">
        <w:rPr>
          <w:rFonts w:eastAsia="Times New Roman" w:cstheme="minorHAnsi"/>
          <w:bCs/>
          <w:lang w:eastAsia="nl-NL"/>
        </w:rPr>
        <w:t>3</w:t>
      </w:r>
    </w:p>
    <w:p w14:paraId="44C31969" w14:textId="77777777" w:rsidR="001F4233" w:rsidRPr="001F4233" w:rsidRDefault="001F4233" w:rsidP="001F423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1F4233">
        <w:rPr>
          <w:rFonts w:eastAsia="Times New Roman" w:cstheme="minorHAnsi"/>
          <w:bCs/>
          <w:lang w:eastAsia="nl-NL"/>
        </w:rPr>
        <w:t>O kom, o kom, Gij Oriënt,</w:t>
      </w:r>
    </w:p>
    <w:p w14:paraId="0BB2AA9D" w14:textId="77777777" w:rsidR="001F4233" w:rsidRPr="001F4233" w:rsidRDefault="001F4233" w:rsidP="001F423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1F4233">
        <w:rPr>
          <w:rFonts w:eastAsia="Times New Roman" w:cstheme="minorHAnsi"/>
          <w:bCs/>
          <w:lang w:eastAsia="nl-NL"/>
        </w:rPr>
        <w:t>en maak uw licht alom bekend;</w:t>
      </w:r>
    </w:p>
    <w:p w14:paraId="6047F7DD" w14:textId="77777777" w:rsidR="001F4233" w:rsidRPr="001F4233" w:rsidRDefault="001F4233" w:rsidP="001F423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1F4233">
        <w:rPr>
          <w:rFonts w:eastAsia="Times New Roman" w:cstheme="minorHAnsi"/>
          <w:bCs/>
          <w:lang w:eastAsia="nl-NL"/>
        </w:rPr>
        <w:t>verjaag de nacht van nood en dood,</w:t>
      </w:r>
    </w:p>
    <w:p w14:paraId="43FCC748" w14:textId="77777777" w:rsidR="001F4233" w:rsidRPr="001F4233" w:rsidRDefault="001F4233" w:rsidP="001F423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1F4233">
        <w:rPr>
          <w:rFonts w:eastAsia="Times New Roman" w:cstheme="minorHAnsi"/>
          <w:bCs/>
          <w:lang w:eastAsia="nl-NL"/>
        </w:rPr>
        <w:t>wij groeten reeds uw morgenrood.</w:t>
      </w:r>
    </w:p>
    <w:p w14:paraId="5375E182" w14:textId="77777777" w:rsidR="001F4233" w:rsidRPr="001F4233" w:rsidRDefault="001F4233" w:rsidP="001F423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1F4233">
        <w:rPr>
          <w:rFonts w:eastAsia="Times New Roman" w:cstheme="minorHAnsi"/>
          <w:bCs/>
          <w:lang w:eastAsia="nl-NL"/>
        </w:rPr>
        <w:t>Weest blij, weest blij, o Israël!</w:t>
      </w:r>
    </w:p>
    <w:p w14:paraId="6C591596" w14:textId="77777777" w:rsidR="001F4233" w:rsidRPr="001F4233" w:rsidRDefault="001F4233" w:rsidP="001F423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1F4233">
        <w:rPr>
          <w:rFonts w:eastAsia="Times New Roman" w:cstheme="minorHAnsi"/>
          <w:bCs/>
          <w:lang w:eastAsia="nl-NL"/>
        </w:rPr>
        <w:t>Hij is nabij, Immanuël!</w:t>
      </w:r>
    </w:p>
    <w:p w14:paraId="51110463" w14:textId="77777777" w:rsidR="00630834" w:rsidRDefault="00630834" w:rsidP="001F4233">
      <w:pPr>
        <w:spacing w:after="0" w:line="240" w:lineRule="auto"/>
        <w:rPr>
          <w:rFonts w:eastAsia="Times New Roman" w:cstheme="minorHAnsi"/>
          <w:bCs/>
          <w:lang w:eastAsia="nl-NL"/>
        </w:rPr>
        <w:sectPr w:rsidR="00630834" w:rsidSect="00630834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14:paraId="15C212D7" w14:textId="3129A74D" w:rsidR="001F4233" w:rsidRPr="001F4233" w:rsidRDefault="001F4233" w:rsidP="001F423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1F4233">
        <w:rPr>
          <w:rFonts w:eastAsia="Times New Roman" w:cstheme="minorHAnsi"/>
          <w:bCs/>
          <w:lang w:eastAsia="nl-NL"/>
        </w:rPr>
        <w:t>5</w:t>
      </w:r>
    </w:p>
    <w:p w14:paraId="51597A60" w14:textId="77777777" w:rsidR="001F4233" w:rsidRPr="001F4233" w:rsidRDefault="001F4233" w:rsidP="001F423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1F4233">
        <w:rPr>
          <w:rFonts w:eastAsia="Times New Roman" w:cstheme="minorHAnsi"/>
          <w:bCs/>
          <w:lang w:eastAsia="nl-NL"/>
        </w:rPr>
        <w:t>O kom, die onze Heerser zijt,</w:t>
      </w:r>
    </w:p>
    <w:p w14:paraId="70B89E85" w14:textId="77777777" w:rsidR="001F4233" w:rsidRPr="001F4233" w:rsidRDefault="001F4233" w:rsidP="001F423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1F4233">
        <w:rPr>
          <w:rFonts w:eastAsia="Times New Roman" w:cstheme="minorHAnsi"/>
          <w:bCs/>
          <w:lang w:eastAsia="nl-NL"/>
        </w:rPr>
        <w:t>in wolk en vuur en majesteit.</w:t>
      </w:r>
    </w:p>
    <w:p w14:paraId="75A658DD" w14:textId="77777777" w:rsidR="001F4233" w:rsidRPr="001F4233" w:rsidRDefault="001F4233" w:rsidP="001F423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1F4233">
        <w:rPr>
          <w:rFonts w:eastAsia="Times New Roman" w:cstheme="minorHAnsi"/>
          <w:bCs/>
          <w:lang w:eastAsia="nl-NL"/>
        </w:rPr>
        <w:t>O Adonai die spreekt met macht,</w:t>
      </w:r>
    </w:p>
    <w:p w14:paraId="09ABFC91" w14:textId="77777777" w:rsidR="001F4233" w:rsidRPr="001F4233" w:rsidRDefault="001F4233" w:rsidP="001F423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1F4233">
        <w:rPr>
          <w:rFonts w:eastAsia="Times New Roman" w:cstheme="minorHAnsi"/>
          <w:bCs/>
          <w:lang w:eastAsia="nl-NL"/>
        </w:rPr>
        <w:t>verbreek het duister van de nacht.</w:t>
      </w:r>
    </w:p>
    <w:p w14:paraId="2604F7E8" w14:textId="77777777" w:rsidR="001F4233" w:rsidRPr="001F4233" w:rsidRDefault="001F4233" w:rsidP="001F423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1F4233">
        <w:rPr>
          <w:rFonts w:eastAsia="Times New Roman" w:cstheme="minorHAnsi"/>
          <w:bCs/>
          <w:lang w:eastAsia="nl-NL"/>
        </w:rPr>
        <w:t>Weest blij, weest blij, o Israël!</w:t>
      </w:r>
    </w:p>
    <w:p w14:paraId="41F4237B" w14:textId="27A73FB9" w:rsidR="004F7F87" w:rsidRPr="001F4233" w:rsidRDefault="001F4233" w:rsidP="001F423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1F4233">
        <w:rPr>
          <w:rFonts w:eastAsia="Times New Roman" w:cstheme="minorHAnsi"/>
          <w:bCs/>
          <w:lang w:eastAsia="nl-NL"/>
        </w:rPr>
        <w:t>Hij is nabij, Immanuël!</w:t>
      </w:r>
    </w:p>
    <w:p w14:paraId="72C209DA" w14:textId="77777777" w:rsidR="00630834" w:rsidRDefault="00630834" w:rsidP="00844B5A">
      <w:pPr>
        <w:spacing w:after="0" w:line="240" w:lineRule="auto"/>
        <w:rPr>
          <w:rFonts w:eastAsia="Times New Roman" w:cstheme="minorHAnsi"/>
          <w:bCs/>
          <w:lang w:eastAsia="nl-NL"/>
        </w:rPr>
        <w:sectPr w:rsidR="00630834" w:rsidSect="0063083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16E83048" w14:textId="0351C367" w:rsidR="001F4233" w:rsidRDefault="001F4233" w:rsidP="00844B5A">
      <w:pPr>
        <w:spacing w:after="0" w:line="240" w:lineRule="auto"/>
        <w:rPr>
          <w:rFonts w:eastAsia="Times New Roman" w:cstheme="minorHAnsi"/>
          <w:bCs/>
          <w:lang w:eastAsia="nl-NL"/>
        </w:rPr>
      </w:pPr>
    </w:p>
    <w:p w14:paraId="0B3EAB76" w14:textId="77777777" w:rsidR="00630834" w:rsidRDefault="00630834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24486879" w14:textId="2475BCD5" w:rsidR="00630834" w:rsidRDefault="00AE35D3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  <w:r>
        <w:rPr>
          <w:rFonts w:eastAsia="Times New Roman" w:cstheme="minorHAnsi"/>
          <w:b/>
          <w:lang w:eastAsia="nl-NL"/>
        </w:rPr>
        <w:t>Zegen</w:t>
      </w:r>
      <w:bookmarkStart w:id="0" w:name="_GoBack"/>
      <w:bookmarkEnd w:id="0"/>
    </w:p>
    <w:p w14:paraId="2B0670FF" w14:textId="77777777" w:rsidR="00630834" w:rsidRDefault="00630834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3F3E57A2" w14:textId="77777777" w:rsidR="005625DD" w:rsidRDefault="005625DD">
      <w:pPr>
        <w:rPr>
          <w:rFonts w:cstheme="minorHAnsi"/>
        </w:rPr>
      </w:pPr>
    </w:p>
    <w:sectPr w:rsidR="005625DD" w:rsidSect="008F2CAA">
      <w:type w:val="continuous"/>
      <w:pgSz w:w="11906" w:h="16838"/>
      <w:pgMar w:top="720" w:right="720" w:bottom="720" w:left="720" w:header="708" w:footer="708" w:gutter="0"/>
      <w:cols w:num="2"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roximanova">
    <w:altName w:val="Calibri"/>
    <w:charset w:val="00"/>
    <w:family w:val="auto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FF08E2"/>
    <w:multiLevelType w:val="multilevel"/>
    <w:tmpl w:val="11C65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FB87E30"/>
    <w:multiLevelType w:val="multilevel"/>
    <w:tmpl w:val="907C72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5DF6C20"/>
    <w:multiLevelType w:val="multilevel"/>
    <w:tmpl w:val="B12C6D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434F7183"/>
    <w:multiLevelType w:val="multilevel"/>
    <w:tmpl w:val="223EE5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xNDK2NDQ1N7Q0tDBR0lEKTi0uzszPAykwNKwFAE4d5octAAAA"/>
  </w:docVars>
  <w:rsids>
    <w:rsidRoot w:val="00844B5A"/>
    <w:rsid w:val="0004133E"/>
    <w:rsid w:val="000802A6"/>
    <w:rsid w:val="000A2F34"/>
    <w:rsid w:val="000A5102"/>
    <w:rsid w:val="000A6203"/>
    <w:rsid w:val="000B524E"/>
    <w:rsid w:val="000C6FA0"/>
    <w:rsid w:val="00104DAF"/>
    <w:rsid w:val="0011393C"/>
    <w:rsid w:val="001273E0"/>
    <w:rsid w:val="00131A7E"/>
    <w:rsid w:val="00132F8B"/>
    <w:rsid w:val="00142CA3"/>
    <w:rsid w:val="001443A3"/>
    <w:rsid w:val="00154B5C"/>
    <w:rsid w:val="0015649B"/>
    <w:rsid w:val="0017130F"/>
    <w:rsid w:val="00190ABB"/>
    <w:rsid w:val="001A6FC9"/>
    <w:rsid w:val="001C194F"/>
    <w:rsid w:val="001C60F7"/>
    <w:rsid w:val="001D6BE7"/>
    <w:rsid w:val="001E0087"/>
    <w:rsid w:val="001F4233"/>
    <w:rsid w:val="00215C44"/>
    <w:rsid w:val="0022456B"/>
    <w:rsid w:val="002245C1"/>
    <w:rsid w:val="00230807"/>
    <w:rsid w:val="00242430"/>
    <w:rsid w:val="002457A7"/>
    <w:rsid w:val="00273205"/>
    <w:rsid w:val="00284A2B"/>
    <w:rsid w:val="00290464"/>
    <w:rsid w:val="00291D10"/>
    <w:rsid w:val="00292339"/>
    <w:rsid w:val="00297C8E"/>
    <w:rsid w:val="002A4317"/>
    <w:rsid w:val="002F7775"/>
    <w:rsid w:val="003170CF"/>
    <w:rsid w:val="00340677"/>
    <w:rsid w:val="0034554D"/>
    <w:rsid w:val="00370ECF"/>
    <w:rsid w:val="00376C9A"/>
    <w:rsid w:val="00392967"/>
    <w:rsid w:val="003A2180"/>
    <w:rsid w:val="003A52E8"/>
    <w:rsid w:val="003E56A3"/>
    <w:rsid w:val="003E697E"/>
    <w:rsid w:val="004064F3"/>
    <w:rsid w:val="00406E8F"/>
    <w:rsid w:val="004074CF"/>
    <w:rsid w:val="00411407"/>
    <w:rsid w:val="00416E50"/>
    <w:rsid w:val="00434E4F"/>
    <w:rsid w:val="0044651B"/>
    <w:rsid w:val="0045127A"/>
    <w:rsid w:val="00477D83"/>
    <w:rsid w:val="00482379"/>
    <w:rsid w:val="004C1AC0"/>
    <w:rsid w:val="004C4F5D"/>
    <w:rsid w:val="004F72DD"/>
    <w:rsid w:val="004F7F87"/>
    <w:rsid w:val="0050013D"/>
    <w:rsid w:val="005071EA"/>
    <w:rsid w:val="005140CD"/>
    <w:rsid w:val="005152AC"/>
    <w:rsid w:val="005154C9"/>
    <w:rsid w:val="005230E8"/>
    <w:rsid w:val="005329B9"/>
    <w:rsid w:val="005624E6"/>
    <w:rsid w:val="005625DD"/>
    <w:rsid w:val="005A3B29"/>
    <w:rsid w:val="005B03A3"/>
    <w:rsid w:val="005F11BF"/>
    <w:rsid w:val="00630834"/>
    <w:rsid w:val="006443B2"/>
    <w:rsid w:val="006701BA"/>
    <w:rsid w:val="0067520B"/>
    <w:rsid w:val="006A3F15"/>
    <w:rsid w:val="006A6C04"/>
    <w:rsid w:val="006D0F0F"/>
    <w:rsid w:val="006D33BA"/>
    <w:rsid w:val="006D6D43"/>
    <w:rsid w:val="006E524D"/>
    <w:rsid w:val="00700182"/>
    <w:rsid w:val="007051C9"/>
    <w:rsid w:val="0071758F"/>
    <w:rsid w:val="00751444"/>
    <w:rsid w:val="007520A2"/>
    <w:rsid w:val="00760654"/>
    <w:rsid w:val="0077322B"/>
    <w:rsid w:val="007A4267"/>
    <w:rsid w:val="007A47AE"/>
    <w:rsid w:val="007C6499"/>
    <w:rsid w:val="007D5275"/>
    <w:rsid w:val="007E7E95"/>
    <w:rsid w:val="007F3C78"/>
    <w:rsid w:val="00824AB6"/>
    <w:rsid w:val="008261D3"/>
    <w:rsid w:val="0084060F"/>
    <w:rsid w:val="00844B5A"/>
    <w:rsid w:val="00875C64"/>
    <w:rsid w:val="0088771A"/>
    <w:rsid w:val="0089019D"/>
    <w:rsid w:val="008936C1"/>
    <w:rsid w:val="008F05C9"/>
    <w:rsid w:val="008F2CAA"/>
    <w:rsid w:val="008F7222"/>
    <w:rsid w:val="00906663"/>
    <w:rsid w:val="00912EE6"/>
    <w:rsid w:val="00927CC4"/>
    <w:rsid w:val="0093673B"/>
    <w:rsid w:val="009379A7"/>
    <w:rsid w:val="00951A9B"/>
    <w:rsid w:val="00952FC1"/>
    <w:rsid w:val="00966B28"/>
    <w:rsid w:val="00983869"/>
    <w:rsid w:val="009857B6"/>
    <w:rsid w:val="00997930"/>
    <w:rsid w:val="009A2940"/>
    <w:rsid w:val="009A6A82"/>
    <w:rsid w:val="009C33C3"/>
    <w:rsid w:val="009C5DBE"/>
    <w:rsid w:val="009D4383"/>
    <w:rsid w:val="00A179A6"/>
    <w:rsid w:val="00A24F9E"/>
    <w:rsid w:val="00A33106"/>
    <w:rsid w:val="00A630DF"/>
    <w:rsid w:val="00A639A3"/>
    <w:rsid w:val="00A9546B"/>
    <w:rsid w:val="00AA3ABD"/>
    <w:rsid w:val="00AC133A"/>
    <w:rsid w:val="00AD1D08"/>
    <w:rsid w:val="00AE35D3"/>
    <w:rsid w:val="00AE6174"/>
    <w:rsid w:val="00B069AB"/>
    <w:rsid w:val="00B1218E"/>
    <w:rsid w:val="00B12460"/>
    <w:rsid w:val="00B131BD"/>
    <w:rsid w:val="00B2459B"/>
    <w:rsid w:val="00B326ED"/>
    <w:rsid w:val="00B64881"/>
    <w:rsid w:val="00B8036F"/>
    <w:rsid w:val="00BA3DDE"/>
    <w:rsid w:val="00BB28D8"/>
    <w:rsid w:val="00BE0AD5"/>
    <w:rsid w:val="00BE60AE"/>
    <w:rsid w:val="00C046D4"/>
    <w:rsid w:val="00C22B60"/>
    <w:rsid w:val="00C471CD"/>
    <w:rsid w:val="00C47908"/>
    <w:rsid w:val="00C57806"/>
    <w:rsid w:val="00C62CDA"/>
    <w:rsid w:val="00CC55FE"/>
    <w:rsid w:val="00CD0472"/>
    <w:rsid w:val="00D16211"/>
    <w:rsid w:val="00D26168"/>
    <w:rsid w:val="00D517BD"/>
    <w:rsid w:val="00D94414"/>
    <w:rsid w:val="00DD6B04"/>
    <w:rsid w:val="00DF6A67"/>
    <w:rsid w:val="00E21C87"/>
    <w:rsid w:val="00E32FE7"/>
    <w:rsid w:val="00EA24D0"/>
    <w:rsid w:val="00EB245A"/>
    <w:rsid w:val="00EF6D40"/>
    <w:rsid w:val="00F16A3B"/>
    <w:rsid w:val="00F569F2"/>
    <w:rsid w:val="00F71246"/>
    <w:rsid w:val="00F7154D"/>
    <w:rsid w:val="00F86D9D"/>
    <w:rsid w:val="00FA575B"/>
    <w:rsid w:val="00FC350B"/>
    <w:rsid w:val="00FD3AD0"/>
    <w:rsid w:val="00FF1BD9"/>
    <w:rsid w:val="00FF5A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20D500"/>
  <w15:chartTrackingRefBased/>
  <w15:docId w15:val="{644DA4CF-8DBF-451E-9AA4-9C61E095C5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paragraph" w:styleId="Kop3">
    <w:name w:val="heading 3"/>
    <w:basedOn w:val="Standaard"/>
    <w:link w:val="Kop3Char"/>
    <w:uiPriority w:val="9"/>
    <w:qFormat/>
    <w:rsid w:val="00B069AB"/>
    <w:pPr>
      <w:spacing w:after="0" w:line="240" w:lineRule="auto"/>
      <w:outlineLvl w:val="2"/>
    </w:pPr>
    <w:rPr>
      <w:rFonts w:ascii="proximanova" w:eastAsia="Times New Roman" w:hAnsi="proximanova" w:cs="Times New Roman"/>
      <w:b/>
      <w:bCs/>
      <w:sz w:val="27"/>
      <w:szCs w:val="27"/>
      <w:lang w:eastAsia="nl-NL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Geenafstand">
    <w:name w:val="No Spacing"/>
    <w:uiPriority w:val="1"/>
    <w:qFormat/>
    <w:rsid w:val="00844B5A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p">
    <w:name w:val="p"/>
    <w:basedOn w:val="Standaard"/>
    <w:rsid w:val="00D517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521114">
    <w:name w:val="v52_11_14"/>
    <w:basedOn w:val="Standaardalinea-lettertype"/>
    <w:rsid w:val="00D517BD"/>
  </w:style>
  <w:style w:type="character" w:customStyle="1" w:styleId="highlight">
    <w:name w:val="highlight"/>
    <w:basedOn w:val="Standaardalinea-lettertype"/>
    <w:rsid w:val="00D517BD"/>
  </w:style>
  <w:style w:type="character" w:customStyle="1" w:styleId="it">
    <w:name w:val="it"/>
    <w:basedOn w:val="Standaardalinea-lettertype"/>
    <w:rsid w:val="00D517BD"/>
  </w:style>
  <w:style w:type="character" w:customStyle="1" w:styleId="v521115">
    <w:name w:val="v52_11_15"/>
    <w:basedOn w:val="Standaardalinea-lettertype"/>
    <w:rsid w:val="00D517BD"/>
  </w:style>
  <w:style w:type="character" w:customStyle="1" w:styleId="v521116">
    <w:name w:val="v52_11_16"/>
    <w:basedOn w:val="Standaardalinea-lettertype"/>
    <w:rsid w:val="00D517BD"/>
  </w:style>
  <w:style w:type="character" w:customStyle="1" w:styleId="v521117">
    <w:name w:val="v52_11_17"/>
    <w:basedOn w:val="Standaardalinea-lettertype"/>
    <w:rsid w:val="00D517BD"/>
  </w:style>
  <w:style w:type="character" w:customStyle="1" w:styleId="v521118">
    <w:name w:val="v52_11_18"/>
    <w:basedOn w:val="Standaardalinea-lettertype"/>
    <w:rsid w:val="00D517BD"/>
  </w:style>
  <w:style w:type="character" w:customStyle="1" w:styleId="v521119">
    <w:name w:val="v52_11_19"/>
    <w:basedOn w:val="Standaardalinea-lettertype"/>
    <w:rsid w:val="00D517BD"/>
  </w:style>
  <w:style w:type="character" w:customStyle="1" w:styleId="v521120">
    <w:name w:val="v52_11_20"/>
    <w:basedOn w:val="Standaardalinea-lettertype"/>
    <w:rsid w:val="00D517BD"/>
  </w:style>
  <w:style w:type="character" w:styleId="Nadruk">
    <w:name w:val="Emphasis"/>
    <w:basedOn w:val="Standaardalinea-lettertype"/>
    <w:uiPriority w:val="20"/>
    <w:qFormat/>
    <w:rsid w:val="00291D10"/>
    <w:rPr>
      <w:i/>
      <w:iCs/>
    </w:rPr>
  </w:style>
  <w:style w:type="character" w:customStyle="1" w:styleId="Kop3Char">
    <w:name w:val="Kop 3 Char"/>
    <w:basedOn w:val="Standaardalinea-lettertype"/>
    <w:link w:val="Kop3"/>
    <w:uiPriority w:val="9"/>
    <w:rsid w:val="00B069AB"/>
    <w:rPr>
      <w:rFonts w:ascii="proximanova" w:eastAsia="Times New Roman" w:hAnsi="proximanova" w:cs="Times New Roman"/>
      <w:b/>
      <w:bCs/>
      <w:sz w:val="27"/>
      <w:szCs w:val="27"/>
      <w:lang w:eastAsia="nl-NL"/>
    </w:rPr>
  </w:style>
  <w:style w:type="character" w:styleId="Hyperlink">
    <w:name w:val="Hyperlink"/>
    <w:basedOn w:val="Standaardalinea-lettertype"/>
    <w:uiPriority w:val="99"/>
    <w:unhideWhenUsed/>
    <w:rsid w:val="00B069AB"/>
    <w:rPr>
      <w:strike w:val="0"/>
      <w:dstrike w:val="0"/>
      <w:color w:val="1198DE"/>
      <w:u w:val="none"/>
      <w:effect w:val="none"/>
      <w:shd w:val="clear" w:color="auto" w:fill="auto"/>
    </w:rPr>
  </w:style>
  <w:style w:type="paragraph" w:styleId="Normaalweb">
    <w:name w:val="Normal (Web)"/>
    <w:basedOn w:val="Standaard"/>
    <w:uiPriority w:val="99"/>
    <w:semiHidden/>
    <w:unhideWhenUsed/>
    <w:rsid w:val="00B069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paragraph" w:customStyle="1" w:styleId="sub1">
    <w:name w:val="sub1"/>
    <w:basedOn w:val="Standaard"/>
    <w:rsid w:val="00B069AB"/>
    <w:pPr>
      <w:spacing w:after="150" w:line="240" w:lineRule="auto"/>
    </w:pPr>
    <w:rPr>
      <w:rFonts w:ascii="Times New Roman" w:eastAsia="Times New Roman" w:hAnsi="Times New Roman" w:cs="Times New Roman"/>
      <w:i/>
      <w:iCs/>
      <w:sz w:val="21"/>
      <w:szCs w:val="21"/>
      <w:lang w:eastAsia="nl-NL"/>
    </w:rPr>
  </w:style>
  <w:style w:type="character" w:customStyle="1" w:styleId="v626">
    <w:name w:val="v6_2_6"/>
    <w:basedOn w:val="Standaardalinea-lettertype"/>
    <w:rsid w:val="00B069AB"/>
  </w:style>
  <w:style w:type="character" w:customStyle="1" w:styleId="highlight3">
    <w:name w:val="highlight3"/>
    <w:basedOn w:val="Standaardalinea-lettertype"/>
    <w:rsid w:val="00B069AB"/>
  </w:style>
  <w:style w:type="character" w:customStyle="1" w:styleId="v627">
    <w:name w:val="v6_2_7"/>
    <w:basedOn w:val="Standaardalinea-lettertype"/>
    <w:rsid w:val="00B069AB"/>
  </w:style>
  <w:style w:type="character" w:customStyle="1" w:styleId="it5">
    <w:name w:val="it5"/>
    <w:basedOn w:val="Standaardalinea-lettertype"/>
    <w:rsid w:val="00B069AB"/>
  </w:style>
  <w:style w:type="character" w:customStyle="1" w:styleId="v628">
    <w:name w:val="v6_2_8"/>
    <w:basedOn w:val="Standaardalinea-lettertype"/>
    <w:rsid w:val="00B069AB"/>
  </w:style>
  <w:style w:type="character" w:customStyle="1" w:styleId="v629">
    <w:name w:val="v6_2_9"/>
    <w:basedOn w:val="Standaardalinea-lettertype"/>
    <w:rsid w:val="00B069AB"/>
  </w:style>
  <w:style w:type="character" w:customStyle="1" w:styleId="v6210">
    <w:name w:val="v6_2_10"/>
    <w:basedOn w:val="Standaardalinea-lettertype"/>
    <w:rsid w:val="00B069AB"/>
  </w:style>
  <w:style w:type="character" w:customStyle="1" w:styleId="v6211">
    <w:name w:val="v6_2_11"/>
    <w:basedOn w:val="Standaardalinea-lettertype"/>
    <w:rsid w:val="00B069AB"/>
  </w:style>
  <w:style w:type="character" w:customStyle="1" w:styleId="v6212">
    <w:name w:val="v6_2_12"/>
    <w:basedOn w:val="Standaardalinea-lettertype"/>
    <w:rsid w:val="00B069AB"/>
  </w:style>
  <w:style w:type="character" w:customStyle="1" w:styleId="v6213">
    <w:name w:val="v6_2_13"/>
    <w:basedOn w:val="Standaardalinea-lettertype"/>
    <w:rsid w:val="00B069AB"/>
  </w:style>
  <w:style w:type="character" w:customStyle="1" w:styleId="v6214">
    <w:name w:val="v6_2_14"/>
    <w:basedOn w:val="Standaardalinea-lettertype"/>
    <w:rsid w:val="00B069AB"/>
  </w:style>
  <w:style w:type="character" w:customStyle="1" w:styleId="v6215">
    <w:name w:val="v6_2_15"/>
    <w:basedOn w:val="Standaardalinea-lettertype"/>
    <w:rsid w:val="00B069AB"/>
  </w:style>
  <w:style w:type="character" w:customStyle="1" w:styleId="v6216">
    <w:name w:val="v6_2_16"/>
    <w:basedOn w:val="Standaardalinea-lettertype"/>
    <w:rsid w:val="00B069AB"/>
  </w:style>
  <w:style w:type="character" w:customStyle="1" w:styleId="v6217">
    <w:name w:val="v6_2_17"/>
    <w:basedOn w:val="Standaardalinea-lettertype"/>
    <w:rsid w:val="00B069AB"/>
  </w:style>
  <w:style w:type="character" w:customStyle="1" w:styleId="v6218">
    <w:name w:val="v6_2_18"/>
    <w:basedOn w:val="Standaardalinea-lettertype"/>
    <w:rsid w:val="00B069AB"/>
  </w:style>
  <w:style w:type="character" w:customStyle="1" w:styleId="v6219">
    <w:name w:val="v6_2_19"/>
    <w:basedOn w:val="Standaardalinea-lettertype"/>
    <w:rsid w:val="00B069AB"/>
  </w:style>
  <w:style w:type="character" w:customStyle="1" w:styleId="tooltipstered">
    <w:name w:val="tooltipstered"/>
    <w:basedOn w:val="Standaardalinea-lettertype"/>
    <w:rsid w:val="00B069AB"/>
  </w:style>
  <w:style w:type="character" w:customStyle="1" w:styleId="marker">
    <w:name w:val="marker"/>
    <w:basedOn w:val="Standaardalinea-lettertype"/>
    <w:rsid w:val="00B069AB"/>
  </w:style>
  <w:style w:type="character" w:customStyle="1" w:styleId="v6220">
    <w:name w:val="v6_2_20"/>
    <w:basedOn w:val="Standaardalinea-lettertype"/>
    <w:rsid w:val="00B069AB"/>
  </w:style>
  <w:style w:type="character" w:customStyle="1" w:styleId="v6221">
    <w:name w:val="v6_2_21"/>
    <w:basedOn w:val="Standaardalinea-lettertype"/>
    <w:rsid w:val="00B069AB"/>
  </w:style>
  <w:style w:type="character" w:customStyle="1" w:styleId="v6222">
    <w:name w:val="v6_2_22"/>
    <w:basedOn w:val="Standaardalinea-lettertype"/>
    <w:rsid w:val="00B069AB"/>
  </w:style>
  <w:style w:type="character" w:customStyle="1" w:styleId="v6223">
    <w:name w:val="v6_2_23"/>
    <w:basedOn w:val="Standaardalinea-lettertype"/>
    <w:rsid w:val="00B069AB"/>
  </w:style>
  <w:style w:type="paragraph" w:customStyle="1" w:styleId="is-dropdown-submenu-parent">
    <w:name w:val="is-dropdown-submenu-parent"/>
    <w:basedOn w:val="Standaard"/>
    <w:rsid w:val="00B069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titlelarge2">
    <w:name w:val="title_large2"/>
    <w:basedOn w:val="Standaardalinea-lettertype"/>
    <w:rsid w:val="00B069AB"/>
  </w:style>
  <w:style w:type="paragraph" w:customStyle="1" w:styleId="scrollbars">
    <w:name w:val="scrollbars"/>
    <w:basedOn w:val="Standaard"/>
    <w:rsid w:val="00B069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paragraph" w:customStyle="1" w:styleId="icon-wrap">
    <w:name w:val="icon-wrap"/>
    <w:basedOn w:val="Standaard"/>
    <w:rsid w:val="00B069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notice">
    <w:name w:val="notice"/>
    <w:basedOn w:val="Standaardalinea-lettertype"/>
    <w:rsid w:val="00B069AB"/>
  </w:style>
  <w:style w:type="paragraph" w:customStyle="1" w:styleId="q">
    <w:name w:val="q"/>
    <w:basedOn w:val="Standaard"/>
    <w:rsid w:val="009979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22581">
    <w:name w:val="v22_58_1"/>
    <w:basedOn w:val="Standaardalinea-lettertype"/>
    <w:rsid w:val="00997930"/>
  </w:style>
  <w:style w:type="character" w:customStyle="1" w:styleId="c">
    <w:name w:val="c"/>
    <w:basedOn w:val="Standaardalinea-lettertype"/>
    <w:rsid w:val="00997930"/>
  </w:style>
  <w:style w:type="paragraph" w:customStyle="1" w:styleId="q2">
    <w:name w:val="q2"/>
    <w:basedOn w:val="Standaard"/>
    <w:rsid w:val="009979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22582">
    <w:name w:val="v22_58_2"/>
    <w:basedOn w:val="Standaardalinea-lettertype"/>
    <w:rsid w:val="00997930"/>
  </w:style>
  <w:style w:type="character" w:customStyle="1" w:styleId="v22583">
    <w:name w:val="v22_58_3"/>
    <w:basedOn w:val="Standaardalinea-lettertype"/>
    <w:rsid w:val="00997930"/>
  </w:style>
  <w:style w:type="character" w:customStyle="1" w:styleId="v22584">
    <w:name w:val="v22_58_4"/>
    <w:basedOn w:val="Standaardalinea-lettertype"/>
    <w:rsid w:val="00997930"/>
  </w:style>
  <w:style w:type="character" w:customStyle="1" w:styleId="v22585">
    <w:name w:val="v22_58_5"/>
    <w:basedOn w:val="Standaardalinea-lettertype"/>
    <w:rsid w:val="00997930"/>
  </w:style>
  <w:style w:type="character" w:customStyle="1" w:styleId="v22586">
    <w:name w:val="v22_58_6"/>
    <w:basedOn w:val="Standaardalinea-lettertype"/>
    <w:rsid w:val="00F569F2"/>
  </w:style>
  <w:style w:type="character" w:customStyle="1" w:styleId="v22587">
    <w:name w:val="v22_58_7"/>
    <w:basedOn w:val="Standaardalinea-lettertype"/>
    <w:rsid w:val="00F569F2"/>
  </w:style>
  <w:style w:type="character" w:customStyle="1" w:styleId="v22588">
    <w:name w:val="v22_58_8"/>
    <w:basedOn w:val="Standaardalinea-lettertype"/>
    <w:rsid w:val="00F569F2"/>
  </w:style>
  <w:style w:type="character" w:customStyle="1" w:styleId="v22589">
    <w:name w:val="v22_58_9"/>
    <w:basedOn w:val="Standaardalinea-lettertype"/>
    <w:rsid w:val="00F569F2"/>
  </w:style>
  <w:style w:type="character" w:customStyle="1" w:styleId="v225810">
    <w:name w:val="v22_58_10"/>
    <w:basedOn w:val="Standaardalinea-lettertype"/>
    <w:rsid w:val="00F569F2"/>
  </w:style>
  <w:style w:type="character" w:customStyle="1" w:styleId="v225811">
    <w:name w:val="v22_58_11"/>
    <w:basedOn w:val="Standaardalinea-lettertype"/>
    <w:rsid w:val="00F569F2"/>
  </w:style>
  <w:style w:type="character" w:customStyle="1" w:styleId="v225812">
    <w:name w:val="v22_58_12"/>
    <w:basedOn w:val="Standaardalinea-lettertype"/>
    <w:rsid w:val="00F569F2"/>
  </w:style>
  <w:style w:type="character" w:customStyle="1" w:styleId="v502531">
    <w:name w:val="v50_25_31"/>
    <w:basedOn w:val="Standaardalinea-lettertype"/>
    <w:rsid w:val="00B8036F"/>
  </w:style>
  <w:style w:type="character" w:customStyle="1" w:styleId="v502532">
    <w:name w:val="v50_25_32"/>
    <w:basedOn w:val="Standaardalinea-lettertype"/>
    <w:rsid w:val="00B8036F"/>
  </w:style>
  <w:style w:type="character" w:customStyle="1" w:styleId="v502533">
    <w:name w:val="v50_25_33"/>
    <w:basedOn w:val="Standaardalinea-lettertype"/>
    <w:rsid w:val="00B8036F"/>
  </w:style>
  <w:style w:type="character" w:customStyle="1" w:styleId="v502534">
    <w:name w:val="v50_25_34"/>
    <w:basedOn w:val="Standaardalinea-lettertype"/>
    <w:rsid w:val="00B8036F"/>
  </w:style>
  <w:style w:type="character" w:customStyle="1" w:styleId="v502535">
    <w:name w:val="v50_25_35"/>
    <w:basedOn w:val="Standaardalinea-lettertype"/>
    <w:rsid w:val="00B8036F"/>
  </w:style>
  <w:style w:type="character" w:customStyle="1" w:styleId="v502536">
    <w:name w:val="v50_25_36"/>
    <w:basedOn w:val="Standaardalinea-lettertype"/>
    <w:rsid w:val="00B8036F"/>
  </w:style>
  <w:style w:type="character" w:customStyle="1" w:styleId="v502537">
    <w:name w:val="v50_25_37"/>
    <w:basedOn w:val="Standaardalinea-lettertype"/>
    <w:rsid w:val="00B8036F"/>
  </w:style>
  <w:style w:type="character" w:customStyle="1" w:styleId="v502538">
    <w:name w:val="v50_25_38"/>
    <w:basedOn w:val="Standaardalinea-lettertype"/>
    <w:rsid w:val="00B8036F"/>
  </w:style>
  <w:style w:type="character" w:customStyle="1" w:styleId="v502539">
    <w:name w:val="v50_25_39"/>
    <w:basedOn w:val="Standaardalinea-lettertype"/>
    <w:rsid w:val="00B8036F"/>
  </w:style>
  <w:style w:type="character" w:customStyle="1" w:styleId="v502540">
    <w:name w:val="v50_25_40"/>
    <w:basedOn w:val="Standaardalinea-lettertype"/>
    <w:rsid w:val="00B8036F"/>
  </w:style>
  <w:style w:type="character" w:customStyle="1" w:styleId="v502541">
    <w:name w:val="v50_25_41"/>
    <w:basedOn w:val="Standaardalinea-lettertype"/>
    <w:rsid w:val="00B8036F"/>
  </w:style>
  <w:style w:type="character" w:customStyle="1" w:styleId="v502542">
    <w:name w:val="v50_25_42"/>
    <w:basedOn w:val="Standaardalinea-lettertype"/>
    <w:rsid w:val="00B8036F"/>
  </w:style>
  <w:style w:type="character" w:customStyle="1" w:styleId="v502543">
    <w:name w:val="v50_25_43"/>
    <w:basedOn w:val="Standaardalinea-lettertype"/>
    <w:rsid w:val="00B8036F"/>
  </w:style>
  <w:style w:type="character" w:customStyle="1" w:styleId="v502544">
    <w:name w:val="v50_25_44"/>
    <w:basedOn w:val="Standaardalinea-lettertype"/>
    <w:rsid w:val="00B8036F"/>
  </w:style>
  <w:style w:type="character" w:customStyle="1" w:styleId="v502545">
    <w:name w:val="v50_25_45"/>
    <w:basedOn w:val="Standaardalinea-lettertype"/>
    <w:rsid w:val="00B8036F"/>
  </w:style>
  <w:style w:type="character" w:customStyle="1" w:styleId="v502546">
    <w:name w:val="v50_25_46"/>
    <w:basedOn w:val="Standaardalinea-lettertype"/>
    <w:rsid w:val="00B8036F"/>
  </w:style>
  <w:style w:type="character" w:customStyle="1" w:styleId="v50513">
    <w:name w:val="v50_5_13"/>
    <w:basedOn w:val="Standaardalinea-lettertype"/>
    <w:rsid w:val="009857B6"/>
  </w:style>
  <w:style w:type="character" w:customStyle="1" w:styleId="v50514">
    <w:name w:val="v50_5_14"/>
    <w:basedOn w:val="Standaardalinea-lettertype"/>
    <w:rsid w:val="009857B6"/>
  </w:style>
  <w:style w:type="character" w:customStyle="1" w:styleId="v50515">
    <w:name w:val="v50_5_15"/>
    <w:basedOn w:val="Standaardalinea-lettertype"/>
    <w:rsid w:val="009857B6"/>
  </w:style>
  <w:style w:type="character" w:customStyle="1" w:styleId="v50516">
    <w:name w:val="v50_5_16"/>
    <w:basedOn w:val="Standaardalinea-lettertype"/>
    <w:rsid w:val="009857B6"/>
  </w:style>
  <w:style w:type="character" w:customStyle="1" w:styleId="v70211">
    <w:name w:val="v70_2_11"/>
    <w:basedOn w:val="Standaardalinea-lettertype"/>
    <w:rsid w:val="00AA3ABD"/>
  </w:style>
  <w:style w:type="character" w:customStyle="1" w:styleId="v70212">
    <w:name w:val="v70_2_12"/>
    <w:basedOn w:val="Standaardalinea-lettertype"/>
    <w:rsid w:val="00AA3ABD"/>
  </w:style>
  <w:style w:type="character" w:customStyle="1" w:styleId="v70213">
    <w:name w:val="v70_2_13"/>
    <w:basedOn w:val="Standaardalinea-lettertype"/>
    <w:rsid w:val="00AA3ABD"/>
  </w:style>
  <w:style w:type="character" w:customStyle="1" w:styleId="v70214">
    <w:name w:val="v70_2_14"/>
    <w:basedOn w:val="Standaardalinea-lettertype"/>
    <w:rsid w:val="00AA3ABD"/>
  </w:style>
  <w:style w:type="character" w:customStyle="1" w:styleId="v70215">
    <w:name w:val="v70_2_15"/>
    <w:basedOn w:val="Standaardalinea-lettertype"/>
    <w:rsid w:val="00AA3ABD"/>
  </w:style>
  <w:style w:type="character" w:customStyle="1" w:styleId="v70216">
    <w:name w:val="v70_2_16"/>
    <w:basedOn w:val="Standaardalinea-lettertype"/>
    <w:rsid w:val="00AA3ABD"/>
  </w:style>
  <w:style w:type="character" w:customStyle="1" w:styleId="v70217">
    <w:name w:val="v70_2_17"/>
    <w:basedOn w:val="Standaardalinea-lettertype"/>
    <w:rsid w:val="00AA3ABD"/>
  </w:style>
  <w:style w:type="paragraph" w:customStyle="1" w:styleId="gmail-m3931479691355161821msonospacing">
    <w:name w:val="gmail-m_3931479691355161821msonospacing"/>
    <w:basedOn w:val="Standaard"/>
    <w:rsid w:val="000B524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52167">
    <w:name w:val="v52_1_67"/>
    <w:basedOn w:val="Standaardalinea-lettertype"/>
    <w:rsid w:val="005152AC"/>
  </w:style>
  <w:style w:type="character" w:customStyle="1" w:styleId="v52168">
    <w:name w:val="v52_1_68"/>
    <w:basedOn w:val="Standaardalinea-lettertype"/>
    <w:rsid w:val="005152AC"/>
  </w:style>
  <w:style w:type="character" w:customStyle="1" w:styleId="v52169">
    <w:name w:val="v52_1_69"/>
    <w:basedOn w:val="Standaardalinea-lettertype"/>
    <w:rsid w:val="005152AC"/>
  </w:style>
  <w:style w:type="character" w:customStyle="1" w:styleId="v52170">
    <w:name w:val="v52_1_70"/>
    <w:basedOn w:val="Standaardalinea-lettertype"/>
    <w:rsid w:val="005152AC"/>
  </w:style>
  <w:style w:type="character" w:customStyle="1" w:styleId="v52171">
    <w:name w:val="v52_1_71"/>
    <w:basedOn w:val="Standaardalinea-lettertype"/>
    <w:rsid w:val="005152AC"/>
  </w:style>
  <w:style w:type="character" w:customStyle="1" w:styleId="v52172">
    <w:name w:val="v52_1_72"/>
    <w:basedOn w:val="Standaardalinea-lettertype"/>
    <w:rsid w:val="005152AC"/>
  </w:style>
  <w:style w:type="character" w:customStyle="1" w:styleId="v52173">
    <w:name w:val="v52_1_73"/>
    <w:basedOn w:val="Standaardalinea-lettertype"/>
    <w:rsid w:val="005152AC"/>
  </w:style>
  <w:style w:type="character" w:customStyle="1" w:styleId="v52174">
    <w:name w:val="v52_1_74"/>
    <w:basedOn w:val="Standaardalinea-lettertype"/>
    <w:rsid w:val="005152AC"/>
  </w:style>
  <w:style w:type="character" w:customStyle="1" w:styleId="v52175">
    <w:name w:val="v52_1_75"/>
    <w:basedOn w:val="Standaardalinea-lettertype"/>
    <w:rsid w:val="005152AC"/>
  </w:style>
  <w:style w:type="character" w:customStyle="1" w:styleId="v52176">
    <w:name w:val="v52_1_76"/>
    <w:basedOn w:val="Standaardalinea-lettertype"/>
    <w:rsid w:val="005152AC"/>
  </w:style>
  <w:style w:type="character" w:customStyle="1" w:styleId="v52177">
    <w:name w:val="v52_1_77"/>
    <w:basedOn w:val="Standaardalinea-lettertype"/>
    <w:rsid w:val="005152AC"/>
  </w:style>
  <w:style w:type="character" w:customStyle="1" w:styleId="v52178">
    <w:name w:val="v52_1_78"/>
    <w:basedOn w:val="Standaardalinea-lettertype"/>
    <w:rsid w:val="005152AC"/>
  </w:style>
  <w:style w:type="character" w:customStyle="1" w:styleId="v52179">
    <w:name w:val="v52_1_79"/>
    <w:basedOn w:val="Standaardalinea-lettertype"/>
    <w:rsid w:val="005152AC"/>
  </w:style>
  <w:style w:type="character" w:customStyle="1" w:styleId="v52180">
    <w:name w:val="v52_1_80"/>
    <w:basedOn w:val="Standaardalinea-lettertype"/>
    <w:rsid w:val="005152AC"/>
  </w:style>
  <w:style w:type="character" w:customStyle="1" w:styleId="v68111">
    <w:name w:val="v68_11_1"/>
    <w:basedOn w:val="Standaardalinea-lettertype"/>
    <w:rsid w:val="001C194F"/>
  </w:style>
  <w:style w:type="character" w:customStyle="1" w:styleId="v68112">
    <w:name w:val="v68_11_2"/>
    <w:basedOn w:val="Standaardalinea-lettertype"/>
    <w:rsid w:val="001C194F"/>
  </w:style>
  <w:style w:type="character" w:customStyle="1" w:styleId="v68113">
    <w:name w:val="v68_11_3"/>
    <w:basedOn w:val="Standaardalinea-lettertype"/>
    <w:rsid w:val="001C194F"/>
  </w:style>
  <w:style w:type="character" w:customStyle="1" w:styleId="v68114">
    <w:name w:val="v68_11_4"/>
    <w:basedOn w:val="Standaardalinea-lettertype"/>
    <w:rsid w:val="001C194F"/>
  </w:style>
  <w:style w:type="character" w:customStyle="1" w:styleId="v68115">
    <w:name w:val="v68_11_5"/>
    <w:basedOn w:val="Standaardalinea-lettertype"/>
    <w:rsid w:val="001C194F"/>
  </w:style>
  <w:style w:type="character" w:customStyle="1" w:styleId="v68116">
    <w:name w:val="v68_11_6"/>
    <w:basedOn w:val="Standaardalinea-lettertype"/>
    <w:rsid w:val="00297C8E"/>
  </w:style>
  <w:style w:type="character" w:customStyle="1" w:styleId="v68117">
    <w:name w:val="v68_11_7"/>
    <w:basedOn w:val="Standaardalinea-lettertype"/>
    <w:rsid w:val="00297C8E"/>
  </w:style>
  <w:style w:type="character" w:customStyle="1" w:styleId="v68118">
    <w:name w:val="v68_11_8"/>
    <w:basedOn w:val="Standaardalinea-lettertype"/>
    <w:rsid w:val="00297C8E"/>
  </w:style>
  <w:style w:type="character" w:customStyle="1" w:styleId="v68119">
    <w:name w:val="v68_11_9"/>
    <w:basedOn w:val="Standaardalinea-lettertype"/>
    <w:rsid w:val="00297C8E"/>
  </w:style>
  <w:style w:type="character" w:customStyle="1" w:styleId="v681110">
    <w:name w:val="v68_11_10"/>
    <w:basedOn w:val="Standaardalinea-lettertype"/>
    <w:rsid w:val="00297C8E"/>
  </w:style>
  <w:style w:type="character" w:customStyle="1" w:styleId="v681111">
    <w:name w:val="v68_11_11"/>
    <w:basedOn w:val="Standaardalinea-lettertype"/>
    <w:rsid w:val="00297C8E"/>
  </w:style>
  <w:style w:type="character" w:customStyle="1" w:styleId="v681112">
    <w:name w:val="v68_11_12"/>
    <w:basedOn w:val="Standaardalinea-lettertype"/>
    <w:rsid w:val="00297C8E"/>
  </w:style>
  <w:style w:type="character" w:customStyle="1" w:styleId="v681113">
    <w:name w:val="v68_11_13"/>
    <w:basedOn w:val="Standaardalinea-lettertype"/>
    <w:rsid w:val="00297C8E"/>
  </w:style>
  <w:style w:type="character" w:customStyle="1" w:styleId="v681114">
    <w:name w:val="v68_11_14"/>
    <w:basedOn w:val="Standaardalinea-lettertype"/>
    <w:rsid w:val="00297C8E"/>
  </w:style>
  <w:style w:type="character" w:customStyle="1" w:styleId="v681115">
    <w:name w:val="v68_11_15"/>
    <w:basedOn w:val="Standaardalinea-lettertype"/>
    <w:rsid w:val="00297C8E"/>
  </w:style>
  <w:style w:type="character" w:customStyle="1" w:styleId="v681116">
    <w:name w:val="v68_11_16"/>
    <w:basedOn w:val="Standaardalinea-lettertype"/>
    <w:rsid w:val="00297C8E"/>
  </w:style>
  <w:style w:type="character" w:styleId="Onopgelostemelding">
    <w:name w:val="Unresolved Mention"/>
    <w:basedOn w:val="Standaardalinea-lettertype"/>
    <w:uiPriority w:val="99"/>
    <w:semiHidden/>
    <w:unhideWhenUsed/>
    <w:rsid w:val="003A2180"/>
    <w:rPr>
      <w:color w:val="605E5C"/>
      <w:shd w:val="clear" w:color="auto" w:fill="E1DFDD"/>
    </w:rPr>
  </w:style>
  <w:style w:type="character" w:customStyle="1" w:styleId="v52627">
    <w:name w:val="v52_6_27"/>
    <w:basedOn w:val="Standaardalinea-lettertype"/>
    <w:rsid w:val="00482379"/>
  </w:style>
  <w:style w:type="character" w:customStyle="1" w:styleId="v52628">
    <w:name w:val="v52_6_28"/>
    <w:basedOn w:val="Standaardalinea-lettertype"/>
    <w:rsid w:val="00482379"/>
  </w:style>
  <w:style w:type="character" w:customStyle="1" w:styleId="v52629">
    <w:name w:val="v52_6_29"/>
    <w:basedOn w:val="Standaardalinea-lettertype"/>
    <w:rsid w:val="00482379"/>
  </w:style>
  <w:style w:type="character" w:customStyle="1" w:styleId="v52630">
    <w:name w:val="v52_6_30"/>
    <w:basedOn w:val="Standaardalinea-lettertype"/>
    <w:rsid w:val="00482379"/>
  </w:style>
  <w:style w:type="character" w:customStyle="1" w:styleId="v52631">
    <w:name w:val="v52_6_31"/>
    <w:basedOn w:val="Standaardalinea-lettertype"/>
    <w:rsid w:val="00482379"/>
  </w:style>
  <w:style w:type="character" w:customStyle="1" w:styleId="v52632">
    <w:name w:val="v52_6_32"/>
    <w:basedOn w:val="Standaardalinea-lettertype"/>
    <w:rsid w:val="00482379"/>
  </w:style>
  <w:style w:type="character" w:customStyle="1" w:styleId="v52633">
    <w:name w:val="v52_6_33"/>
    <w:basedOn w:val="Standaardalinea-lettertype"/>
    <w:rsid w:val="00482379"/>
  </w:style>
  <w:style w:type="character" w:customStyle="1" w:styleId="v52634">
    <w:name w:val="v52_6_34"/>
    <w:basedOn w:val="Standaardalinea-lettertype"/>
    <w:rsid w:val="00482379"/>
  </w:style>
  <w:style w:type="character" w:customStyle="1" w:styleId="v52635">
    <w:name w:val="v52_6_35"/>
    <w:basedOn w:val="Standaardalinea-lettertype"/>
    <w:rsid w:val="00482379"/>
  </w:style>
  <w:style w:type="character" w:customStyle="1" w:styleId="v52636">
    <w:name w:val="v52_6_36"/>
    <w:basedOn w:val="Standaardalinea-lettertype"/>
    <w:rsid w:val="00482379"/>
  </w:style>
  <w:style w:type="character" w:customStyle="1" w:styleId="v5121">
    <w:name w:val="v51_2_1"/>
    <w:basedOn w:val="Standaardalinea-lettertype"/>
    <w:rsid w:val="0071758F"/>
  </w:style>
  <w:style w:type="character" w:customStyle="1" w:styleId="v5122">
    <w:name w:val="v51_2_2"/>
    <w:basedOn w:val="Standaardalinea-lettertype"/>
    <w:rsid w:val="0071758F"/>
  </w:style>
  <w:style w:type="character" w:customStyle="1" w:styleId="v5123">
    <w:name w:val="v51_2_3"/>
    <w:basedOn w:val="Standaardalinea-lettertype"/>
    <w:rsid w:val="0071758F"/>
  </w:style>
  <w:style w:type="character" w:customStyle="1" w:styleId="v5124">
    <w:name w:val="v51_2_4"/>
    <w:basedOn w:val="Standaardalinea-lettertype"/>
    <w:rsid w:val="0071758F"/>
  </w:style>
  <w:style w:type="character" w:customStyle="1" w:styleId="v5125">
    <w:name w:val="v51_2_5"/>
    <w:basedOn w:val="Standaardalinea-lettertype"/>
    <w:rsid w:val="0071758F"/>
  </w:style>
  <w:style w:type="character" w:customStyle="1" w:styleId="v5126">
    <w:name w:val="v51_2_6"/>
    <w:basedOn w:val="Standaardalinea-lettertype"/>
    <w:rsid w:val="0071758F"/>
  </w:style>
  <w:style w:type="character" w:customStyle="1" w:styleId="v5127">
    <w:name w:val="v51_2_7"/>
    <w:basedOn w:val="Standaardalinea-lettertype"/>
    <w:rsid w:val="0071758F"/>
  </w:style>
  <w:style w:type="character" w:customStyle="1" w:styleId="v5128">
    <w:name w:val="v51_2_8"/>
    <w:basedOn w:val="Standaardalinea-lettertype"/>
    <w:rsid w:val="0071758F"/>
  </w:style>
  <w:style w:type="character" w:customStyle="1" w:styleId="v5129">
    <w:name w:val="v51_2_9"/>
    <w:basedOn w:val="Standaardalinea-lettertype"/>
    <w:rsid w:val="0071758F"/>
  </w:style>
  <w:style w:type="character" w:customStyle="1" w:styleId="v51210">
    <w:name w:val="v51_2_10"/>
    <w:basedOn w:val="Standaardalinea-lettertype"/>
    <w:rsid w:val="0071758F"/>
  </w:style>
  <w:style w:type="character" w:customStyle="1" w:styleId="v51211">
    <w:name w:val="v51_2_11"/>
    <w:basedOn w:val="Standaardalinea-lettertype"/>
    <w:rsid w:val="0071758F"/>
  </w:style>
  <w:style w:type="character" w:customStyle="1" w:styleId="v51212">
    <w:name w:val="v51_2_12"/>
    <w:basedOn w:val="Standaardalinea-lettertype"/>
    <w:rsid w:val="0071758F"/>
  </w:style>
  <w:style w:type="character" w:customStyle="1" w:styleId="v51213">
    <w:name w:val="v51_2_13"/>
    <w:basedOn w:val="Standaardalinea-lettertype"/>
    <w:rsid w:val="0071758F"/>
  </w:style>
  <w:style w:type="character" w:customStyle="1" w:styleId="v65310">
    <w:name w:val="v65_3_10"/>
    <w:basedOn w:val="Standaardalinea-lettertype"/>
    <w:rsid w:val="000A6203"/>
  </w:style>
  <w:style w:type="character" w:customStyle="1" w:styleId="v65311">
    <w:name w:val="v65_3_11"/>
    <w:basedOn w:val="Standaardalinea-lettertype"/>
    <w:rsid w:val="000A6203"/>
  </w:style>
  <w:style w:type="character" w:customStyle="1" w:styleId="em">
    <w:name w:val="em"/>
    <w:basedOn w:val="Standaardalinea-lettertype"/>
    <w:rsid w:val="000A6203"/>
  </w:style>
  <w:style w:type="character" w:customStyle="1" w:styleId="v65312">
    <w:name w:val="v65_3_12"/>
    <w:basedOn w:val="Standaardalinea-lettertype"/>
    <w:rsid w:val="000A6203"/>
  </w:style>
  <w:style w:type="character" w:customStyle="1" w:styleId="v65313">
    <w:name w:val="v65_3_13"/>
    <w:basedOn w:val="Standaardalinea-lettertype"/>
    <w:rsid w:val="000A6203"/>
  </w:style>
  <w:style w:type="character" w:customStyle="1" w:styleId="v65314">
    <w:name w:val="v65_3_14"/>
    <w:basedOn w:val="Standaardalinea-lettertype"/>
    <w:rsid w:val="000A6203"/>
  </w:style>
  <w:style w:type="character" w:customStyle="1" w:styleId="v65315">
    <w:name w:val="v65_3_15"/>
    <w:basedOn w:val="Standaardalinea-lettertype"/>
    <w:rsid w:val="000A6203"/>
  </w:style>
  <w:style w:type="character" w:customStyle="1" w:styleId="v65316">
    <w:name w:val="v65_3_16"/>
    <w:basedOn w:val="Standaardalinea-lettertype"/>
    <w:rsid w:val="000A6203"/>
  </w:style>
  <w:style w:type="character" w:customStyle="1" w:styleId="v65317">
    <w:name w:val="v65_3_17"/>
    <w:basedOn w:val="Standaardalinea-lettertype"/>
    <w:rsid w:val="000A6203"/>
  </w:style>
  <w:style w:type="character" w:customStyle="1" w:styleId="v6541">
    <w:name w:val="v65_4_1"/>
    <w:basedOn w:val="Standaardalinea-lettertype"/>
    <w:rsid w:val="000A6203"/>
  </w:style>
  <w:style w:type="character" w:customStyle="1" w:styleId="v6542">
    <w:name w:val="v65_4_2"/>
    <w:basedOn w:val="Standaardalinea-lettertype"/>
    <w:rsid w:val="000A6203"/>
  </w:style>
  <w:style w:type="character" w:customStyle="1" w:styleId="v6543">
    <w:name w:val="v65_4_3"/>
    <w:basedOn w:val="Standaardalinea-lettertype"/>
    <w:rsid w:val="000A6203"/>
  </w:style>
  <w:style w:type="character" w:customStyle="1" w:styleId="v6544">
    <w:name w:val="v65_4_4"/>
    <w:basedOn w:val="Standaardalinea-lettertype"/>
    <w:rsid w:val="000A6203"/>
  </w:style>
  <w:style w:type="character" w:customStyle="1" w:styleId="v6545">
    <w:name w:val="v65_4_5"/>
    <w:basedOn w:val="Standaardalinea-lettertype"/>
    <w:rsid w:val="000A6203"/>
  </w:style>
  <w:style w:type="paragraph" w:customStyle="1" w:styleId="d">
    <w:name w:val="d"/>
    <w:basedOn w:val="Standaard"/>
    <w:rsid w:val="007520A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18371">
    <w:name w:val="v18_37_1"/>
    <w:basedOn w:val="Standaardalinea-lettertype"/>
    <w:rsid w:val="007520A2"/>
  </w:style>
  <w:style w:type="character" w:customStyle="1" w:styleId="qs">
    <w:name w:val="qs"/>
    <w:basedOn w:val="Standaardalinea-lettertype"/>
    <w:rsid w:val="007520A2"/>
  </w:style>
  <w:style w:type="character" w:customStyle="1" w:styleId="v18372">
    <w:name w:val="v18_37_2"/>
    <w:basedOn w:val="Standaardalinea-lettertype"/>
    <w:rsid w:val="007520A2"/>
  </w:style>
  <w:style w:type="character" w:customStyle="1" w:styleId="v18373">
    <w:name w:val="v18_37_3"/>
    <w:basedOn w:val="Standaardalinea-lettertype"/>
    <w:rsid w:val="007520A2"/>
  </w:style>
  <w:style w:type="character" w:customStyle="1" w:styleId="v18374">
    <w:name w:val="v18_37_4"/>
    <w:basedOn w:val="Standaardalinea-lettertype"/>
    <w:rsid w:val="007520A2"/>
  </w:style>
  <w:style w:type="character" w:customStyle="1" w:styleId="v18375">
    <w:name w:val="v18_37_5"/>
    <w:basedOn w:val="Standaardalinea-lettertype"/>
    <w:rsid w:val="007520A2"/>
  </w:style>
  <w:style w:type="character" w:customStyle="1" w:styleId="v18376">
    <w:name w:val="v18_37_6"/>
    <w:basedOn w:val="Standaardalinea-lettertype"/>
    <w:rsid w:val="007520A2"/>
  </w:style>
  <w:style w:type="character" w:customStyle="1" w:styleId="v50619">
    <w:name w:val="v50_6_19"/>
    <w:basedOn w:val="Standaardalinea-lettertype"/>
    <w:rsid w:val="007520A2"/>
  </w:style>
  <w:style w:type="character" w:customStyle="1" w:styleId="v50620">
    <w:name w:val="v50_6_20"/>
    <w:basedOn w:val="Standaardalinea-lettertype"/>
    <w:rsid w:val="007520A2"/>
  </w:style>
  <w:style w:type="character" w:customStyle="1" w:styleId="v50621">
    <w:name w:val="v50_6_21"/>
    <w:basedOn w:val="Standaardalinea-lettertype"/>
    <w:rsid w:val="007520A2"/>
  </w:style>
  <w:style w:type="character" w:customStyle="1" w:styleId="v50622">
    <w:name w:val="v50_6_22"/>
    <w:basedOn w:val="Standaardalinea-lettertype"/>
    <w:rsid w:val="007520A2"/>
  </w:style>
  <w:style w:type="character" w:customStyle="1" w:styleId="v50623">
    <w:name w:val="v50_6_23"/>
    <w:basedOn w:val="Standaardalinea-lettertype"/>
    <w:rsid w:val="007520A2"/>
  </w:style>
  <w:style w:type="character" w:customStyle="1" w:styleId="v50624">
    <w:name w:val="v50_6_24"/>
    <w:basedOn w:val="Standaardalinea-lettertype"/>
    <w:rsid w:val="007520A2"/>
  </w:style>
  <w:style w:type="character" w:customStyle="1" w:styleId="v50625">
    <w:name w:val="v50_6_25"/>
    <w:basedOn w:val="Standaardalinea-lettertype"/>
    <w:rsid w:val="007520A2"/>
  </w:style>
  <w:style w:type="character" w:customStyle="1" w:styleId="v50626">
    <w:name w:val="v50_6_26"/>
    <w:basedOn w:val="Standaardalinea-lettertype"/>
    <w:rsid w:val="007520A2"/>
  </w:style>
  <w:style w:type="character" w:customStyle="1" w:styleId="v50627">
    <w:name w:val="v50_6_27"/>
    <w:basedOn w:val="Standaardalinea-lettertype"/>
    <w:rsid w:val="007520A2"/>
  </w:style>
  <w:style w:type="character" w:customStyle="1" w:styleId="v50628">
    <w:name w:val="v50_6_28"/>
    <w:basedOn w:val="Standaardalinea-lettertype"/>
    <w:rsid w:val="007520A2"/>
  </w:style>
  <w:style w:type="character" w:customStyle="1" w:styleId="v50629">
    <w:name w:val="v50_6_29"/>
    <w:basedOn w:val="Standaardalinea-lettertype"/>
    <w:rsid w:val="007520A2"/>
  </w:style>
  <w:style w:type="character" w:customStyle="1" w:styleId="v50630">
    <w:name w:val="v50_6_30"/>
    <w:basedOn w:val="Standaardalinea-lettertype"/>
    <w:rsid w:val="007520A2"/>
  </w:style>
  <w:style w:type="character" w:customStyle="1" w:styleId="v50631">
    <w:name w:val="v50_6_31"/>
    <w:basedOn w:val="Standaardalinea-lettertype"/>
    <w:rsid w:val="007520A2"/>
  </w:style>
  <w:style w:type="character" w:customStyle="1" w:styleId="v50632">
    <w:name w:val="v50_6_32"/>
    <w:basedOn w:val="Standaardalinea-lettertype"/>
    <w:rsid w:val="007520A2"/>
  </w:style>
  <w:style w:type="character" w:customStyle="1" w:styleId="v18377">
    <w:name w:val="v18_37_7"/>
    <w:basedOn w:val="Standaardalinea-lettertype"/>
    <w:rsid w:val="008F05C9"/>
  </w:style>
  <w:style w:type="character" w:customStyle="1" w:styleId="v18378">
    <w:name w:val="v18_37_8"/>
    <w:basedOn w:val="Standaardalinea-lettertype"/>
    <w:rsid w:val="008F05C9"/>
  </w:style>
  <w:style w:type="character" w:customStyle="1" w:styleId="v18379">
    <w:name w:val="v18_37_9"/>
    <w:basedOn w:val="Standaardalinea-lettertype"/>
    <w:rsid w:val="008F05C9"/>
  </w:style>
  <w:style w:type="paragraph" w:customStyle="1" w:styleId="q3">
    <w:name w:val="q3"/>
    <w:basedOn w:val="Standaard"/>
    <w:rsid w:val="008F05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50633">
    <w:name w:val="v50_6_33"/>
    <w:basedOn w:val="Standaardalinea-lettertype"/>
    <w:rsid w:val="008F05C9"/>
  </w:style>
  <w:style w:type="character" w:customStyle="1" w:styleId="v50634">
    <w:name w:val="v50_6_34"/>
    <w:basedOn w:val="Standaardalinea-lettertype"/>
    <w:rsid w:val="008F05C9"/>
  </w:style>
  <w:style w:type="paragraph" w:styleId="Ballontekst">
    <w:name w:val="Balloon Text"/>
    <w:basedOn w:val="Standaard"/>
    <w:link w:val="BallontekstChar"/>
    <w:uiPriority w:val="99"/>
    <w:semiHidden/>
    <w:unhideWhenUsed/>
    <w:rsid w:val="003455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34554D"/>
    <w:rPr>
      <w:rFonts w:ascii="Segoe UI" w:hAnsi="Segoe UI" w:cs="Segoe UI"/>
      <w:sz w:val="18"/>
      <w:szCs w:val="18"/>
    </w:rPr>
  </w:style>
  <w:style w:type="character" w:customStyle="1" w:styleId="v2291">
    <w:name w:val="v22_9_1"/>
    <w:basedOn w:val="Standaardalinea-lettertype"/>
    <w:rsid w:val="00B326ED"/>
  </w:style>
  <w:style w:type="character" w:customStyle="1" w:styleId="v2292">
    <w:name w:val="v22_9_2"/>
    <w:basedOn w:val="Standaardalinea-lettertype"/>
    <w:rsid w:val="00B326ED"/>
  </w:style>
  <w:style w:type="character" w:customStyle="1" w:styleId="v2293">
    <w:name w:val="v22_9_3"/>
    <w:basedOn w:val="Standaardalinea-lettertype"/>
    <w:rsid w:val="00B326ED"/>
  </w:style>
  <w:style w:type="character" w:customStyle="1" w:styleId="v2294">
    <w:name w:val="v22_9_4"/>
    <w:basedOn w:val="Standaardalinea-lettertype"/>
    <w:rsid w:val="00B326ED"/>
  </w:style>
  <w:style w:type="character" w:customStyle="1" w:styleId="v2295">
    <w:name w:val="v22_9_5"/>
    <w:basedOn w:val="Standaardalinea-lettertype"/>
    <w:rsid w:val="00B326ED"/>
  </w:style>
  <w:style w:type="character" w:customStyle="1" w:styleId="v2296">
    <w:name w:val="v22_9_6"/>
    <w:basedOn w:val="Standaardalinea-lettertype"/>
    <w:rsid w:val="00B326E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2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2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40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22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7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71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6867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6156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6228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303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89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0945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4985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970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6237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482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2818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637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572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30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5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4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12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728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8488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93021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81401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77095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0030667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758833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435738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7748608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706297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00054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80655062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86001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9308959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767641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11973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335696482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472957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840108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668231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7188230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79612758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30542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481552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44188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6270857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09029597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12602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203452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674495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045009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745299510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163217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6300137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096375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162747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26852496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11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806972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561564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606664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223785836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5758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571324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236150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171515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46338947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381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696690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347986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1752708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21217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09836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897624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110810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0150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163535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13168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21414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818984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240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36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036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83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27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580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09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93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660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37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085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328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26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612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318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7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30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367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910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1006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0198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6284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55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9854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9627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079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922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5664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832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043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7536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4053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4701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3750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67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636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58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57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701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96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160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8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5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9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07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07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25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5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97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26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29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0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4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7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30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24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15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4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74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66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57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0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73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9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9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77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431160">
              <w:blockQuote w:val="1"/>
              <w:marLeft w:val="225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752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794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520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2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5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1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2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95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4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9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15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7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91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76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2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1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73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60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993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25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268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094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5150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2603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9172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4215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0043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9875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2724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0457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2617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7743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0287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8854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2387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8086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8003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5841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1466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4200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2065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7598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5318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0728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4559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8665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784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4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615AAF-E02A-4438-856F-FF25CF7F23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696</Words>
  <Characters>3830</Characters>
  <Application>Microsoft Office Word</Application>
  <DocSecurity>0</DocSecurity>
  <Lines>31</Lines>
  <Paragraphs>9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gine Agterhuis</dc:creator>
  <cp:keywords/>
  <dc:description/>
  <cp:lastModifiedBy>Regine Agterhuis</cp:lastModifiedBy>
  <cp:revision>4</cp:revision>
  <cp:lastPrinted>2019-11-23T19:39:00Z</cp:lastPrinted>
  <dcterms:created xsi:type="dcterms:W3CDTF">2019-12-04T18:05:00Z</dcterms:created>
  <dcterms:modified xsi:type="dcterms:W3CDTF">2019-12-05T08:14:00Z</dcterms:modified>
</cp:coreProperties>
</file>